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8732ED" w:rsidRDefault="000702D4" w:rsidP="000702D4">
      <w:pPr>
        <w:tabs>
          <w:tab w:val="left" w:pos="5220"/>
        </w:tabs>
        <w:ind w:firstLine="90"/>
        <w:jc w:val="center"/>
        <w:rPr>
          <w:b/>
          <w:bCs/>
          <w:sz w:val="28"/>
          <w:szCs w:val="28"/>
        </w:rPr>
      </w:pPr>
      <w:r w:rsidRPr="008732ED">
        <w:rPr>
          <w:b/>
          <w:bCs/>
          <w:sz w:val="28"/>
          <w:szCs w:val="28"/>
        </w:rPr>
        <w:t>Hemovigilance Module</w:t>
      </w:r>
    </w:p>
    <w:p w14:paraId="5F2C6A0B" w14:textId="77777777" w:rsidR="000702D4" w:rsidRPr="008732ED" w:rsidRDefault="000702D4" w:rsidP="000702D4">
      <w:pPr>
        <w:ind w:left="90"/>
        <w:jc w:val="center"/>
        <w:rPr>
          <w:b/>
          <w:bCs/>
          <w:sz w:val="28"/>
          <w:szCs w:val="28"/>
        </w:rPr>
      </w:pPr>
      <w:r w:rsidRPr="008732ED">
        <w:rPr>
          <w:b/>
          <w:bCs/>
          <w:sz w:val="28"/>
          <w:szCs w:val="28"/>
        </w:rPr>
        <w:t>Adverse Reaction</w:t>
      </w:r>
    </w:p>
    <w:p w14:paraId="45ECFEC3" w14:textId="6E911DC4" w:rsidR="000702D4" w:rsidRPr="008732ED" w:rsidRDefault="00300C8B" w:rsidP="000702D4">
      <w:pPr>
        <w:ind w:left="90"/>
        <w:jc w:val="center"/>
        <w:rPr>
          <w:b/>
          <w:bCs/>
          <w:sz w:val="28"/>
          <w:szCs w:val="28"/>
        </w:rPr>
      </w:pPr>
      <w:r w:rsidRPr="008732ED">
        <w:rPr>
          <w:b/>
          <w:bCs/>
          <w:sz w:val="28"/>
          <w:szCs w:val="28"/>
        </w:rPr>
        <w:t xml:space="preserve">Allergic </w:t>
      </w:r>
      <w:r w:rsidR="007C2323" w:rsidRPr="008732ED">
        <w:rPr>
          <w:b/>
          <w:bCs/>
          <w:sz w:val="28"/>
          <w:szCs w:val="28"/>
        </w:rPr>
        <w:t xml:space="preserve">Transfusion </w:t>
      </w:r>
      <w:r w:rsidRPr="008732ED">
        <w:rPr>
          <w:b/>
          <w:bCs/>
          <w:sz w:val="28"/>
          <w:szCs w:val="28"/>
        </w:rPr>
        <w:t>Reaction</w:t>
      </w:r>
    </w:p>
    <w:p w14:paraId="2FF665B8" w14:textId="77777777" w:rsidR="000702D4" w:rsidRPr="008E61A3" w:rsidRDefault="000702D4" w:rsidP="000702D4">
      <w:pPr>
        <w:ind w:left="90"/>
        <w:rPr>
          <w:b/>
          <w:bCs/>
          <w:sz w:val="18"/>
          <w:szCs w:val="18"/>
        </w:rPr>
      </w:pPr>
      <w:r w:rsidRPr="008E61A3">
        <w:rPr>
          <w:b/>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5"/>
        <w:gridCol w:w="183"/>
        <w:gridCol w:w="682"/>
        <w:gridCol w:w="32"/>
        <w:gridCol w:w="247"/>
        <w:gridCol w:w="182"/>
        <w:gridCol w:w="720"/>
        <w:gridCol w:w="261"/>
        <w:gridCol w:w="9"/>
        <w:gridCol w:w="458"/>
        <w:gridCol w:w="413"/>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1"/>
        <w:gridCol w:w="1669"/>
        <w:gridCol w:w="38"/>
      </w:tblGrid>
      <w:tr w:rsidR="000702D4" w:rsidRPr="008732ED" w14:paraId="243318F6" w14:textId="77777777" w:rsidTr="008E61A3">
        <w:trPr>
          <w:trHeight w:val="317"/>
          <w:jc w:val="center"/>
        </w:trPr>
        <w:tc>
          <w:tcPr>
            <w:tcW w:w="2592" w:type="dxa"/>
            <w:gridSpan w:val="8"/>
            <w:tcBorders>
              <w:top w:val="single" w:sz="4" w:space="0" w:color="auto"/>
              <w:left w:val="single" w:sz="4" w:space="0" w:color="auto"/>
              <w:bottom w:val="single" w:sz="4" w:space="0" w:color="auto"/>
              <w:right w:val="nil"/>
            </w:tcBorders>
            <w:vAlign w:val="center"/>
          </w:tcPr>
          <w:p w14:paraId="1AA90662" w14:textId="77777777" w:rsidR="000702D4" w:rsidRPr="008732ED" w:rsidRDefault="000702D4" w:rsidP="00375A63">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14:paraId="61669C77" w14:textId="77777777" w:rsidR="000702D4" w:rsidRPr="008732ED" w:rsidRDefault="000702D4" w:rsidP="00375A63">
            <w:pPr>
              <w:spacing w:after="40"/>
              <w:rPr>
                <w:bCs/>
                <w:sz w:val="21"/>
                <w:szCs w:val="21"/>
              </w:rPr>
            </w:pPr>
            <w:r w:rsidRPr="008732ED">
              <w:rPr>
                <w:bCs/>
                <w:sz w:val="21"/>
                <w:szCs w:val="21"/>
              </w:rPr>
              <w:t>NHSN Adverse Reaction #: __________</w:t>
            </w:r>
          </w:p>
        </w:tc>
        <w:tc>
          <w:tcPr>
            <w:tcW w:w="3974" w:type="dxa"/>
            <w:gridSpan w:val="9"/>
            <w:tcBorders>
              <w:top w:val="single" w:sz="4" w:space="0" w:color="auto"/>
              <w:left w:val="nil"/>
              <w:bottom w:val="single" w:sz="4" w:space="0" w:color="auto"/>
              <w:right w:val="single" w:sz="4" w:space="0" w:color="auto"/>
            </w:tcBorders>
            <w:vAlign w:val="bottom"/>
          </w:tcPr>
          <w:p w14:paraId="388D6A48" w14:textId="5BFF4F0E" w:rsidR="000702D4" w:rsidRPr="008732ED" w:rsidRDefault="000702D4" w:rsidP="00375A63">
            <w:pPr>
              <w:spacing w:after="40"/>
              <w:rPr>
                <w:bCs/>
                <w:sz w:val="21"/>
                <w:szCs w:val="21"/>
              </w:rPr>
            </w:pPr>
          </w:p>
        </w:tc>
      </w:tr>
      <w:tr w:rsidR="008E61A3" w:rsidRPr="00614D6A" w14:paraId="08DE85E5" w14:textId="77777777" w:rsidTr="008E61A3">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14:paraId="2574B207" w14:textId="77777777" w:rsidR="008E61A3" w:rsidRPr="00614D6A" w:rsidRDefault="008E61A3" w:rsidP="0039607F">
            <w:pPr>
              <w:rPr>
                <w:b/>
                <w:bCs/>
              </w:rPr>
            </w:pPr>
            <w:r w:rsidRPr="00614D6A">
              <w:rPr>
                <w:b/>
                <w:bCs/>
              </w:rPr>
              <w:t>Patient Information</w:t>
            </w:r>
          </w:p>
        </w:tc>
      </w:tr>
      <w:tr w:rsidR="008E61A3" w:rsidRPr="00614D6A" w14:paraId="192DB24A" w14:textId="77777777" w:rsidTr="008E61A3">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14:paraId="5BC36361" w14:textId="77777777" w:rsidR="008E61A3" w:rsidRPr="009E1004" w:rsidRDefault="008E61A3" w:rsidP="0039607F">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71C85B20" w14:textId="38018D14" w:rsidR="008E61A3" w:rsidRPr="009E1004" w:rsidRDefault="008E61A3" w:rsidP="0039607F">
            <w:pPr>
              <w:spacing w:after="40"/>
              <w:ind w:left="-108"/>
              <w:rPr>
                <w:b/>
                <w:sz w:val="21"/>
                <w:szCs w:val="21"/>
              </w:rPr>
            </w:pPr>
          </w:p>
        </w:tc>
        <w:tc>
          <w:tcPr>
            <w:tcW w:w="733" w:type="dxa"/>
            <w:gridSpan w:val="3"/>
            <w:tcBorders>
              <w:top w:val="single" w:sz="4" w:space="0" w:color="auto"/>
              <w:left w:val="nil"/>
              <w:bottom w:val="nil"/>
              <w:right w:val="nil"/>
            </w:tcBorders>
            <w:vAlign w:val="bottom"/>
          </w:tcPr>
          <w:p w14:paraId="2E5CC121" w14:textId="17A1F24A" w:rsidR="008E61A3" w:rsidRPr="009E1004" w:rsidRDefault="008E61A3" w:rsidP="0039607F">
            <w:pPr>
              <w:spacing w:after="40"/>
              <w:ind w:left="-108"/>
              <w:rPr>
                <w:sz w:val="21"/>
                <w:szCs w:val="21"/>
              </w:rPr>
            </w:pPr>
          </w:p>
        </w:tc>
        <w:tc>
          <w:tcPr>
            <w:tcW w:w="639" w:type="dxa"/>
            <w:tcBorders>
              <w:top w:val="single" w:sz="4" w:space="0" w:color="auto"/>
              <w:left w:val="nil"/>
              <w:bottom w:val="nil"/>
              <w:right w:val="nil"/>
            </w:tcBorders>
            <w:vAlign w:val="bottom"/>
          </w:tcPr>
          <w:p w14:paraId="3769D50C" w14:textId="29ADFB03" w:rsidR="008E61A3" w:rsidRPr="009E1004" w:rsidRDefault="008E61A3" w:rsidP="0039607F">
            <w:pPr>
              <w:spacing w:after="40"/>
              <w:ind w:left="-108"/>
              <w:rPr>
                <w:sz w:val="21"/>
                <w:szCs w:val="21"/>
              </w:rPr>
            </w:pPr>
          </w:p>
        </w:tc>
        <w:tc>
          <w:tcPr>
            <w:tcW w:w="1073" w:type="dxa"/>
            <w:gridSpan w:val="6"/>
            <w:tcBorders>
              <w:top w:val="single" w:sz="4" w:space="0" w:color="auto"/>
              <w:left w:val="nil"/>
              <w:bottom w:val="nil"/>
              <w:right w:val="nil"/>
            </w:tcBorders>
            <w:vAlign w:val="bottom"/>
          </w:tcPr>
          <w:p w14:paraId="721F00D4" w14:textId="595009F8" w:rsidR="008E61A3" w:rsidRPr="009E1004" w:rsidRDefault="008E61A3" w:rsidP="0039607F">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2A6FAC32" w14:textId="77777777" w:rsidR="008E61A3" w:rsidRPr="009E1004" w:rsidRDefault="008E61A3" w:rsidP="0039607F">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8933DB" w:rsidRPr="00614D6A" w14:paraId="631664AF" w14:textId="77777777" w:rsidTr="008E61A3">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14:paraId="1D50F26E" w14:textId="5666EAAA" w:rsidR="008933DB" w:rsidRPr="009E1004" w:rsidRDefault="003E316C" w:rsidP="008933DB">
            <w:pPr>
              <w:spacing w:after="40"/>
              <w:rPr>
                <w:b/>
                <w:bCs/>
                <w:sz w:val="21"/>
                <w:szCs w:val="21"/>
              </w:rPr>
            </w:pPr>
            <w:r>
              <w:rPr>
                <w:sz w:val="21"/>
                <w:szCs w:val="21"/>
              </w:rPr>
              <w:t>*</w:t>
            </w:r>
            <w:r w:rsidR="008933DB">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8933DB">
                  <w:rPr>
                    <w:rFonts w:ascii="MS Gothic" w:eastAsia="MS Gothic" w:hAnsi="MS Gothic" w:hint="eastAsia"/>
                    <w:sz w:val="21"/>
                    <w:szCs w:val="21"/>
                  </w:rPr>
                  <w:t>☐</w:t>
                </w:r>
              </w:sdtContent>
            </w:sdt>
            <w:r w:rsidR="008933DB">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8933DB">
                  <w:rPr>
                    <w:rFonts w:ascii="MS Gothic" w:eastAsia="MS Gothic" w:hAnsi="MS Gothic" w:hint="eastAsia"/>
                    <w:sz w:val="21"/>
                    <w:szCs w:val="21"/>
                  </w:rPr>
                  <w:t>☐</w:t>
                </w:r>
              </w:sdtContent>
            </w:sdt>
            <w:r w:rsidR="008933DB">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8933DB">
                  <w:rPr>
                    <w:rFonts w:ascii="MS Gothic" w:eastAsia="MS Gothic" w:hAnsi="MS Gothic" w:hint="eastAsia"/>
                    <w:sz w:val="21"/>
                    <w:szCs w:val="21"/>
                  </w:rPr>
                  <w:t>☐</w:t>
                </w:r>
              </w:sdtContent>
            </w:sdt>
            <w:r w:rsidR="008933DB">
              <w:rPr>
                <w:sz w:val="21"/>
                <w:szCs w:val="21"/>
              </w:rPr>
              <w:t xml:space="preserve">Unknown        </w:t>
            </w:r>
          </w:p>
        </w:tc>
        <w:tc>
          <w:tcPr>
            <w:tcW w:w="1212" w:type="dxa"/>
            <w:gridSpan w:val="5"/>
            <w:tcBorders>
              <w:top w:val="single" w:sz="4" w:space="0" w:color="auto"/>
              <w:left w:val="nil"/>
              <w:bottom w:val="nil"/>
              <w:right w:val="nil"/>
            </w:tcBorders>
            <w:vAlign w:val="bottom"/>
          </w:tcPr>
          <w:p w14:paraId="4571170A" w14:textId="77777777" w:rsidR="008933DB" w:rsidRPr="009E1004" w:rsidRDefault="008933DB" w:rsidP="008933DB">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1E8DB380" w14:textId="77777777" w:rsidR="008933DB" w:rsidRPr="009E1004" w:rsidRDefault="008933DB" w:rsidP="008933DB">
            <w:pPr>
              <w:spacing w:after="40"/>
              <w:ind w:left="-108"/>
              <w:rPr>
                <w:sz w:val="21"/>
                <w:szCs w:val="21"/>
              </w:rPr>
            </w:pPr>
          </w:p>
        </w:tc>
        <w:tc>
          <w:tcPr>
            <w:tcW w:w="639" w:type="dxa"/>
            <w:tcBorders>
              <w:top w:val="single" w:sz="4" w:space="0" w:color="auto"/>
              <w:left w:val="nil"/>
              <w:bottom w:val="nil"/>
              <w:right w:val="nil"/>
            </w:tcBorders>
            <w:vAlign w:val="bottom"/>
          </w:tcPr>
          <w:p w14:paraId="3D2BF950" w14:textId="77777777" w:rsidR="008933DB" w:rsidRPr="009E1004" w:rsidRDefault="008933DB" w:rsidP="008933DB">
            <w:pPr>
              <w:spacing w:after="40"/>
              <w:ind w:left="-108"/>
              <w:rPr>
                <w:sz w:val="21"/>
                <w:szCs w:val="21"/>
              </w:rPr>
            </w:pPr>
          </w:p>
        </w:tc>
        <w:tc>
          <w:tcPr>
            <w:tcW w:w="1073" w:type="dxa"/>
            <w:gridSpan w:val="6"/>
            <w:tcBorders>
              <w:top w:val="single" w:sz="4" w:space="0" w:color="auto"/>
              <w:left w:val="nil"/>
              <w:bottom w:val="nil"/>
              <w:right w:val="nil"/>
            </w:tcBorders>
            <w:vAlign w:val="bottom"/>
          </w:tcPr>
          <w:p w14:paraId="5B08344C" w14:textId="77777777" w:rsidR="008933DB" w:rsidRPr="009E1004" w:rsidRDefault="008933DB" w:rsidP="008933DB">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64CB3753" w14:textId="74B77185" w:rsidR="008933DB" w:rsidRPr="009E1004" w:rsidRDefault="003E316C" w:rsidP="008933DB">
            <w:pPr>
              <w:spacing w:after="40"/>
              <w:ind w:left="-108"/>
              <w:rPr>
                <w:b/>
                <w:sz w:val="21"/>
                <w:szCs w:val="21"/>
              </w:rPr>
            </w:pPr>
            <w:r>
              <w:rPr>
                <w:sz w:val="21"/>
                <w:szCs w:val="21"/>
              </w:rPr>
              <w:t>*</w:t>
            </w:r>
            <w:r w:rsidR="008933DB" w:rsidRPr="00947EED">
              <w:rPr>
                <w:sz w:val="21"/>
                <w:szCs w:val="21"/>
              </w:rPr>
              <w:t>Gender Identity (Specify)</w:t>
            </w:r>
            <w:r w:rsidR="008933DB">
              <w:rPr>
                <w:sz w:val="21"/>
                <w:szCs w:val="21"/>
              </w:rPr>
              <w:t>:</w:t>
            </w:r>
            <w:r w:rsidR="008933DB" w:rsidRPr="00947EED">
              <w:rPr>
                <w:sz w:val="21"/>
                <w:szCs w:val="21"/>
              </w:rPr>
              <w:t>_____</w:t>
            </w:r>
            <w:r w:rsidR="008933DB">
              <w:rPr>
                <w:sz w:val="21"/>
                <w:szCs w:val="21"/>
              </w:rPr>
              <w:t>___</w:t>
            </w:r>
          </w:p>
        </w:tc>
      </w:tr>
      <w:tr w:rsidR="008933DB" w:rsidRPr="00614D6A" w14:paraId="10F03678" w14:textId="77777777" w:rsidTr="008E61A3">
        <w:trPr>
          <w:gridAfter w:val="1"/>
          <w:wAfter w:w="38" w:type="dxa"/>
          <w:trHeight w:val="253"/>
          <w:jc w:val="center"/>
        </w:trPr>
        <w:tc>
          <w:tcPr>
            <w:tcW w:w="3754" w:type="dxa"/>
            <w:gridSpan w:val="12"/>
            <w:tcBorders>
              <w:top w:val="nil"/>
              <w:left w:val="single" w:sz="4" w:space="0" w:color="auto"/>
              <w:bottom w:val="nil"/>
              <w:right w:val="nil"/>
            </w:tcBorders>
            <w:vAlign w:val="bottom"/>
          </w:tcPr>
          <w:p w14:paraId="091D763C" w14:textId="77777777" w:rsidR="008933DB" w:rsidRPr="00614D6A" w:rsidRDefault="008933DB" w:rsidP="008933DB">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A4D9BDC" w14:textId="77777777" w:rsidR="008933DB" w:rsidRPr="00614D6A" w:rsidRDefault="008933DB" w:rsidP="008933DB">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1E612C61" w14:textId="77777777" w:rsidR="008933DB" w:rsidRPr="00614D6A" w:rsidRDefault="008933DB" w:rsidP="008933DB">
            <w:pPr>
              <w:spacing w:after="40"/>
              <w:ind w:left="-108"/>
              <w:rPr>
                <w:sz w:val="21"/>
                <w:szCs w:val="21"/>
              </w:rPr>
            </w:pPr>
            <w:r w:rsidRPr="00614D6A">
              <w:rPr>
                <w:sz w:val="21"/>
                <w:szCs w:val="21"/>
              </w:rPr>
              <w:t>Medicare #: _________________</w:t>
            </w:r>
          </w:p>
        </w:tc>
      </w:tr>
      <w:tr w:rsidR="008933DB" w:rsidRPr="00614D6A" w14:paraId="6ECB002D" w14:textId="77777777" w:rsidTr="008E61A3">
        <w:trPr>
          <w:gridAfter w:val="1"/>
          <w:wAfter w:w="38" w:type="dxa"/>
          <w:trHeight w:val="331"/>
          <w:jc w:val="center"/>
        </w:trPr>
        <w:tc>
          <w:tcPr>
            <w:tcW w:w="3754" w:type="dxa"/>
            <w:gridSpan w:val="12"/>
            <w:tcBorders>
              <w:top w:val="nil"/>
              <w:left w:val="single" w:sz="4" w:space="0" w:color="auto"/>
              <w:bottom w:val="nil"/>
              <w:right w:val="nil"/>
            </w:tcBorders>
            <w:vAlign w:val="bottom"/>
          </w:tcPr>
          <w:p w14:paraId="6A665A08" w14:textId="77777777" w:rsidR="008933DB" w:rsidRPr="00614D6A" w:rsidRDefault="008933DB" w:rsidP="008933DB">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398C6D6" w14:textId="77777777" w:rsidR="008933DB" w:rsidRPr="00614D6A" w:rsidRDefault="008933DB" w:rsidP="008933DB">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4710E917" w14:textId="77777777" w:rsidR="008933DB" w:rsidRPr="00614D6A" w:rsidRDefault="008933DB" w:rsidP="008933DB">
            <w:pPr>
              <w:spacing w:after="40"/>
              <w:ind w:left="-108"/>
              <w:rPr>
                <w:bCs/>
                <w:sz w:val="21"/>
                <w:szCs w:val="21"/>
              </w:rPr>
            </w:pPr>
            <w:r w:rsidRPr="00614D6A">
              <w:rPr>
                <w:bCs/>
                <w:sz w:val="21"/>
                <w:szCs w:val="21"/>
              </w:rPr>
              <w:t>Middle Name: _______________</w:t>
            </w:r>
          </w:p>
        </w:tc>
      </w:tr>
      <w:tr w:rsidR="008933DB" w:rsidRPr="00614D6A" w14:paraId="34864BF8" w14:textId="77777777" w:rsidTr="008E61A3">
        <w:trPr>
          <w:gridAfter w:val="1"/>
          <w:wAfter w:w="38" w:type="dxa"/>
          <w:trHeight w:val="331"/>
          <w:jc w:val="center"/>
        </w:trPr>
        <w:tc>
          <w:tcPr>
            <w:tcW w:w="1182" w:type="dxa"/>
            <w:gridSpan w:val="4"/>
            <w:tcBorders>
              <w:top w:val="nil"/>
              <w:left w:val="single" w:sz="4" w:space="0" w:color="auto"/>
              <w:bottom w:val="nil"/>
              <w:right w:val="nil"/>
            </w:tcBorders>
            <w:vAlign w:val="bottom"/>
          </w:tcPr>
          <w:p w14:paraId="7CD2C2F8" w14:textId="77777777" w:rsidR="008933DB" w:rsidRPr="00614D6A" w:rsidRDefault="008933DB" w:rsidP="008933DB">
            <w:pPr>
              <w:rPr>
                <w:sz w:val="21"/>
                <w:szCs w:val="21"/>
              </w:rPr>
            </w:pPr>
            <w:r w:rsidRPr="00614D6A">
              <w:rPr>
                <w:sz w:val="21"/>
                <w:szCs w:val="21"/>
              </w:rPr>
              <w:t>Ethnicity</w:t>
            </w:r>
          </w:p>
        </w:tc>
        <w:tc>
          <w:tcPr>
            <w:tcW w:w="2572" w:type="dxa"/>
            <w:gridSpan w:val="8"/>
            <w:tcBorders>
              <w:top w:val="nil"/>
              <w:left w:val="nil"/>
              <w:bottom w:val="nil"/>
              <w:right w:val="nil"/>
            </w:tcBorders>
            <w:vAlign w:val="bottom"/>
          </w:tcPr>
          <w:p w14:paraId="3C8E916A" w14:textId="77777777" w:rsidR="008933DB" w:rsidRPr="00614D6A" w:rsidRDefault="008933DB" w:rsidP="008933D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46D69F2" w14:textId="77777777" w:rsidR="008933DB" w:rsidRPr="00614D6A" w:rsidRDefault="008933DB" w:rsidP="008933D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8933DB" w:rsidRPr="00614D6A" w14:paraId="415B53F6" w14:textId="77777777" w:rsidTr="008E61A3">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14:paraId="1F1D47E1" w14:textId="77777777" w:rsidR="008933DB" w:rsidRPr="00614D6A" w:rsidRDefault="008933DB" w:rsidP="008933DB">
            <w:pPr>
              <w:rPr>
                <w:b/>
                <w:bCs/>
                <w:sz w:val="8"/>
                <w:szCs w:val="8"/>
              </w:rPr>
            </w:pPr>
          </w:p>
        </w:tc>
      </w:tr>
      <w:tr w:rsidR="008933DB" w:rsidRPr="00614D6A" w14:paraId="71954BC7" w14:textId="77777777" w:rsidTr="008E61A3">
        <w:trPr>
          <w:gridAfter w:val="1"/>
          <w:wAfter w:w="38" w:type="dxa"/>
          <w:trHeight w:val="331"/>
          <w:jc w:val="center"/>
        </w:trPr>
        <w:tc>
          <w:tcPr>
            <w:tcW w:w="1182" w:type="dxa"/>
            <w:gridSpan w:val="4"/>
            <w:tcBorders>
              <w:top w:val="nil"/>
              <w:left w:val="single" w:sz="4" w:space="0" w:color="auto"/>
              <w:bottom w:val="nil"/>
              <w:right w:val="nil"/>
            </w:tcBorders>
            <w:vAlign w:val="bottom"/>
          </w:tcPr>
          <w:p w14:paraId="67B0DA4F" w14:textId="77777777" w:rsidR="008933DB" w:rsidRPr="00614D6A" w:rsidRDefault="008933DB" w:rsidP="008933DB">
            <w:pPr>
              <w:rPr>
                <w:sz w:val="21"/>
                <w:szCs w:val="21"/>
              </w:rPr>
            </w:pPr>
            <w:r w:rsidRPr="00614D6A">
              <w:rPr>
                <w:sz w:val="21"/>
                <w:szCs w:val="21"/>
              </w:rPr>
              <w:t>Race</w:t>
            </w:r>
          </w:p>
        </w:tc>
        <w:tc>
          <w:tcPr>
            <w:tcW w:w="3611" w:type="dxa"/>
            <w:gridSpan w:val="12"/>
            <w:tcBorders>
              <w:top w:val="nil"/>
              <w:left w:val="nil"/>
              <w:bottom w:val="nil"/>
              <w:right w:val="nil"/>
            </w:tcBorders>
            <w:vAlign w:val="bottom"/>
          </w:tcPr>
          <w:p w14:paraId="06B3EFA8" w14:textId="77777777" w:rsidR="008933DB" w:rsidRPr="00614D6A" w:rsidRDefault="008933DB" w:rsidP="008933D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FFDA32C" w14:textId="77777777" w:rsidR="008933DB" w:rsidRPr="00614D6A" w:rsidRDefault="008933DB" w:rsidP="008933D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0069B018" w14:textId="77777777" w:rsidR="008933DB" w:rsidRPr="00614D6A" w:rsidRDefault="008933DB" w:rsidP="008933D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8933DB" w:rsidRPr="00614D6A" w14:paraId="4D20F947" w14:textId="77777777" w:rsidTr="008E61A3">
        <w:trPr>
          <w:gridAfter w:val="1"/>
          <w:wAfter w:w="38" w:type="dxa"/>
          <w:trHeight w:val="331"/>
          <w:jc w:val="center"/>
        </w:trPr>
        <w:tc>
          <w:tcPr>
            <w:tcW w:w="1150" w:type="dxa"/>
            <w:gridSpan w:val="3"/>
            <w:tcBorders>
              <w:top w:val="nil"/>
              <w:left w:val="single" w:sz="4" w:space="0" w:color="auto"/>
              <w:bottom w:val="nil"/>
              <w:right w:val="nil"/>
            </w:tcBorders>
            <w:vAlign w:val="bottom"/>
          </w:tcPr>
          <w:p w14:paraId="078900F1" w14:textId="77777777" w:rsidR="008933DB" w:rsidRPr="00614D6A" w:rsidRDefault="008933DB" w:rsidP="008933DB">
            <w:pPr>
              <w:ind w:left="29" w:firstLine="1152"/>
              <w:rPr>
                <w:sz w:val="21"/>
                <w:szCs w:val="21"/>
              </w:rPr>
            </w:pPr>
          </w:p>
        </w:tc>
        <w:tc>
          <w:tcPr>
            <w:tcW w:w="5307" w:type="dxa"/>
            <w:gridSpan w:val="20"/>
            <w:tcBorders>
              <w:top w:val="nil"/>
              <w:left w:val="nil"/>
              <w:bottom w:val="nil"/>
              <w:right w:val="nil"/>
            </w:tcBorders>
            <w:vAlign w:val="bottom"/>
          </w:tcPr>
          <w:p w14:paraId="2DF5D1C7" w14:textId="77777777" w:rsidR="008933DB" w:rsidRPr="00614D6A" w:rsidRDefault="008933DB" w:rsidP="008933D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A7D89EC" w14:textId="77777777" w:rsidR="008933DB" w:rsidRPr="00614D6A" w:rsidRDefault="008933DB" w:rsidP="008933D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8933DB" w:rsidRPr="00614D6A" w14:paraId="425613A3" w14:textId="77777777" w:rsidTr="008E61A3">
        <w:trPr>
          <w:gridAfter w:val="1"/>
          <w:wAfter w:w="38" w:type="dxa"/>
          <w:trHeight w:val="331"/>
          <w:jc w:val="center"/>
        </w:trPr>
        <w:tc>
          <w:tcPr>
            <w:tcW w:w="1611" w:type="dxa"/>
            <w:gridSpan w:val="6"/>
            <w:tcBorders>
              <w:top w:val="nil"/>
              <w:left w:val="single" w:sz="4" w:space="0" w:color="auto"/>
              <w:bottom w:val="nil"/>
              <w:right w:val="nil"/>
            </w:tcBorders>
            <w:vAlign w:val="bottom"/>
          </w:tcPr>
          <w:p w14:paraId="0507EAC5" w14:textId="77777777" w:rsidR="008933DB" w:rsidRPr="009E1004" w:rsidRDefault="008933DB" w:rsidP="008933DB">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1BC6301B"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1D30398D"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nil"/>
              <w:left w:val="nil"/>
              <w:bottom w:val="nil"/>
              <w:right w:val="nil"/>
            </w:tcBorders>
            <w:vAlign w:val="bottom"/>
          </w:tcPr>
          <w:p w14:paraId="5E1CA379"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0BB83D37"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36111BCE"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96489D9"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310925C5"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6FACB89"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1E5F1FDD" w14:textId="77777777" w:rsidR="008933DB" w:rsidRPr="00614D6A" w:rsidRDefault="008933DB" w:rsidP="008933D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8933DB" w:rsidRPr="00614D6A" w14:paraId="14CF9D1F" w14:textId="77777777" w:rsidTr="008E61A3">
        <w:trPr>
          <w:gridAfter w:val="1"/>
          <w:wAfter w:w="38" w:type="dxa"/>
          <w:trHeight w:val="331"/>
          <w:jc w:val="center"/>
        </w:trPr>
        <w:tc>
          <w:tcPr>
            <w:tcW w:w="1429" w:type="dxa"/>
            <w:gridSpan w:val="5"/>
            <w:tcBorders>
              <w:top w:val="nil"/>
              <w:left w:val="single" w:sz="4" w:space="0" w:color="auto"/>
              <w:bottom w:val="nil"/>
              <w:right w:val="nil"/>
            </w:tcBorders>
            <w:vAlign w:val="bottom"/>
          </w:tcPr>
          <w:p w14:paraId="7B3C3073" w14:textId="77777777" w:rsidR="008933DB" w:rsidRPr="00614D6A" w:rsidRDefault="008933DB" w:rsidP="008933DB">
            <w:pPr>
              <w:rPr>
                <w:sz w:val="20"/>
                <w:szCs w:val="20"/>
              </w:rPr>
            </w:pPr>
          </w:p>
        </w:tc>
        <w:tc>
          <w:tcPr>
            <w:tcW w:w="3063" w:type="dxa"/>
            <w:gridSpan w:val="10"/>
            <w:tcBorders>
              <w:top w:val="nil"/>
              <w:left w:val="nil"/>
              <w:bottom w:val="nil"/>
              <w:right w:val="nil"/>
            </w:tcBorders>
            <w:vAlign w:val="bottom"/>
          </w:tcPr>
          <w:p w14:paraId="4F1B9C9E"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71544884"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96ED81A" w14:textId="77777777" w:rsidR="008933DB" w:rsidRPr="00614D6A" w:rsidRDefault="008933DB" w:rsidP="008933DB">
            <w:pPr>
              <w:rPr>
                <w:sz w:val="20"/>
                <w:szCs w:val="20"/>
              </w:rPr>
            </w:pPr>
          </w:p>
        </w:tc>
        <w:tc>
          <w:tcPr>
            <w:tcW w:w="3485" w:type="dxa"/>
            <w:gridSpan w:val="6"/>
            <w:tcBorders>
              <w:top w:val="nil"/>
              <w:left w:val="nil"/>
              <w:bottom w:val="nil"/>
              <w:right w:val="single" w:sz="4" w:space="0" w:color="auto"/>
            </w:tcBorders>
            <w:vAlign w:val="bottom"/>
          </w:tcPr>
          <w:p w14:paraId="3C6549DE"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8933DB" w:rsidRPr="00614D6A" w14:paraId="6FA7E4D4" w14:textId="77777777" w:rsidTr="008E61A3">
        <w:trPr>
          <w:gridAfter w:val="1"/>
          <w:wAfter w:w="38" w:type="dxa"/>
          <w:trHeight w:val="331"/>
          <w:jc w:val="center"/>
        </w:trPr>
        <w:tc>
          <w:tcPr>
            <w:tcW w:w="2601" w:type="dxa"/>
            <w:gridSpan w:val="9"/>
            <w:tcBorders>
              <w:top w:val="nil"/>
              <w:left w:val="single" w:sz="4" w:space="0" w:color="auto"/>
              <w:bottom w:val="single" w:sz="4" w:space="0" w:color="auto"/>
              <w:right w:val="nil"/>
            </w:tcBorders>
            <w:vAlign w:val="bottom"/>
          </w:tcPr>
          <w:p w14:paraId="7BCB6F12"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1" w:type="dxa"/>
            <w:gridSpan w:val="9"/>
            <w:tcBorders>
              <w:top w:val="nil"/>
              <w:left w:val="nil"/>
              <w:bottom w:val="single" w:sz="4" w:space="0" w:color="auto"/>
              <w:right w:val="nil"/>
            </w:tcBorders>
            <w:vAlign w:val="bottom"/>
          </w:tcPr>
          <w:p w14:paraId="46710A50"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14:paraId="79A573CE"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bottom"/>
          </w:tcPr>
          <w:p w14:paraId="5B589062" w14:textId="77777777" w:rsidR="008933DB" w:rsidRPr="00614D6A" w:rsidRDefault="008933DB" w:rsidP="008933D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8933DB" w:rsidRPr="00614D6A" w14:paraId="56449320" w14:textId="77777777" w:rsidTr="008E61A3">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028211" w14:textId="77777777" w:rsidR="008933DB" w:rsidRPr="00614D6A" w:rsidRDefault="008933DB" w:rsidP="008933DB">
            <w:pPr>
              <w:rPr>
                <w:sz w:val="21"/>
                <w:szCs w:val="21"/>
              </w:rPr>
            </w:pPr>
            <w:r w:rsidRPr="00614D6A">
              <w:rPr>
                <w:b/>
              </w:rPr>
              <w:t>Patient Medical History</w:t>
            </w:r>
            <w:r w:rsidRPr="00614D6A">
              <w:rPr>
                <w:b/>
                <w:sz w:val="21"/>
                <w:szCs w:val="21"/>
              </w:rPr>
              <w:t xml:space="preserve"> </w:t>
            </w:r>
          </w:p>
        </w:tc>
      </w:tr>
      <w:tr w:rsidR="008933DB" w:rsidRPr="00614D6A" w14:paraId="7E8D98CD" w14:textId="77777777" w:rsidTr="008E61A3">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14:paraId="1FCD215F" w14:textId="77777777" w:rsidR="008933DB" w:rsidRPr="00614D6A" w:rsidRDefault="008933DB" w:rsidP="008933DB">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14:paraId="1B85FED3" w14:textId="77777777" w:rsidR="008933DB" w:rsidRPr="00614D6A" w:rsidRDefault="008933DB" w:rsidP="008933D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8933DB" w:rsidRPr="00614D6A" w14:paraId="40B0C4DA"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92BDA80"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26A14E0"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AAFADF0"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39916DB7"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87CB1FD"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2C52C19"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1399838"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7F03A35E"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B2AE95D"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58474D21"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266DB9B"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72EEEBD2" w14:textId="77777777" w:rsidTr="008E61A3">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14:paraId="499F5A17" w14:textId="77777777" w:rsidR="008933DB" w:rsidRPr="00614D6A" w:rsidRDefault="008933DB" w:rsidP="008933DB">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14:paraId="014FF176" w14:textId="77777777" w:rsidR="008933DB" w:rsidRPr="00614D6A" w:rsidRDefault="008933DB" w:rsidP="008933DB">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8933DB" w:rsidRPr="00614D6A" w14:paraId="7BCCB040"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2D9BAB8"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05DD0BB9"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C177ABF"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16EB65F1"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7692704C"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6AEB06EC"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5757A8D"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4506F744"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FB2858C"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5EBA3223"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822403C"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8933DB" w:rsidRPr="00614D6A" w14:paraId="3415C05E" w14:textId="77777777" w:rsidTr="008E61A3">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14:paraId="3748D1C2" w14:textId="77777777" w:rsidR="008933DB" w:rsidRPr="00614D6A" w:rsidRDefault="008933DB" w:rsidP="008933DB">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FA3C216" w14:textId="77777777" w:rsidR="008933DB" w:rsidRPr="00614D6A" w:rsidRDefault="008933DB" w:rsidP="008933DB">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9" w:type="dxa"/>
            <w:tcBorders>
              <w:top w:val="nil"/>
              <w:left w:val="nil"/>
              <w:bottom w:val="nil"/>
              <w:right w:val="single" w:sz="4" w:space="0" w:color="auto"/>
            </w:tcBorders>
            <w:shd w:val="clear" w:color="auto" w:fill="FFFFFF"/>
            <w:vAlign w:val="center"/>
          </w:tcPr>
          <w:p w14:paraId="4859B230" w14:textId="77777777" w:rsidR="008933DB" w:rsidRPr="00614D6A" w:rsidRDefault="008933DB" w:rsidP="008933D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8933DB" w:rsidRPr="00614D6A" w14:paraId="2B596147" w14:textId="77777777" w:rsidTr="008E61A3">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14:paraId="4181A353" w14:textId="77777777" w:rsidR="008933DB" w:rsidRPr="00614D6A" w:rsidRDefault="008933DB" w:rsidP="008933DB">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5638471" w14:textId="77777777" w:rsidR="008933DB" w:rsidRPr="00614D6A" w:rsidRDefault="008933DB" w:rsidP="008933DB">
            <w:pPr>
              <w:spacing w:after="40"/>
              <w:rPr>
                <w:b/>
                <w:sz w:val="21"/>
                <w:szCs w:val="21"/>
                <w:u w:val="single"/>
              </w:rPr>
            </w:pPr>
          </w:p>
        </w:tc>
        <w:tc>
          <w:tcPr>
            <w:tcW w:w="1669" w:type="dxa"/>
            <w:tcBorders>
              <w:top w:val="nil"/>
              <w:left w:val="nil"/>
              <w:bottom w:val="nil"/>
              <w:right w:val="single" w:sz="4" w:space="0" w:color="auto"/>
            </w:tcBorders>
            <w:shd w:val="clear" w:color="auto" w:fill="FFFFFF"/>
            <w:vAlign w:val="center"/>
          </w:tcPr>
          <w:p w14:paraId="75DC9BFE" w14:textId="77777777" w:rsidR="008933DB" w:rsidRPr="00614D6A" w:rsidRDefault="008933DB" w:rsidP="008933D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8933DB" w:rsidRPr="00614D6A" w14:paraId="3855D85C"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EF599F7"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F2062E9"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87F57BE"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24FDF839"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05A0E13"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29DAC1C6"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8489EB9"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614D6A" w14:paraId="01773471"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3E287474" w14:textId="77777777" w:rsidR="008933DB" w:rsidRPr="00614D6A" w:rsidRDefault="008933DB" w:rsidP="008933DB">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31086680" w14:textId="77777777" w:rsidR="008933DB" w:rsidRPr="00614D6A" w:rsidRDefault="008933DB" w:rsidP="008933DB">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51069B" w14:textId="77777777" w:rsidR="008933DB" w:rsidRPr="00614D6A" w:rsidRDefault="008933DB" w:rsidP="008933D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933DB" w:rsidRPr="00CB6B49" w14:paraId="4C51D8B8" w14:textId="77777777" w:rsidTr="008E61A3">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5237524" w14:textId="77777777" w:rsidR="008933DB" w:rsidRPr="00CB6B49" w:rsidRDefault="008933DB" w:rsidP="008933DB">
            <w:pPr>
              <w:spacing w:after="40"/>
              <w:jc w:val="right"/>
              <w:rPr>
                <w:i/>
                <w:sz w:val="2"/>
                <w:szCs w:val="10"/>
              </w:rPr>
            </w:pPr>
          </w:p>
        </w:tc>
      </w:tr>
      <w:tr w:rsidR="008933DB" w:rsidRPr="008732ED" w14:paraId="4A5AB03B" w14:textId="77777777" w:rsidTr="008E61A3">
        <w:trPr>
          <w:trHeight w:val="317"/>
          <w:jc w:val="center"/>
        </w:trPr>
        <w:tc>
          <w:tcPr>
            <w:tcW w:w="10923" w:type="dxa"/>
            <w:gridSpan w:val="33"/>
            <w:tcBorders>
              <w:top w:val="single" w:sz="4" w:space="0" w:color="auto"/>
              <w:left w:val="single" w:sz="4" w:space="0" w:color="auto"/>
              <w:bottom w:val="single" w:sz="4" w:space="0" w:color="auto"/>
              <w:right w:val="single" w:sz="4" w:space="0" w:color="auto"/>
            </w:tcBorders>
            <w:shd w:val="clear" w:color="auto" w:fill="FFFFFF"/>
            <w:vAlign w:val="center"/>
          </w:tcPr>
          <w:p w14:paraId="585A6649" w14:textId="77777777" w:rsidR="00E3196B" w:rsidRPr="0062586B" w:rsidRDefault="00E3196B" w:rsidP="00E3196B">
            <w:pPr>
              <w:pStyle w:val="ListParagraph"/>
              <w:ind w:left="0"/>
              <w:rPr>
                <w:rFonts w:ascii="Times New Roman" w:hAnsi="Times New Roman" w:cs="Times New Roman"/>
                <w:sz w:val="13"/>
                <w:szCs w:val="13"/>
                <w:shd w:val="clear" w:color="auto" w:fill="FFFFFF"/>
              </w:rPr>
            </w:pPr>
            <w:r w:rsidRPr="0062586B">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F12EC24" w14:textId="77777777" w:rsidR="00E3196B" w:rsidRPr="0062586B" w:rsidRDefault="00E3196B" w:rsidP="00E3196B">
            <w:pPr>
              <w:pStyle w:val="ListParagraph"/>
              <w:ind w:left="864"/>
              <w:rPr>
                <w:rFonts w:ascii="Times New Roman" w:hAnsi="Times New Roman" w:cs="Times New Roman"/>
                <w:sz w:val="13"/>
                <w:szCs w:val="13"/>
                <w:shd w:val="clear" w:color="auto" w:fill="FFFFFF"/>
              </w:rPr>
            </w:pPr>
          </w:p>
          <w:p w14:paraId="33F9F0F4" w14:textId="0CAED17B" w:rsidR="00E3196B" w:rsidRPr="0062586B" w:rsidRDefault="00E3196B" w:rsidP="00E3196B">
            <w:pPr>
              <w:rPr>
                <w:rFonts w:ascii="Times New Roman" w:hAnsi="Times New Roman" w:cs="Times New Roman"/>
                <w:sz w:val="13"/>
                <w:szCs w:val="13"/>
              </w:rPr>
            </w:pPr>
            <w:r w:rsidRPr="0062586B">
              <w:rPr>
                <w:rFonts w:ascii="Times New Roman" w:hAnsi="Times New Roman" w:cs="Times New Roman"/>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A7FF804" w14:textId="4E111B54" w:rsidR="008933DB" w:rsidRPr="008732ED" w:rsidRDefault="008933DB" w:rsidP="008933DB">
            <w:pPr>
              <w:pStyle w:val="Footer"/>
              <w:ind w:right="360"/>
              <w:rPr>
                <w:rFonts w:ascii="Arial" w:hAnsi="Arial" w:cs="Arial"/>
                <w:sz w:val="16"/>
                <w:szCs w:val="16"/>
              </w:rPr>
            </w:pPr>
          </w:p>
        </w:tc>
      </w:tr>
    </w:tbl>
    <w:p w14:paraId="11AD9322" w14:textId="77777777" w:rsidR="00A36336" w:rsidRPr="008732ED" w:rsidRDefault="00A36336">
      <w:pPr>
        <w:sectPr w:rsidR="00A36336" w:rsidRPr="008732ED" w:rsidSect="004D63F7">
          <w:headerReference w:type="default" r:id="rId10"/>
          <w:footerReference w:type="default" r:id="rId11"/>
          <w:pgSz w:w="12240" w:h="15840" w:code="1"/>
          <w:pgMar w:top="1080" w:right="1080" w:bottom="1080" w:left="1080" w:header="720" w:footer="288" w:gutter="0"/>
          <w:cols w:space="720"/>
          <w:docGrid w:linePitch="360"/>
        </w:sectPr>
      </w:pPr>
    </w:p>
    <w:p w14:paraId="67291E77" w14:textId="3A7C9B69" w:rsidR="0097121E" w:rsidRPr="008732ED" w:rsidRDefault="0097121E" w:rsidP="0097121E">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rsidR="008E61A3" w:rsidRPr="00614D6A" w14:paraId="4385DC35" w14:textId="77777777" w:rsidTr="008E61A3">
        <w:trPr>
          <w:gridAfter w:val="1"/>
          <w:wAfter w:w="20" w:type="dxa"/>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14:paraId="1A5D1B2F" w14:textId="77777777" w:rsidR="008E61A3" w:rsidRPr="00614D6A" w:rsidRDefault="008E61A3" w:rsidP="0039607F">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14:paraId="00E88BC1" w14:textId="77777777" w:rsidR="008E61A3" w:rsidRPr="00614D6A" w:rsidRDefault="008E61A3" w:rsidP="0039607F">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14:paraId="74462EFF"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110F023D" w14:textId="77777777" w:rsidTr="008E61A3">
        <w:trPr>
          <w:gridAfter w:val="1"/>
          <w:wAfter w:w="20" w:type="dxa"/>
          <w:trHeight w:val="343"/>
          <w:jc w:val="center"/>
        </w:trPr>
        <w:tc>
          <w:tcPr>
            <w:tcW w:w="275" w:type="dxa"/>
            <w:gridSpan w:val="4"/>
            <w:vMerge/>
            <w:tcBorders>
              <w:top w:val="nil"/>
              <w:left w:val="single" w:sz="4" w:space="0" w:color="auto"/>
              <w:bottom w:val="nil"/>
              <w:right w:val="nil"/>
            </w:tcBorders>
            <w:shd w:val="clear" w:color="auto" w:fill="FFFFFF"/>
            <w:vAlign w:val="center"/>
          </w:tcPr>
          <w:p w14:paraId="015DAE1B" w14:textId="77777777" w:rsidR="008E61A3" w:rsidRPr="00614D6A" w:rsidRDefault="008E61A3" w:rsidP="0039607F">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14:paraId="01ECF4EA" w14:textId="77777777" w:rsidR="008E61A3" w:rsidRPr="00614D6A" w:rsidRDefault="008E61A3" w:rsidP="0039607F">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14:paraId="7A7C63D6"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8E61A3" w:rsidRPr="00614D6A" w14:paraId="60A6F8CC"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7D5A246"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29BF0F2E"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21B61095"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8E61A3" w:rsidRPr="00614D6A" w14:paraId="6A7E6D35"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0A38DB1"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1D7F8224"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3FB05374"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8E61A3" w:rsidRPr="00614D6A" w14:paraId="1752C863"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F30672B"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4EF29916"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4BE7D13C"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8E61A3" w:rsidRPr="00614D6A" w14:paraId="4FAB14EC" w14:textId="77777777" w:rsidTr="008E61A3">
        <w:trPr>
          <w:gridAfter w:val="1"/>
          <w:wAfter w:w="20" w:type="dxa"/>
          <w:trHeight w:val="343"/>
          <w:jc w:val="center"/>
        </w:trPr>
        <w:tc>
          <w:tcPr>
            <w:tcW w:w="275" w:type="dxa"/>
            <w:gridSpan w:val="4"/>
            <w:tcBorders>
              <w:top w:val="nil"/>
              <w:left w:val="single" w:sz="4" w:space="0" w:color="auto"/>
              <w:bottom w:val="nil"/>
              <w:right w:val="nil"/>
            </w:tcBorders>
            <w:shd w:val="clear" w:color="auto" w:fill="FFFFFF"/>
            <w:vAlign w:val="center"/>
          </w:tcPr>
          <w:p w14:paraId="5DDE2C6B" w14:textId="77777777" w:rsidR="008E61A3" w:rsidRPr="00614D6A" w:rsidRDefault="008E61A3" w:rsidP="0039607F">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14:paraId="2F5AF664" w14:textId="77777777" w:rsidR="008E61A3" w:rsidRPr="00614D6A" w:rsidRDefault="008E61A3" w:rsidP="0039607F">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8E61A3" w:rsidRPr="00614D6A" w14:paraId="6B26C53A"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4E7D38" w14:textId="77777777" w:rsidR="008E61A3" w:rsidRPr="00614D6A" w:rsidRDefault="008E61A3" w:rsidP="0039607F">
            <w:pPr>
              <w:spacing w:after="40"/>
              <w:rPr>
                <w:sz w:val="21"/>
                <w:szCs w:val="21"/>
              </w:rPr>
            </w:pPr>
            <w:r w:rsidRPr="00614D6A">
              <w:rPr>
                <w:b/>
              </w:rPr>
              <w:t>Transfusion History</w:t>
            </w:r>
            <w:r w:rsidRPr="00614D6A">
              <w:rPr>
                <w:b/>
                <w:sz w:val="21"/>
                <w:szCs w:val="21"/>
              </w:rPr>
              <w:t xml:space="preserve"> </w:t>
            </w:r>
          </w:p>
        </w:tc>
      </w:tr>
      <w:tr w:rsidR="008E61A3" w:rsidRPr="00614D6A" w14:paraId="2BFC6125" w14:textId="77777777" w:rsidTr="008E61A3">
        <w:trPr>
          <w:gridAfter w:val="1"/>
          <w:wAfter w:w="20" w:type="dxa"/>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14:paraId="496933E3" w14:textId="77777777" w:rsidR="008E61A3" w:rsidRPr="00614D6A" w:rsidRDefault="008E61A3" w:rsidP="0039607F">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14:paraId="63F86201" w14:textId="77777777" w:rsidR="008E61A3" w:rsidRPr="00614D6A" w:rsidRDefault="008E61A3" w:rsidP="0039607F">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4AD4B8B3"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DBE79ED"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14:paraId="6F585D33"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3FEEA6EA"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0C278669" w14:textId="77777777" w:rsidR="008E61A3" w:rsidRPr="00614D6A" w:rsidRDefault="008E61A3" w:rsidP="0039607F">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635C25EF" w14:textId="77777777" w:rsidR="008E61A3" w:rsidRPr="00614D6A" w:rsidRDefault="008E61A3" w:rsidP="0039607F">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14:paraId="61284014"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602F1B93"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0A41CE37"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1990D878"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64CD27D1"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14:paraId="2D7D6DEB"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8E61A3" w:rsidRPr="00614D6A" w14:paraId="476FB11D"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18630FB" w14:textId="77777777" w:rsidR="008E61A3" w:rsidRPr="00614D6A" w:rsidRDefault="008E61A3" w:rsidP="0039607F">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14:paraId="5411DC15" w14:textId="77777777" w:rsidR="008E61A3" w:rsidRPr="00614D6A" w:rsidRDefault="008E61A3" w:rsidP="0039607F">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C34F5BC" w14:textId="77777777" w:rsidR="008E61A3" w:rsidRPr="00614D6A" w:rsidRDefault="008E61A3" w:rsidP="0039607F">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14:paraId="26C3FA8D"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0E5510B8"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22EA80BA" w14:textId="77777777" w:rsidR="008E61A3" w:rsidRPr="00614D6A" w:rsidRDefault="008E61A3" w:rsidP="0039607F">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14:paraId="19591539" w14:textId="77777777" w:rsidR="008E61A3" w:rsidRPr="00614D6A" w:rsidRDefault="008E61A3" w:rsidP="0039607F">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098FE149"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14:paraId="6FC25C1F"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59DBD2C9"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706F1545" w14:textId="77777777" w:rsidR="008E61A3" w:rsidRPr="00614D6A" w:rsidRDefault="008E61A3" w:rsidP="0039607F">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14:paraId="708FDB45" w14:textId="77777777" w:rsidR="008E61A3" w:rsidRPr="00614D6A" w:rsidRDefault="008E61A3" w:rsidP="0039607F">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rsidR="008E61A3" w:rsidRPr="00614D6A" w14:paraId="7154174E"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61325870" w14:textId="77777777" w:rsidR="008E61A3" w:rsidRPr="00614D6A" w:rsidRDefault="008E61A3" w:rsidP="0039607F">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63779E59" w14:textId="77777777" w:rsidR="008E61A3" w:rsidRPr="00614D6A" w:rsidRDefault="008E61A3" w:rsidP="0039607F">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14:paraId="7F02981E"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2192A44C"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1B5B295"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290AFBC"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14:paraId="03B27C38"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8E61A3" w:rsidRPr="00614D6A" w14:paraId="5A08F3C1"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20F0D8D" w14:textId="77777777" w:rsidR="008E61A3" w:rsidRPr="00614D6A" w:rsidRDefault="008E61A3" w:rsidP="0039607F">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5687BF73"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30C887D4"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180F9CD2"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9FFDEBC"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58109FD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10D12199" w14:textId="77777777" w:rsidR="008E61A3" w:rsidRPr="00614D6A" w:rsidRDefault="008E61A3" w:rsidP="0039607F">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14:paraId="4202B54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14:paraId="7CF18F07"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5EB8A7CB" w14:textId="77777777" w:rsidTr="008E61A3">
        <w:trPr>
          <w:gridAfter w:val="1"/>
          <w:wAfter w:w="20" w:type="dxa"/>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247C28D4" w14:textId="77777777" w:rsidR="008E61A3" w:rsidRPr="00614D6A" w:rsidRDefault="008E61A3" w:rsidP="0039607F">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A370E34"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14:paraId="3D28BBC7" w14:textId="77777777" w:rsidR="008E61A3" w:rsidRPr="00614D6A" w:rsidRDefault="008E61A3" w:rsidP="0039607F">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8E61A3" w:rsidRPr="00614D6A" w14:paraId="34285C18" w14:textId="77777777" w:rsidTr="008E61A3">
        <w:trPr>
          <w:gridAfter w:val="1"/>
          <w:wAfter w:w="20" w:type="dxa"/>
          <w:trHeight w:val="317"/>
          <w:jc w:val="center"/>
        </w:trPr>
        <w:tc>
          <w:tcPr>
            <w:tcW w:w="10885" w:type="dxa"/>
            <w:gridSpan w:val="110"/>
            <w:tcBorders>
              <w:top w:val="single" w:sz="4" w:space="0" w:color="auto"/>
              <w:bottom w:val="single" w:sz="4" w:space="0" w:color="auto"/>
            </w:tcBorders>
            <w:shd w:val="clear" w:color="auto" w:fill="CCCCCC"/>
            <w:vAlign w:val="bottom"/>
          </w:tcPr>
          <w:p w14:paraId="6D0A032A" w14:textId="77777777" w:rsidR="008E61A3" w:rsidRPr="00614D6A" w:rsidRDefault="008E61A3" w:rsidP="0039607F">
            <w:pPr>
              <w:rPr>
                <w:b/>
                <w:bCs/>
              </w:rPr>
            </w:pPr>
            <w:r w:rsidRPr="00614D6A">
              <w:rPr>
                <w:b/>
                <w:bCs/>
              </w:rPr>
              <w:t>Reaction Details</w:t>
            </w:r>
          </w:p>
        </w:tc>
      </w:tr>
      <w:tr w:rsidR="008E61A3" w:rsidRPr="00614D6A" w14:paraId="61DB4913" w14:textId="77777777" w:rsidTr="008E61A3">
        <w:trPr>
          <w:gridAfter w:val="1"/>
          <w:wAfter w:w="20" w:type="dxa"/>
          <w:trHeight w:val="332"/>
          <w:jc w:val="center"/>
        </w:trPr>
        <w:tc>
          <w:tcPr>
            <w:tcW w:w="4046" w:type="dxa"/>
            <w:gridSpan w:val="43"/>
            <w:tcBorders>
              <w:top w:val="single" w:sz="4" w:space="0" w:color="auto"/>
              <w:left w:val="single" w:sz="4" w:space="0" w:color="auto"/>
              <w:bottom w:val="nil"/>
              <w:right w:val="nil"/>
            </w:tcBorders>
            <w:vAlign w:val="bottom"/>
          </w:tcPr>
          <w:p w14:paraId="0B61C5AF" w14:textId="77777777" w:rsidR="008E61A3" w:rsidRPr="00614D6A" w:rsidRDefault="008E61A3" w:rsidP="0039607F">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40E9908F" w14:textId="77777777" w:rsidR="008E61A3" w:rsidRPr="00614D6A" w:rsidRDefault="008E61A3" w:rsidP="0039607F">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14:paraId="5B5B8A73" w14:textId="77777777" w:rsidR="008E61A3" w:rsidRPr="00614D6A" w:rsidRDefault="008E61A3" w:rsidP="0039607F">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8E61A3" w:rsidRPr="00614D6A" w14:paraId="4297C0EE" w14:textId="77777777" w:rsidTr="008E61A3">
        <w:trPr>
          <w:gridAfter w:val="1"/>
          <w:wAfter w:w="20" w:type="dxa"/>
          <w:trHeight w:val="317"/>
          <w:jc w:val="center"/>
        </w:trPr>
        <w:tc>
          <w:tcPr>
            <w:tcW w:w="4971" w:type="dxa"/>
            <w:gridSpan w:val="55"/>
            <w:tcBorders>
              <w:top w:val="nil"/>
              <w:left w:val="single" w:sz="4" w:space="0" w:color="auto"/>
              <w:bottom w:val="nil"/>
              <w:right w:val="nil"/>
            </w:tcBorders>
            <w:vAlign w:val="bottom"/>
          </w:tcPr>
          <w:p w14:paraId="348F3BF0" w14:textId="77777777" w:rsidR="008E61A3" w:rsidRPr="009E1004" w:rsidRDefault="008E61A3" w:rsidP="0039607F">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14:paraId="75FB3E73" w14:textId="77777777" w:rsidR="008E61A3" w:rsidRPr="00614D6A" w:rsidRDefault="008E61A3" w:rsidP="0039607F">
            <w:pPr>
              <w:spacing w:after="40"/>
              <w:rPr>
                <w:sz w:val="21"/>
                <w:szCs w:val="21"/>
              </w:rPr>
            </w:pPr>
            <w:r w:rsidRPr="00614D6A">
              <w:rPr>
                <w:sz w:val="21"/>
                <w:szCs w:val="21"/>
              </w:rPr>
              <w:t>______________________________________________</w:t>
            </w:r>
          </w:p>
        </w:tc>
      </w:tr>
      <w:tr w:rsidR="008E61A3" w:rsidRPr="00614D6A" w14:paraId="1AF20D0F" w14:textId="77777777" w:rsidTr="008E61A3">
        <w:trPr>
          <w:gridAfter w:val="1"/>
          <w:wAfter w:w="20" w:type="dxa"/>
          <w:trHeight w:val="317"/>
          <w:jc w:val="center"/>
        </w:trPr>
        <w:tc>
          <w:tcPr>
            <w:tcW w:w="4798" w:type="dxa"/>
            <w:gridSpan w:val="50"/>
            <w:tcBorders>
              <w:top w:val="nil"/>
              <w:left w:val="single" w:sz="4" w:space="0" w:color="auto"/>
              <w:bottom w:val="single" w:sz="4" w:space="0" w:color="auto"/>
              <w:right w:val="nil"/>
            </w:tcBorders>
            <w:vAlign w:val="bottom"/>
          </w:tcPr>
          <w:p w14:paraId="52D14DBD" w14:textId="77777777" w:rsidR="008E61A3" w:rsidRPr="00614D6A" w:rsidRDefault="008E61A3" w:rsidP="0039607F">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14:paraId="42A03F59" w14:textId="77777777" w:rsidR="008E61A3" w:rsidRPr="00614D6A" w:rsidRDefault="008E61A3" w:rsidP="0039607F">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18AB248F" w14:textId="77777777" w:rsidR="008E61A3" w:rsidRPr="00614D6A" w:rsidRDefault="008E61A3" w:rsidP="0039607F">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14:paraId="78A632A6" w14:textId="77777777" w:rsidR="008E61A3" w:rsidRPr="00614D6A" w:rsidRDefault="008E61A3" w:rsidP="0039607F">
            <w:pPr>
              <w:spacing w:after="40"/>
              <w:rPr>
                <w:bCs/>
                <w:sz w:val="21"/>
                <w:szCs w:val="21"/>
              </w:rPr>
            </w:pPr>
            <w:r w:rsidRPr="00614D6A">
              <w:rPr>
                <w:sz w:val="21"/>
                <w:szCs w:val="21"/>
              </w:rPr>
              <w:t xml:space="preserve">If Yes, </w:t>
            </w:r>
            <w:r w:rsidRPr="00614D6A">
              <w:rPr>
                <w:bCs/>
                <w:sz w:val="21"/>
                <w:szCs w:val="21"/>
              </w:rPr>
              <w:t>Incident #: ________________</w:t>
            </w:r>
          </w:p>
        </w:tc>
      </w:tr>
      <w:tr w:rsidR="00FC1132" w:rsidRPr="008732ED" w14:paraId="1D7BD2A9" w14:textId="77777777" w:rsidTr="008E61A3">
        <w:trPr>
          <w:gridAfter w:val="1"/>
          <w:wAfter w:w="20" w:type="dxa"/>
          <w:trHeight w:val="360"/>
          <w:jc w:val="center"/>
        </w:trPr>
        <w:tc>
          <w:tcPr>
            <w:tcW w:w="10885" w:type="dxa"/>
            <w:gridSpan w:val="110"/>
            <w:tcBorders>
              <w:top w:val="single" w:sz="4" w:space="0" w:color="auto"/>
            </w:tcBorders>
            <w:shd w:val="clear" w:color="auto" w:fill="CCCCCC"/>
            <w:vAlign w:val="center"/>
          </w:tcPr>
          <w:p w14:paraId="512898D4" w14:textId="427E912C" w:rsidR="00FC1132" w:rsidRPr="008732ED" w:rsidRDefault="00FC1132" w:rsidP="00A11C8C">
            <w:pPr>
              <w:rPr>
                <w:b/>
                <w:bCs/>
              </w:rPr>
            </w:pPr>
            <w:r w:rsidRPr="008732ED">
              <w:rPr>
                <w:b/>
                <w:bCs/>
              </w:rPr>
              <w:t>Investigation Results</w:t>
            </w:r>
          </w:p>
        </w:tc>
      </w:tr>
      <w:tr w:rsidR="00FC1132" w:rsidRPr="008732ED" w14:paraId="5EADC3F2" w14:textId="77777777" w:rsidTr="008E61A3">
        <w:trPr>
          <w:gridAfter w:val="1"/>
          <w:wAfter w:w="20" w:type="dxa"/>
          <w:trHeight w:val="317"/>
          <w:jc w:val="center"/>
        </w:trPr>
        <w:tc>
          <w:tcPr>
            <w:tcW w:w="10885" w:type="dxa"/>
            <w:gridSpan w:val="110"/>
            <w:tcBorders>
              <w:bottom w:val="single" w:sz="4" w:space="0" w:color="auto"/>
            </w:tcBorders>
            <w:shd w:val="clear" w:color="auto" w:fill="auto"/>
            <w:vAlign w:val="center"/>
          </w:tcPr>
          <w:p w14:paraId="324D6879" w14:textId="2BC31E46" w:rsidR="00FC1132" w:rsidRPr="008732ED" w:rsidRDefault="008E61A3" w:rsidP="00A11C8C">
            <w:pPr>
              <w:rPr>
                <w:bCs/>
                <w:sz w:val="22"/>
                <w:szCs w:val="22"/>
              </w:rPr>
            </w:pPr>
            <w:r w:rsidRPr="008E61A3">
              <w:rPr>
                <w:b/>
                <w:sz w:val="22"/>
                <w:szCs w:val="22"/>
              </w:rPr>
              <w:t>*</w:t>
            </w:r>
            <w:r w:rsidR="00FC1132" w:rsidRPr="008732ED">
              <w:rPr>
                <w:sz w:val="22"/>
                <w:szCs w:val="22"/>
              </w:rPr>
              <w:fldChar w:fldCharType="begin">
                <w:ffData>
                  <w:name w:val="Check62"/>
                  <w:enabled/>
                  <w:calcOnExit w:val="0"/>
                  <w:checkBox>
                    <w:sizeAuto/>
                    <w:default w:val="0"/>
                  </w:checkBox>
                </w:ffData>
              </w:fldChar>
            </w:r>
            <w:bookmarkStart w:id="0" w:name="Check62"/>
            <w:r w:rsidR="00FC1132" w:rsidRPr="008732ED">
              <w:rPr>
                <w:sz w:val="22"/>
                <w:szCs w:val="22"/>
              </w:rPr>
              <w:instrText xml:space="preserve"> FORMCHECKBOX </w:instrText>
            </w:r>
            <w:r w:rsidR="00000000">
              <w:rPr>
                <w:sz w:val="22"/>
                <w:szCs w:val="22"/>
              </w:rPr>
            </w:r>
            <w:r w:rsidR="00000000">
              <w:rPr>
                <w:sz w:val="22"/>
                <w:szCs w:val="22"/>
              </w:rPr>
              <w:fldChar w:fldCharType="separate"/>
            </w:r>
            <w:r w:rsidR="00FC1132" w:rsidRPr="008732ED">
              <w:rPr>
                <w:sz w:val="22"/>
                <w:szCs w:val="22"/>
              </w:rPr>
              <w:fldChar w:fldCharType="end"/>
            </w:r>
            <w:bookmarkEnd w:id="0"/>
            <w:r w:rsidR="00FC1132" w:rsidRPr="008732ED">
              <w:rPr>
                <w:sz w:val="22"/>
                <w:szCs w:val="22"/>
              </w:rPr>
              <w:t xml:space="preserve"> </w:t>
            </w:r>
            <w:r w:rsidR="00FC1132" w:rsidRPr="008732ED">
              <w:rPr>
                <w:b/>
                <w:sz w:val="22"/>
                <w:szCs w:val="22"/>
              </w:rPr>
              <w:t>Allergic reaction, including anaphylaxis</w:t>
            </w:r>
          </w:p>
        </w:tc>
      </w:tr>
      <w:tr w:rsidR="00FC1132" w:rsidRPr="008732ED" w14:paraId="68460EFD"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4B42FA86"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391B7D3" w14:textId="1B0E653A" w:rsidR="00FC1132" w:rsidRPr="008E61A3" w:rsidRDefault="00FF7472" w:rsidP="0097121E">
            <w:pPr>
              <w:rPr>
                <w:b/>
                <w:color w:val="C00000"/>
                <w:sz w:val="21"/>
                <w:szCs w:val="21"/>
              </w:rPr>
            </w:pPr>
            <w:r w:rsidRPr="008E61A3">
              <w:rPr>
                <w:b/>
                <w:sz w:val="21"/>
                <w:szCs w:val="21"/>
              </w:rPr>
              <w:t>*</w:t>
            </w:r>
            <w:r w:rsidR="00FC1132" w:rsidRPr="008E61A3">
              <w:rPr>
                <w:b/>
                <w:sz w:val="21"/>
                <w:szCs w:val="21"/>
              </w:rPr>
              <w:t>Case Definition</w:t>
            </w:r>
          </w:p>
        </w:tc>
      </w:tr>
      <w:tr w:rsidR="00FC1132" w:rsidRPr="008732ED" w14:paraId="5906677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B9EAFB"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11788EAE" w14:textId="34AE0336" w:rsidR="00FC1132" w:rsidRPr="008732ED" w:rsidRDefault="00FC1132" w:rsidP="0097121E">
            <w:pPr>
              <w:rPr>
                <w:sz w:val="21"/>
                <w:szCs w:val="21"/>
              </w:rPr>
            </w:pPr>
            <w:r w:rsidRPr="008E61A3">
              <w:rPr>
                <w:i/>
                <w:sz w:val="21"/>
                <w:szCs w:val="21"/>
              </w:rPr>
              <w:t>Check the following</w:t>
            </w:r>
            <w:r w:rsidRPr="008732ED">
              <w:rPr>
                <w:sz w:val="21"/>
                <w:szCs w:val="21"/>
              </w:rPr>
              <w:t xml:space="preserve"> that </w:t>
            </w:r>
            <w:r w:rsidR="0097121E" w:rsidRPr="008732ED">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rsidR="00FC1132" w:rsidRPr="008732ED" w14:paraId="2BDD2BAD"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5BC8AFC" w14:textId="77777777" w:rsidR="00FC1132" w:rsidRPr="008732ED" w:rsidRDefault="00FC1132" w:rsidP="00A11C8C">
            <w:pPr>
              <w:ind w:left="144"/>
              <w:rPr>
                <w:sz w:val="22"/>
                <w:szCs w:val="22"/>
                <w:lang w:val="fr-FR"/>
              </w:rPr>
            </w:pPr>
          </w:p>
        </w:tc>
        <w:tc>
          <w:tcPr>
            <w:tcW w:w="2391" w:type="dxa"/>
            <w:gridSpan w:val="22"/>
            <w:tcBorders>
              <w:top w:val="nil"/>
              <w:left w:val="nil"/>
              <w:bottom w:val="nil"/>
              <w:right w:val="nil"/>
            </w:tcBorders>
            <w:shd w:val="clear" w:color="auto" w:fill="auto"/>
            <w:vAlign w:val="center"/>
          </w:tcPr>
          <w:p w14:paraId="0D2CD352"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14:paraId="0BB3A83D"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14:paraId="0649EF86"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14:paraId="5D76A678" w14:textId="77777777" w:rsidR="00FC1132" w:rsidRPr="008732ED" w:rsidRDefault="00FC1132" w:rsidP="00A11C8C">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Hypotension</w:t>
            </w:r>
          </w:p>
        </w:tc>
      </w:tr>
      <w:tr w:rsidR="00FC1132" w:rsidRPr="008732ED" w14:paraId="3F7E067A"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5EE15CC5" w14:textId="77777777" w:rsidR="00FC1132" w:rsidRPr="008732ED" w:rsidRDefault="00FC1132" w:rsidP="00A11C8C">
            <w:pPr>
              <w:ind w:left="144"/>
              <w:rPr>
                <w:sz w:val="22"/>
                <w:szCs w:val="22"/>
                <w:lang w:val="fr-FR"/>
              </w:rPr>
            </w:pPr>
          </w:p>
        </w:tc>
        <w:tc>
          <w:tcPr>
            <w:tcW w:w="4551" w:type="dxa"/>
            <w:gridSpan w:val="47"/>
            <w:tcBorders>
              <w:top w:val="nil"/>
              <w:left w:val="nil"/>
              <w:bottom w:val="nil"/>
              <w:right w:val="nil"/>
            </w:tcBorders>
            <w:shd w:val="clear" w:color="auto" w:fill="auto"/>
            <w:vAlign w:val="center"/>
          </w:tcPr>
          <w:p w14:paraId="06B0D201" w14:textId="77777777" w:rsidR="00FC1132" w:rsidRPr="008732ED" w:rsidRDefault="00FC1132" w:rsidP="00A11C8C">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14:paraId="48751B12" w14:textId="77777777" w:rsidR="00FC1132" w:rsidRPr="008732ED" w:rsidRDefault="00FC1132" w:rsidP="00A11C8C">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14:paraId="4F9C6FE8" w14:textId="77777777" w:rsidR="00FC1132" w:rsidRPr="008732ED" w:rsidRDefault="00FC1132" w:rsidP="00A11C8C">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Urticaria</w:t>
            </w:r>
          </w:p>
        </w:tc>
      </w:tr>
      <w:tr w:rsidR="00FC1132" w:rsidRPr="008732ED" w14:paraId="20841A30"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0CB3F13" w14:textId="77777777" w:rsidR="00FC1132" w:rsidRPr="008732ED" w:rsidRDefault="00FC1132" w:rsidP="00A11C8C">
            <w:pPr>
              <w:ind w:left="144"/>
              <w:rPr>
                <w:sz w:val="22"/>
                <w:szCs w:val="22"/>
                <w:lang w:val="fr-FR"/>
              </w:rPr>
            </w:pPr>
          </w:p>
        </w:tc>
        <w:tc>
          <w:tcPr>
            <w:tcW w:w="2431" w:type="dxa"/>
            <w:gridSpan w:val="24"/>
            <w:tcBorders>
              <w:top w:val="nil"/>
              <w:left w:val="nil"/>
              <w:bottom w:val="nil"/>
              <w:right w:val="nil"/>
            </w:tcBorders>
            <w:shd w:val="clear" w:color="auto" w:fill="auto"/>
            <w:vAlign w:val="center"/>
          </w:tcPr>
          <w:p w14:paraId="703FA40D"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14:paraId="548572FE" w14:textId="77777777" w:rsidR="00FC1132" w:rsidRPr="008732ED" w:rsidRDefault="00FC1132" w:rsidP="00A11C8C">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14:paraId="1E99663F" w14:textId="77777777" w:rsidR="00FC1132" w:rsidRPr="008732ED" w:rsidRDefault="00FC1132" w:rsidP="00A11C8C">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14:paraId="7DF44EE8" w14:textId="245339AF" w:rsidR="00FC1132" w:rsidRPr="008732ED" w:rsidRDefault="00FC1132" w:rsidP="00A11C8C">
            <w:pPr>
              <w:ind w:left="12"/>
              <w:rPr>
                <w:b/>
                <w:color w:val="C00000"/>
                <w:sz w:val="21"/>
                <w:szCs w:val="21"/>
                <w:u w:val="single"/>
              </w:rPr>
            </w:pPr>
          </w:p>
        </w:tc>
      </w:tr>
      <w:tr w:rsidR="00FC1132" w:rsidRPr="008732ED" w14:paraId="5A881C8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06ED5951" w14:textId="77777777" w:rsidR="00FC1132" w:rsidRPr="008732ED" w:rsidRDefault="00FC1132" w:rsidP="00A11C8C">
            <w:pPr>
              <w:ind w:left="47"/>
              <w:rPr>
                <w:b/>
                <w:color w:val="C00000"/>
                <w:sz w:val="8"/>
                <w:szCs w:val="21"/>
                <w:u w:val="single"/>
              </w:rPr>
            </w:pPr>
          </w:p>
        </w:tc>
      </w:tr>
      <w:tr w:rsidR="0097121E" w:rsidRPr="008732ED" w14:paraId="772F4E02" w14:textId="77777777" w:rsidTr="008E61A3">
        <w:trPr>
          <w:gridAfter w:val="1"/>
          <w:wAfter w:w="20" w:type="dxa"/>
          <w:trHeight w:val="317"/>
          <w:jc w:val="center"/>
        </w:trPr>
        <w:tc>
          <w:tcPr>
            <w:tcW w:w="178" w:type="dxa"/>
            <w:tcBorders>
              <w:top w:val="single" w:sz="4" w:space="0" w:color="auto"/>
              <w:left w:val="single" w:sz="4" w:space="0" w:color="auto"/>
              <w:bottom w:val="nil"/>
              <w:right w:val="nil"/>
            </w:tcBorders>
            <w:shd w:val="clear" w:color="auto" w:fill="auto"/>
            <w:vAlign w:val="center"/>
          </w:tcPr>
          <w:p w14:paraId="2D553747" w14:textId="77777777" w:rsidR="0097121E" w:rsidRPr="008732ED" w:rsidRDefault="0097121E" w:rsidP="00A11C8C">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14:paraId="3936678D" w14:textId="3E02FD91" w:rsidR="0097121E" w:rsidRPr="008732ED" w:rsidRDefault="0097121E" w:rsidP="00541548">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rsidR="0097121E" w:rsidRPr="008732ED" w14:paraId="4D6CDA29"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6CD30E" w14:textId="77777777" w:rsidR="0097121E" w:rsidRPr="008732ED" w:rsidRDefault="0097121E" w:rsidP="0097121E">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14:paraId="5FF3EEEB" w14:textId="3ADF0330" w:rsidR="0097121E" w:rsidRPr="008732ED" w:rsidRDefault="0097121E" w:rsidP="0097121E">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14:paraId="2C21936D" w14:textId="188A1012"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14:paraId="1F217F36" w14:textId="03974EE5"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14:paraId="5AE99102" w14:textId="5EBA5E30"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Nausea/vomiting</w:t>
            </w:r>
          </w:p>
        </w:tc>
      </w:tr>
      <w:tr w:rsidR="0097121E" w:rsidRPr="008732ED" w14:paraId="3B83F4E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F26562C"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4D571A34" w14:textId="4219F504" w:rsidR="0097121E" w:rsidRPr="008732ED" w:rsidRDefault="0097121E" w:rsidP="0097121E">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14:paraId="1CC48DE3" w14:textId="78D96C7F" w:rsidR="0097121E" w:rsidRPr="008732ED" w:rsidRDefault="0097121E" w:rsidP="0097121E">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Shock</w:t>
            </w:r>
          </w:p>
        </w:tc>
      </w:tr>
      <w:tr w:rsidR="0097121E" w:rsidRPr="008732ED" w14:paraId="0364048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A171B03"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14:paraId="6356F23E" w14:textId="7D02F0EE" w:rsidR="0097121E" w:rsidRPr="008732ED" w:rsidRDefault="0097121E" w:rsidP="0097121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14:paraId="3373FAA9" w14:textId="74E1D305" w:rsidR="0097121E" w:rsidRPr="008732ED" w:rsidRDefault="0097121E" w:rsidP="0097121E">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8732ED">
              <w:rPr>
                <w:sz w:val="21"/>
                <w:szCs w:val="21"/>
                <w:lang w:val="es-MX"/>
              </w:rPr>
              <w:fldChar w:fldCharType="end"/>
            </w:r>
            <w:r w:rsidRPr="008732ED">
              <w:rPr>
                <w:sz w:val="21"/>
                <w:szCs w:val="21"/>
                <w:lang w:val="es-MX"/>
              </w:rPr>
              <w:t xml:space="preserve"> </w:t>
            </w:r>
            <w:proofErr w:type="spellStart"/>
            <w:r w:rsidRPr="008732ED">
              <w:rPr>
                <w:sz w:val="21"/>
                <w:szCs w:val="21"/>
                <w:lang w:val="es-MX"/>
              </w:rPr>
              <w:t>Jaundice</w:t>
            </w:r>
            <w:proofErr w:type="spellEnd"/>
          </w:p>
        </w:tc>
      </w:tr>
      <w:tr w:rsidR="00C24828" w:rsidRPr="008732ED" w14:paraId="28DC68A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161CBFB" w14:textId="77777777" w:rsidR="00C24828" w:rsidRPr="008732ED" w:rsidRDefault="00C24828" w:rsidP="0097121E">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6EA00D5E" w14:textId="11024647" w:rsidR="00C24828" w:rsidRPr="008732ED" w:rsidRDefault="00C24828" w:rsidP="0097121E">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14:paraId="0D2DB042" w14:textId="529EB595" w:rsidR="00C24828" w:rsidRPr="008732ED" w:rsidRDefault="00C24828" w:rsidP="0097121E">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14:paraId="4FDB3DBD" w14:textId="2DA8ED19" w:rsidR="00C24828" w:rsidRPr="008732ED" w:rsidRDefault="00C24828" w:rsidP="0097121E">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lang w:val="es-MX"/>
              </w:rPr>
              <w:t xml:space="preserve"> </w:t>
            </w:r>
            <w:proofErr w:type="spellStart"/>
            <w:r w:rsidRPr="008732ED">
              <w:rPr>
                <w:sz w:val="21"/>
                <w:szCs w:val="21"/>
                <w:lang w:val="es-MX"/>
              </w:rPr>
              <w:t>Hemoglobinemia</w:t>
            </w:r>
            <w:proofErr w:type="spellEnd"/>
          </w:p>
        </w:tc>
      </w:tr>
      <w:tr w:rsidR="00C24828" w:rsidRPr="008732ED" w14:paraId="31F2430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3894DC0" w14:textId="77777777" w:rsidR="00C24828" w:rsidRPr="008732ED" w:rsidRDefault="00C2482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18E3E7F0" w14:textId="77777777" w:rsidR="00C24828" w:rsidRPr="008732ED" w:rsidRDefault="00C24828" w:rsidP="00A11C8C">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14:paraId="7578AF84" w14:textId="460CEE53" w:rsidR="00C24828" w:rsidRPr="008732ED" w:rsidRDefault="00C24828" w:rsidP="00A11C8C">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8732ED">
              <w:rPr>
                <w:sz w:val="21"/>
                <w:szCs w:val="21"/>
                <w:lang w:val="es-MX"/>
              </w:rPr>
              <w:fldChar w:fldCharType="end"/>
            </w:r>
            <w:r w:rsidRPr="008732ED">
              <w:rPr>
                <w:sz w:val="21"/>
                <w:szCs w:val="21"/>
                <w:lang w:val="es-MX"/>
              </w:rPr>
              <w:t xml:space="preserve"> Positive </w:t>
            </w:r>
            <w:proofErr w:type="spellStart"/>
            <w:r w:rsidRPr="008732ED">
              <w:rPr>
                <w:sz w:val="21"/>
                <w:szCs w:val="21"/>
                <w:lang w:val="es-MX"/>
              </w:rPr>
              <w:t>antibody</w:t>
            </w:r>
            <w:proofErr w:type="spellEnd"/>
            <w:r w:rsidRPr="008732ED">
              <w:rPr>
                <w:sz w:val="21"/>
                <w:szCs w:val="21"/>
                <w:lang w:val="es-MX"/>
              </w:rPr>
              <w:t xml:space="preserve"> </w:t>
            </w:r>
            <w:proofErr w:type="spellStart"/>
            <w:r w:rsidRPr="008732ED">
              <w:rPr>
                <w:sz w:val="21"/>
                <w:szCs w:val="21"/>
                <w:lang w:val="es-MX"/>
              </w:rPr>
              <w:t>screen</w:t>
            </w:r>
            <w:proofErr w:type="spellEnd"/>
          </w:p>
        </w:tc>
      </w:tr>
      <w:tr w:rsidR="00C24828" w:rsidRPr="008732ED" w14:paraId="7F753371"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D606285"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50116AC4" w14:textId="66C296BA" w:rsidR="00C24828" w:rsidRPr="008732ED" w:rsidRDefault="00C24828" w:rsidP="00C24828">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14:paraId="4739B738" w14:textId="521D4F9C"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14:paraId="0C36CD44" w14:textId="4983FF0B" w:rsidR="00C24828" w:rsidRPr="008732ED" w:rsidRDefault="00C24828" w:rsidP="00C24828">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14:paraId="2D6D6F17" w14:textId="67DC2DFF" w:rsidR="00C24828" w:rsidRPr="008732ED" w:rsidRDefault="00C24828" w:rsidP="00C24828">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14:paraId="25B081ED" w14:textId="04DD8A26"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Infusion site pain</w:t>
            </w:r>
          </w:p>
        </w:tc>
      </w:tr>
      <w:tr w:rsidR="00C24828" w:rsidRPr="008732ED" w14:paraId="20B3B36C"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FBACFB7"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325130CD" w14:textId="24554DF9" w:rsidR="00C24828" w:rsidRPr="008732ED" w:rsidRDefault="00C24828" w:rsidP="00C24828">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14:paraId="6FC9F951" w14:textId="779D01E0"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14:paraId="326E9841" w14:textId="5D5DE5F6"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14:paraId="3CBFAF45" w14:textId="764BE44F"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Oliguria</w:t>
            </w:r>
          </w:p>
        </w:tc>
      </w:tr>
      <w:tr w:rsidR="00541548" w:rsidRPr="008732ED" w14:paraId="2D0A366E"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986515" w14:textId="77777777" w:rsidR="00541548" w:rsidRPr="008732ED" w:rsidRDefault="00541548" w:rsidP="00C24828">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527B6C20" w14:textId="225024F1" w:rsidR="00541548" w:rsidRPr="008732ED" w:rsidRDefault="00541548" w:rsidP="00C24828">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14:paraId="63EFFA90" w14:textId="62621BF8"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14:paraId="626A8F59" w14:textId="68D7E67D"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rsidR="00541548" w:rsidRPr="008732ED" w14:paraId="2DA9A610"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FB6A1FB" w14:textId="77777777" w:rsidR="00541548" w:rsidRPr="008732ED" w:rsidRDefault="0054154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5C70F06D" w14:textId="77777777" w:rsidR="00541548" w:rsidRPr="008732ED" w:rsidRDefault="00541548" w:rsidP="00A11C8C">
            <w:pPr>
              <w:ind w:left="47"/>
              <w:rPr>
                <w:sz w:val="21"/>
                <w:szCs w:val="21"/>
                <w:u w:val="single"/>
              </w:rPr>
            </w:pPr>
          </w:p>
        </w:tc>
        <w:tc>
          <w:tcPr>
            <w:tcW w:w="3875" w:type="dxa"/>
            <w:gridSpan w:val="41"/>
            <w:tcBorders>
              <w:top w:val="nil"/>
              <w:left w:val="nil"/>
              <w:bottom w:val="nil"/>
              <w:right w:val="nil"/>
            </w:tcBorders>
            <w:shd w:val="clear" w:color="auto" w:fill="auto"/>
            <w:vAlign w:val="center"/>
          </w:tcPr>
          <w:p w14:paraId="73C4620E" w14:textId="7A910B48"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14:paraId="4FF2B8D5" w14:textId="3CA83D21"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Shortness of breath</w:t>
            </w:r>
          </w:p>
        </w:tc>
      </w:tr>
      <w:tr w:rsidR="0097121E" w:rsidRPr="008732ED" w14:paraId="6E88C2DC" w14:textId="77777777" w:rsidTr="008E61A3">
        <w:trPr>
          <w:gridAfter w:val="1"/>
          <w:wAfter w:w="20" w:type="dxa"/>
          <w:trHeight w:val="458"/>
          <w:jc w:val="center"/>
        </w:trPr>
        <w:tc>
          <w:tcPr>
            <w:tcW w:w="307" w:type="dxa"/>
            <w:gridSpan w:val="6"/>
            <w:tcBorders>
              <w:top w:val="nil"/>
              <w:left w:val="single" w:sz="4" w:space="0" w:color="auto"/>
              <w:bottom w:val="nil"/>
              <w:right w:val="nil"/>
            </w:tcBorders>
            <w:shd w:val="clear" w:color="auto" w:fill="auto"/>
            <w:vAlign w:val="center"/>
          </w:tcPr>
          <w:p w14:paraId="036B44F5" w14:textId="77777777" w:rsidR="0097121E" w:rsidRPr="008732ED" w:rsidRDefault="0097121E"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45412081" w14:textId="1BCC35A9" w:rsidR="0097121E" w:rsidRPr="008732ED" w:rsidRDefault="00C24828" w:rsidP="00A11C8C">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000000">
              <w:rPr>
                <w:sz w:val="20"/>
                <w:szCs w:val="20"/>
              </w:rPr>
            </w:r>
            <w:r w:rsidR="00000000">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rsidR="00FC1132" w:rsidRPr="008732ED" w14:paraId="5C6B558B"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32BBC91A"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91EC4A8" w14:textId="124E1BD8" w:rsidR="00FC1132" w:rsidRPr="008E61A3" w:rsidRDefault="00FF7472" w:rsidP="00A11C8C">
            <w:pPr>
              <w:ind w:left="47"/>
              <w:rPr>
                <w:b/>
                <w:sz w:val="21"/>
                <w:szCs w:val="21"/>
              </w:rPr>
            </w:pPr>
            <w:r w:rsidRPr="008E61A3">
              <w:rPr>
                <w:b/>
                <w:sz w:val="21"/>
                <w:szCs w:val="21"/>
              </w:rPr>
              <w:t>*</w:t>
            </w:r>
            <w:r w:rsidR="00FC1132" w:rsidRPr="008E61A3">
              <w:rPr>
                <w:b/>
                <w:sz w:val="21"/>
                <w:szCs w:val="21"/>
              </w:rPr>
              <w:t>Severity</w:t>
            </w:r>
          </w:p>
        </w:tc>
      </w:tr>
      <w:tr w:rsidR="00FC1132" w:rsidRPr="008732ED" w14:paraId="7A302223"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CBDA0A5"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31C8AA0A" w14:textId="49C64F2E" w:rsidR="00FC1132" w:rsidRPr="008732ED" w:rsidRDefault="00FC1132" w:rsidP="007D467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rsidR="006E7574" w:rsidRPr="008A0A58" w14:paraId="789AE464"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2C59222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727FF0BB" w14:textId="77777777" w:rsidR="006E7574" w:rsidRPr="008A0A58" w:rsidRDefault="006E7574" w:rsidP="0039607F">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14:paraId="31432979" w14:textId="77777777" w:rsidR="006E7574" w:rsidRPr="008A0A58" w:rsidRDefault="006E7574" w:rsidP="0039607F">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6E7574" w:rsidRPr="008A0A58" w14:paraId="216D1EBD"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6938BD92" w14:textId="77777777" w:rsidR="006E7574" w:rsidRPr="008A0A58" w:rsidRDefault="006E7574" w:rsidP="0039607F">
            <w:pPr>
              <w:ind w:left="144"/>
              <w:rPr>
                <w:sz w:val="21"/>
                <w:szCs w:val="21"/>
                <w:lang w:val="fr-FR"/>
              </w:rPr>
            </w:pPr>
          </w:p>
        </w:tc>
        <w:tc>
          <w:tcPr>
            <w:tcW w:w="6300" w:type="dxa"/>
            <w:gridSpan w:val="63"/>
            <w:tcBorders>
              <w:top w:val="nil"/>
              <w:left w:val="nil"/>
              <w:bottom w:val="nil"/>
              <w:right w:val="nil"/>
            </w:tcBorders>
            <w:shd w:val="clear" w:color="auto" w:fill="auto"/>
            <w:vAlign w:val="bottom"/>
          </w:tcPr>
          <w:p w14:paraId="40CD83F3"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14:paraId="274BC90F"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6E7574" w:rsidRPr="008A0A58" w14:paraId="57A1BB32"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410DC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44BA7252"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14:paraId="3FC08456"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rsidR="006E7574" w:rsidRPr="008A0A58" w14:paraId="1B4B99D1"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9752D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3251EE9A"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14:paraId="0C3B6463"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14:paraId="5D86E6A8"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C1132" w:rsidRPr="008732ED" w14:paraId="3654154A"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14:paraId="596FEFEC" w14:textId="77777777" w:rsidR="00FC1132" w:rsidRPr="008732ED" w:rsidRDefault="00FC1132" w:rsidP="00A11C8C">
            <w:pPr>
              <w:ind w:left="47"/>
              <w:rPr>
                <w:sz w:val="8"/>
                <w:szCs w:val="8"/>
              </w:rPr>
            </w:pPr>
          </w:p>
        </w:tc>
      </w:tr>
      <w:tr w:rsidR="00FC1132" w:rsidRPr="008732ED" w14:paraId="00DE1579"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52C18894"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5A187A8" w14:textId="598EE2AB" w:rsidR="00FC1132" w:rsidRPr="008E61A3" w:rsidRDefault="00FF7472" w:rsidP="00A11C8C">
            <w:pPr>
              <w:ind w:left="47"/>
              <w:rPr>
                <w:b/>
                <w:sz w:val="21"/>
                <w:szCs w:val="21"/>
                <w:lang w:val="fr-FR"/>
              </w:rPr>
            </w:pPr>
            <w:r w:rsidRPr="008E61A3">
              <w:rPr>
                <w:b/>
                <w:sz w:val="21"/>
                <w:szCs w:val="21"/>
              </w:rPr>
              <w:t>*</w:t>
            </w:r>
            <w:r w:rsidR="00FC1132" w:rsidRPr="008E61A3">
              <w:rPr>
                <w:b/>
                <w:sz w:val="21"/>
                <w:szCs w:val="21"/>
              </w:rPr>
              <w:t>Imputability</w:t>
            </w:r>
          </w:p>
        </w:tc>
      </w:tr>
      <w:tr w:rsidR="00FC1132" w:rsidRPr="008732ED" w14:paraId="2595E22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EA6379"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54F712B7" w14:textId="77777777" w:rsidR="00FC1132" w:rsidRPr="008732ED" w:rsidRDefault="00FC1132" w:rsidP="00A11C8C">
            <w:pPr>
              <w:ind w:left="47"/>
              <w:rPr>
                <w:b/>
                <w:color w:val="C00000"/>
                <w:sz w:val="21"/>
                <w:szCs w:val="21"/>
                <w:u w:val="single"/>
              </w:rPr>
            </w:pPr>
            <w:r w:rsidRPr="008732ED">
              <w:rPr>
                <w:noProof/>
                <w:sz w:val="21"/>
                <w:szCs w:val="21"/>
              </w:rPr>
              <w:t>Which best describes the relationship between the transfusion and the reaction?</w:t>
            </w:r>
          </w:p>
        </w:tc>
      </w:tr>
      <w:tr w:rsidR="00FC1132" w:rsidRPr="008732ED" w14:paraId="3962ED7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211CCAF"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FE6193B"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rsidR="00FC1132" w:rsidRPr="008732ED" w14:paraId="3D530B5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33CB08B"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6A4D94D1"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rsidR="00FC1132" w:rsidRPr="008732ED" w14:paraId="605C550B"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5E6D449"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36AB98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rsidR="00FC1132" w:rsidRPr="008732ED" w14:paraId="3A63EB3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51378181"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9700B0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rsidR="00FC1132" w:rsidRPr="008732ED" w14:paraId="2E5BB655"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643E830"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162F444B"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rsidR="00FC1132" w:rsidRPr="008732ED" w14:paraId="4E309ADD"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F6EA07E"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220FAB70"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rsidR="00FC1132" w:rsidRPr="008732ED" w14:paraId="79C8BB49"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39B1EC73" w14:textId="77777777" w:rsidR="00FC1132" w:rsidRPr="008732ED" w:rsidRDefault="00FC1132" w:rsidP="00A11C8C">
            <w:pPr>
              <w:ind w:left="47"/>
              <w:rPr>
                <w:sz w:val="10"/>
                <w:szCs w:val="21"/>
              </w:rPr>
            </w:pPr>
          </w:p>
        </w:tc>
      </w:tr>
      <w:tr w:rsidR="00FC1132" w:rsidRPr="008732ED" w14:paraId="66902A3B"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4C5D29D" w14:textId="77777777" w:rsidR="00FC1132" w:rsidRPr="008732ED" w:rsidRDefault="00FC1132" w:rsidP="00A11C8C">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14:paraId="542D8483" w14:textId="3A424A3B" w:rsidR="00FC1132" w:rsidRPr="008732ED" w:rsidRDefault="00B420B3" w:rsidP="00A11C8C">
            <w:pPr>
              <w:ind w:left="47"/>
              <w:rPr>
                <w:sz w:val="21"/>
                <w:szCs w:val="21"/>
              </w:rPr>
            </w:pPr>
            <w:r w:rsidRPr="008732ED">
              <w:rPr>
                <w:sz w:val="21"/>
                <w:szCs w:val="21"/>
              </w:rPr>
              <w:t>Did the transfusion occur</w:t>
            </w:r>
            <w:r w:rsidR="00FC1132"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14:paraId="71416742"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14:paraId="75234EBA"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NO</w:t>
            </w:r>
          </w:p>
        </w:tc>
      </w:tr>
      <w:tr w:rsidR="00FC1132" w:rsidRPr="008732ED" w14:paraId="7B2320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43B11298" w14:textId="77777777" w:rsidR="00FC1132" w:rsidRPr="008732ED" w:rsidRDefault="00FC1132" w:rsidP="00A11C8C">
            <w:pPr>
              <w:ind w:left="47"/>
              <w:rPr>
                <w:noProof/>
                <w:sz w:val="8"/>
                <w:szCs w:val="8"/>
              </w:rPr>
            </w:pPr>
          </w:p>
        </w:tc>
      </w:tr>
      <w:tr w:rsidR="00FC1132" w:rsidRPr="008732ED" w14:paraId="040E9CF6"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D912323"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13FDA0CD" w14:textId="4D8D2146" w:rsidR="00FC1132" w:rsidRPr="008732ED" w:rsidRDefault="00FC1132" w:rsidP="00A11C8C">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rsidR="00FC1132" w:rsidRPr="008732ED" w14:paraId="71BFED5F"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FA83D9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344FBAD9"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rsidR="00FC1132" w:rsidRPr="008732ED" w14:paraId="5F9F45D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6B024DD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2714CE1"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rsidR="00FC1132" w:rsidRPr="008732ED" w14:paraId="64FF9EA6"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7C47AE88" w14:textId="77777777" w:rsidR="00FC1132" w:rsidRPr="008732ED" w:rsidRDefault="00FC1132" w:rsidP="00A11C8C">
            <w:pPr>
              <w:ind w:left="47"/>
              <w:rPr>
                <w:sz w:val="8"/>
                <w:szCs w:val="8"/>
              </w:rPr>
            </w:pPr>
          </w:p>
        </w:tc>
      </w:tr>
      <w:tr w:rsidR="00FC1132" w:rsidRPr="008732ED" w14:paraId="558A28D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D764143" w14:textId="77777777" w:rsidR="00FC1132" w:rsidRPr="008732ED" w:rsidRDefault="00FC1132" w:rsidP="00A11C8C">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14:paraId="7CB283F3" w14:textId="1C267E12" w:rsidR="00FC1132" w:rsidRPr="008732ED" w:rsidRDefault="00FC1132" w:rsidP="00A11C8C">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14:paraId="677CEE98" w14:textId="77777777" w:rsidR="00FC1132" w:rsidRPr="008732ED" w:rsidRDefault="00FC1132" w:rsidP="00A11C8C">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14:paraId="3EDA3E05"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00000">
              <w:rPr>
                <w:sz w:val="21"/>
                <w:szCs w:val="21"/>
              </w:rPr>
            </w:r>
            <w:r w:rsidR="00000000">
              <w:rPr>
                <w:sz w:val="21"/>
                <w:szCs w:val="21"/>
              </w:rPr>
              <w:fldChar w:fldCharType="separate"/>
            </w:r>
            <w:r w:rsidRPr="008732ED">
              <w:rPr>
                <w:sz w:val="21"/>
                <w:szCs w:val="21"/>
              </w:rPr>
              <w:fldChar w:fldCharType="end"/>
            </w:r>
            <w:r w:rsidRPr="008732ED">
              <w:rPr>
                <w:sz w:val="21"/>
                <w:szCs w:val="21"/>
              </w:rPr>
              <w:t xml:space="preserve"> NO</w:t>
            </w:r>
          </w:p>
        </w:tc>
      </w:tr>
      <w:tr w:rsidR="008F0DDA" w:rsidRPr="00F266C5" w14:paraId="74854304" w14:textId="77777777" w:rsidTr="008E61A3">
        <w:trPr>
          <w:gridAfter w:val="1"/>
          <w:wAfter w:w="20" w:type="dxa"/>
          <w:trHeight w:val="360"/>
          <w:jc w:val="center"/>
        </w:trPr>
        <w:tc>
          <w:tcPr>
            <w:tcW w:w="10885" w:type="dxa"/>
            <w:gridSpan w:val="110"/>
            <w:tcBorders>
              <w:top w:val="single" w:sz="4" w:space="0" w:color="auto"/>
              <w:bottom w:val="single" w:sz="4" w:space="0" w:color="auto"/>
            </w:tcBorders>
            <w:shd w:val="clear" w:color="auto" w:fill="CCCCCC"/>
            <w:vAlign w:val="bottom"/>
          </w:tcPr>
          <w:p w14:paraId="76B0B7BA" w14:textId="77777777" w:rsidR="008F0DDA" w:rsidRPr="00F266C5" w:rsidRDefault="008F0DDA" w:rsidP="0039607F">
            <w:pPr>
              <w:rPr>
                <w:b/>
                <w:bCs/>
              </w:rPr>
            </w:pPr>
            <w:r>
              <w:rPr>
                <w:b/>
                <w:bCs/>
              </w:rPr>
              <w:t>Module-generated Designations</w:t>
            </w:r>
          </w:p>
        </w:tc>
      </w:tr>
      <w:tr w:rsidR="008E61A3" w:rsidRPr="00D1337D" w14:paraId="02DD6278" w14:textId="77777777" w:rsidTr="008E61A3">
        <w:tblPrEx>
          <w:tblCellMar>
            <w:right w:w="115" w:type="dxa"/>
          </w:tblCellMar>
        </w:tblPrEx>
        <w:trPr>
          <w:gridAfter w:val="1"/>
          <w:wAfter w:w="20" w:type="dxa"/>
          <w:trHeight w:val="360"/>
          <w:jc w:val="center"/>
        </w:trPr>
        <w:tc>
          <w:tcPr>
            <w:tcW w:w="10885" w:type="dxa"/>
            <w:gridSpan w:val="110"/>
            <w:tcBorders>
              <w:bottom w:val="nil"/>
            </w:tcBorders>
            <w:shd w:val="clear" w:color="auto" w:fill="FFFFFF" w:themeFill="background1"/>
            <w:vAlign w:val="bottom"/>
          </w:tcPr>
          <w:p w14:paraId="3B8F4881" w14:textId="77777777" w:rsidR="008E61A3" w:rsidRPr="00120532" w:rsidRDefault="008E61A3" w:rsidP="0039607F">
            <w:pPr>
              <w:rPr>
                <w:i/>
                <w:szCs w:val="22"/>
              </w:rPr>
            </w:pPr>
            <w:r w:rsidRPr="009E1004">
              <w:rPr>
                <w:i/>
                <w:sz w:val="21"/>
                <w:szCs w:val="21"/>
              </w:rPr>
              <w:t>NOTE:</w:t>
            </w:r>
            <w:r w:rsidRPr="00120532">
              <w:rPr>
                <w:i/>
                <w:sz w:val="21"/>
                <w:szCs w:val="21"/>
              </w:rPr>
              <w:t xml:space="preserve"> Designations for case definition, severity, and imputability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rsidR="008E61A3" w:rsidRPr="00F266C5" w14:paraId="541B75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14:paraId="021754C3" w14:textId="77777777" w:rsidR="008E61A3" w:rsidRPr="00F266C5" w:rsidRDefault="008E61A3" w:rsidP="0039607F">
            <w:pPr>
              <w:rPr>
                <w:sz w:val="8"/>
                <w:szCs w:val="8"/>
              </w:rPr>
            </w:pPr>
          </w:p>
        </w:tc>
      </w:tr>
      <w:tr w:rsidR="008E61A3" w:rsidRPr="009C42A8" w14:paraId="2450CCE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C65D3F3"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2980E2E0"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508C7DCC"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8C2CD75"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8E61A3" w:rsidRPr="009C42A8" w14:paraId="241DCD30"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4AD0C99A"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46D2E812"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36033488"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6556B54" w14:textId="77777777" w:rsidR="008E61A3" w:rsidRPr="00F266C5" w:rsidRDefault="008E61A3" w:rsidP="0039607F">
            <w:pPr>
              <w:rPr>
                <w:sz w:val="8"/>
                <w:szCs w:val="8"/>
              </w:rPr>
            </w:pPr>
          </w:p>
        </w:tc>
      </w:tr>
      <w:tr w:rsidR="008E61A3" w:rsidRPr="009C42A8" w14:paraId="18916F7D"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4031608"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7570F576"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0985B7CA"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69E8870A"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8E61A3" w:rsidRPr="009C42A8" w14:paraId="480FC7C5"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E6ED49F"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1CDF92CF"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77B54045"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06FAFBA" w14:textId="77777777" w:rsidR="008E61A3" w:rsidRPr="00F266C5" w:rsidRDefault="008E61A3" w:rsidP="0039607F">
            <w:pPr>
              <w:rPr>
                <w:sz w:val="8"/>
                <w:szCs w:val="8"/>
              </w:rPr>
            </w:pPr>
          </w:p>
        </w:tc>
      </w:tr>
      <w:tr w:rsidR="008E61A3" w:rsidRPr="009C42A8" w14:paraId="0A41C12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7F6F7EC3"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735F0E06"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20AA00E1"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4F08597"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8E61A3" w:rsidRPr="009C42A8" w14:paraId="5B47197C"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79AEF93"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2DE5930D"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577878" w14:paraId="728566FC" w14:textId="77777777" w:rsidTr="008E61A3">
        <w:trPr>
          <w:gridAfter w:val="1"/>
          <w:wAfter w:w="20" w:type="dxa"/>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14:paraId="51A999FD" w14:textId="77777777" w:rsidR="008E61A3" w:rsidRPr="00577878" w:rsidRDefault="008E61A3" w:rsidP="0039607F">
            <w:pPr>
              <w:rPr>
                <w:sz w:val="4"/>
                <w:szCs w:val="8"/>
              </w:rPr>
            </w:pPr>
          </w:p>
        </w:tc>
      </w:tr>
      <w:tr w:rsidR="008E61A3" w:rsidRPr="00614D6A" w14:paraId="26046169"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F960D4" w14:textId="77777777" w:rsidR="008E61A3" w:rsidRPr="00520480" w:rsidRDefault="008E61A3" w:rsidP="0039607F">
            <w:pPr>
              <w:ind w:left="47"/>
              <w:rPr>
                <w:b/>
                <w:szCs w:val="21"/>
              </w:rPr>
            </w:pPr>
            <w:r w:rsidRPr="00520480">
              <w:rPr>
                <w:b/>
                <w:szCs w:val="21"/>
              </w:rPr>
              <w:t>Patient Treatment</w:t>
            </w:r>
          </w:p>
        </w:tc>
      </w:tr>
      <w:tr w:rsidR="008E61A3" w:rsidRPr="00614D6A" w14:paraId="02415EEF" w14:textId="77777777" w:rsidTr="008E61A3">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1119BC0F" w14:textId="77777777" w:rsidR="008E61A3" w:rsidRPr="00614D6A" w:rsidRDefault="008E61A3" w:rsidP="0039607F">
            <w:pPr>
              <w:rPr>
                <w:color w:val="FF0000"/>
                <w:sz w:val="21"/>
                <w:szCs w:val="21"/>
              </w:rPr>
            </w:pPr>
          </w:p>
        </w:tc>
        <w:tc>
          <w:tcPr>
            <w:tcW w:w="6487" w:type="dxa"/>
            <w:gridSpan w:val="69"/>
            <w:tcBorders>
              <w:top w:val="nil"/>
              <w:left w:val="nil"/>
              <w:bottom w:val="nil"/>
              <w:right w:val="nil"/>
            </w:tcBorders>
            <w:shd w:val="clear" w:color="auto" w:fill="auto"/>
            <w:vAlign w:val="bottom"/>
          </w:tcPr>
          <w:p w14:paraId="235046CB" w14:textId="77777777" w:rsidR="008E61A3" w:rsidRPr="00614D6A" w:rsidRDefault="008E61A3" w:rsidP="0039607F">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59B8AE30" w14:textId="77777777" w:rsidR="008E61A3" w:rsidRPr="00614D6A" w:rsidRDefault="008E61A3" w:rsidP="0039607F">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1CFF5C7A" w14:textId="77777777" w:rsidR="008E61A3" w:rsidRPr="00614D6A" w:rsidRDefault="008E61A3" w:rsidP="0039607F">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14:paraId="0B8B8386" w14:textId="77777777" w:rsidR="008E61A3" w:rsidRPr="00614D6A" w:rsidRDefault="008E61A3" w:rsidP="0039607F">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8E61A3" w:rsidRPr="00614D6A" w14:paraId="37DE7DC7" w14:textId="77777777" w:rsidTr="008E61A3">
        <w:tblPrEx>
          <w:tblCellMar>
            <w:right w:w="115" w:type="dxa"/>
          </w:tblCellMar>
        </w:tblPrEx>
        <w:trPr>
          <w:trHeight w:val="288"/>
          <w:jc w:val="center"/>
        </w:trPr>
        <w:tc>
          <w:tcPr>
            <w:tcW w:w="380" w:type="dxa"/>
            <w:gridSpan w:val="7"/>
            <w:tcBorders>
              <w:top w:val="nil"/>
              <w:left w:val="single" w:sz="4" w:space="0" w:color="auto"/>
              <w:bottom w:val="nil"/>
              <w:right w:val="nil"/>
            </w:tcBorders>
            <w:shd w:val="clear" w:color="auto" w:fill="auto"/>
            <w:vAlign w:val="bottom"/>
          </w:tcPr>
          <w:p w14:paraId="20E3B398" w14:textId="77777777" w:rsidR="008E61A3" w:rsidRPr="00614D6A" w:rsidRDefault="008E61A3" w:rsidP="0039607F">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14:paraId="5A6D8D9C" w14:textId="77777777" w:rsidR="008E61A3" w:rsidRPr="00614D6A" w:rsidRDefault="008E61A3" w:rsidP="0039607F">
            <w:pPr>
              <w:rPr>
                <w:color w:val="FF0000"/>
                <w:sz w:val="21"/>
                <w:szCs w:val="21"/>
              </w:rPr>
            </w:pPr>
            <w:r w:rsidRPr="00614D6A">
              <w:rPr>
                <w:sz w:val="21"/>
                <w:szCs w:val="21"/>
              </w:rPr>
              <w:t xml:space="preserve">If yes, select treatment(s): </w:t>
            </w:r>
          </w:p>
        </w:tc>
      </w:tr>
      <w:tr w:rsidR="008E61A3" w:rsidRPr="00614D6A" w14:paraId="5493C116" w14:textId="77777777" w:rsidTr="008E61A3">
        <w:trPr>
          <w:trHeight w:val="317"/>
          <w:jc w:val="center"/>
        </w:trPr>
        <w:tc>
          <w:tcPr>
            <w:tcW w:w="644" w:type="dxa"/>
            <w:gridSpan w:val="14"/>
            <w:tcBorders>
              <w:top w:val="nil"/>
              <w:left w:val="single" w:sz="4" w:space="0" w:color="auto"/>
              <w:bottom w:val="nil"/>
              <w:right w:val="nil"/>
            </w:tcBorders>
            <w:vAlign w:val="bottom"/>
          </w:tcPr>
          <w:p w14:paraId="6D8C088B" w14:textId="77777777" w:rsidR="008E61A3" w:rsidRPr="00614D6A" w:rsidRDefault="008E61A3" w:rsidP="0039607F">
            <w:pPr>
              <w:spacing w:after="40"/>
              <w:rPr>
                <w:sz w:val="21"/>
                <w:szCs w:val="21"/>
              </w:rPr>
            </w:pPr>
          </w:p>
        </w:tc>
        <w:tc>
          <w:tcPr>
            <w:tcW w:w="10261" w:type="dxa"/>
            <w:gridSpan w:val="97"/>
            <w:tcBorders>
              <w:top w:val="nil"/>
              <w:left w:val="nil"/>
              <w:bottom w:val="nil"/>
              <w:right w:val="single" w:sz="4" w:space="0" w:color="auto"/>
            </w:tcBorders>
            <w:vAlign w:val="bottom"/>
          </w:tcPr>
          <w:p w14:paraId="3030A0C0"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8E61A3" w:rsidRPr="00614D6A" w14:paraId="39E80041" w14:textId="77777777" w:rsidTr="008E61A3">
        <w:trPr>
          <w:trHeight w:val="317"/>
          <w:jc w:val="center"/>
        </w:trPr>
        <w:tc>
          <w:tcPr>
            <w:tcW w:w="1155" w:type="dxa"/>
            <w:gridSpan w:val="17"/>
            <w:tcBorders>
              <w:top w:val="nil"/>
              <w:left w:val="single" w:sz="4" w:space="0" w:color="auto"/>
              <w:bottom w:val="nil"/>
              <w:right w:val="nil"/>
            </w:tcBorders>
            <w:vAlign w:val="bottom"/>
          </w:tcPr>
          <w:p w14:paraId="436352F1" w14:textId="77777777" w:rsidR="008E61A3" w:rsidRPr="00614D6A" w:rsidRDefault="008E61A3" w:rsidP="0039607F">
            <w:pPr>
              <w:spacing w:after="40"/>
              <w:rPr>
                <w:sz w:val="21"/>
                <w:szCs w:val="21"/>
              </w:rPr>
            </w:pPr>
          </w:p>
        </w:tc>
        <w:tc>
          <w:tcPr>
            <w:tcW w:w="1625" w:type="dxa"/>
            <w:gridSpan w:val="11"/>
            <w:tcBorders>
              <w:top w:val="nil"/>
              <w:left w:val="nil"/>
              <w:bottom w:val="nil"/>
              <w:right w:val="nil"/>
            </w:tcBorders>
            <w:vAlign w:val="bottom"/>
          </w:tcPr>
          <w:p w14:paraId="5471BB3F"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14:paraId="2A29359B"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14:paraId="09FA4D5C"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14:paraId="627671ED"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14:paraId="74FD7114"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8E61A3" w:rsidRPr="00614D6A" w14:paraId="19BF66CA" w14:textId="77777777" w:rsidTr="008E61A3">
        <w:trPr>
          <w:trHeight w:val="317"/>
          <w:jc w:val="center"/>
        </w:trPr>
        <w:tc>
          <w:tcPr>
            <w:tcW w:w="1155" w:type="dxa"/>
            <w:gridSpan w:val="17"/>
            <w:tcBorders>
              <w:top w:val="nil"/>
              <w:left w:val="single" w:sz="4" w:space="0" w:color="auto"/>
              <w:bottom w:val="nil"/>
              <w:right w:val="nil"/>
            </w:tcBorders>
            <w:vAlign w:val="bottom"/>
          </w:tcPr>
          <w:p w14:paraId="145E9E59" w14:textId="77777777" w:rsidR="008E61A3" w:rsidRPr="00614D6A" w:rsidRDefault="008E61A3" w:rsidP="0039607F">
            <w:pPr>
              <w:spacing w:after="40"/>
              <w:rPr>
                <w:sz w:val="21"/>
                <w:szCs w:val="21"/>
              </w:rPr>
            </w:pPr>
          </w:p>
        </w:tc>
        <w:tc>
          <w:tcPr>
            <w:tcW w:w="3104" w:type="dxa"/>
            <w:gridSpan w:val="27"/>
            <w:tcBorders>
              <w:top w:val="nil"/>
              <w:left w:val="nil"/>
              <w:bottom w:val="nil"/>
              <w:right w:val="nil"/>
            </w:tcBorders>
            <w:vAlign w:val="bottom"/>
          </w:tcPr>
          <w:p w14:paraId="0CED82EB"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14:paraId="0EC428E5"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14:paraId="1661A386"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14:paraId="3ACB0659"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8E61A3" w:rsidRPr="00614D6A" w14:paraId="617BCD32" w14:textId="77777777" w:rsidTr="008E61A3">
        <w:trPr>
          <w:trHeight w:val="317"/>
          <w:jc w:val="center"/>
        </w:trPr>
        <w:tc>
          <w:tcPr>
            <w:tcW w:w="1155" w:type="dxa"/>
            <w:gridSpan w:val="17"/>
            <w:tcBorders>
              <w:top w:val="nil"/>
              <w:left w:val="single" w:sz="4" w:space="0" w:color="auto"/>
              <w:bottom w:val="nil"/>
              <w:right w:val="nil"/>
            </w:tcBorders>
            <w:vAlign w:val="bottom"/>
          </w:tcPr>
          <w:p w14:paraId="5ED720C8" w14:textId="77777777" w:rsidR="008E61A3" w:rsidRPr="00614D6A" w:rsidRDefault="008E61A3" w:rsidP="0039607F">
            <w:pPr>
              <w:spacing w:after="40"/>
              <w:rPr>
                <w:sz w:val="21"/>
                <w:szCs w:val="21"/>
              </w:rPr>
            </w:pPr>
          </w:p>
        </w:tc>
        <w:tc>
          <w:tcPr>
            <w:tcW w:w="2796" w:type="dxa"/>
            <w:gridSpan w:val="25"/>
            <w:tcBorders>
              <w:top w:val="nil"/>
              <w:left w:val="nil"/>
              <w:bottom w:val="nil"/>
              <w:right w:val="nil"/>
            </w:tcBorders>
            <w:vAlign w:val="bottom"/>
          </w:tcPr>
          <w:p w14:paraId="7E118AD8"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3" w:type="dxa"/>
            <w:gridSpan w:val="24"/>
            <w:tcBorders>
              <w:top w:val="nil"/>
              <w:left w:val="nil"/>
              <w:bottom w:val="nil"/>
              <w:right w:val="nil"/>
            </w:tcBorders>
            <w:vAlign w:val="bottom"/>
          </w:tcPr>
          <w:p w14:paraId="020879C8"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14:paraId="1A34A422"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14:paraId="708961DA" w14:textId="77777777" w:rsidR="008E61A3" w:rsidRPr="00614D6A" w:rsidRDefault="008E61A3" w:rsidP="0039607F">
            <w:pPr>
              <w:spacing w:after="40"/>
              <w:rPr>
                <w:sz w:val="21"/>
                <w:szCs w:val="21"/>
              </w:rPr>
            </w:pPr>
          </w:p>
        </w:tc>
      </w:tr>
      <w:tr w:rsidR="008E61A3" w:rsidRPr="00614D6A" w14:paraId="5EF32CA6"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57BF1AB" w14:textId="77777777" w:rsidR="008E61A3" w:rsidRPr="00614D6A" w:rsidRDefault="008E61A3" w:rsidP="0039607F">
            <w:pPr>
              <w:spacing w:after="40"/>
              <w:rPr>
                <w:sz w:val="8"/>
                <w:szCs w:val="8"/>
              </w:rPr>
            </w:pPr>
          </w:p>
        </w:tc>
      </w:tr>
      <w:tr w:rsidR="008E61A3" w:rsidRPr="00614D6A" w14:paraId="4E102465" w14:textId="77777777" w:rsidTr="008E61A3">
        <w:trPr>
          <w:trHeight w:val="317"/>
          <w:jc w:val="center"/>
        </w:trPr>
        <w:tc>
          <w:tcPr>
            <w:tcW w:w="618" w:type="dxa"/>
            <w:gridSpan w:val="13"/>
            <w:tcBorders>
              <w:top w:val="nil"/>
              <w:left w:val="single" w:sz="4" w:space="0" w:color="auto"/>
              <w:bottom w:val="nil"/>
              <w:right w:val="nil"/>
            </w:tcBorders>
            <w:vAlign w:val="bottom"/>
          </w:tcPr>
          <w:p w14:paraId="3204BBFD"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7AACB106"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8E61A3" w:rsidRPr="00614D6A" w14:paraId="2F9A648F"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5C512236" w14:textId="77777777" w:rsidR="008E61A3" w:rsidRPr="00614D6A" w:rsidRDefault="008E61A3" w:rsidP="0039607F">
            <w:pPr>
              <w:spacing w:after="40"/>
              <w:rPr>
                <w:sz w:val="8"/>
                <w:szCs w:val="8"/>
              </w:rPr>
            </w:pPr>
          </w:p>
        </w:tc>
      </w:tr>
      <w:tr w:rsidR="008E61A3" w:rsidRPr="00614D6A" w14:paraId="4D7010D0" w14:textId="77777777" w:rsidTr="008E61A3">
        <w:trPr>
          <w:trHeight w:val="317"/>
          <w:jc w:val="center"/>
        </w:trPr>
        <w:tc>
          <w:tcPr>
            <w:tcW w:w="618" w:type="dxa"/>
            <w:gridSpan w:val="13"/>
            <w:tcBorders>
              <w:top w:val="nil"/>
              <w:left w:val="single" w:sz="4" w:space="0" w:color="auto"/>
              <w:bottom w:val="nil"/>
              <w:right w:val="nil"/>
            </w:tcBorders>
            <w:vAlign w:val="bottom"/>
          </w:tcPr>
          <w:p w14:paraId="51108DDA"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031EBE1D"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8E61A3" w:rsidRPr="00614D6A" w14:paraId="4A83B566" w14:textId="77777777" w:rsidTr="008E61A3">
        <w:trPr>
          <w:trHeight w:val="317"/>
          <w:jc w:val="center"/>
        </w:trPr>
        <w:tc>
          <w:tcPr>
            <w:tcW w:w="1155" w:type="dxa"/>
            <w:gridSpan w:val="17"/>
            <w:tcBorders>
              <w:top w:val="nil"/>
              <w:left w:val="single" w:sz="4" w:space="0" w:color="auto"/>
              <w:bottom w:val="nil"/>
              <w:right w:val="nil"/>
            </w:tcBorders>
            <w:vAlign w:val="bottom"/>
          </w:tcPr>
          <w:p w14:paraId="5F41D0D5" w14:textId="77777777" w:rsidR="008E61A3" w:rsidRPr="00614D6A" w:rsidRDefault="008E61A3" w:rsidP="0039607F">
            <w:pPr>
              <w:spacing w:after="40"/>
              <w:rPr>
                <w:sz w:val="21"/>
                <w:szCs w:val="21"/>
              </w:rPr>
            </w:pPr>
          </w:p>
        </w:tc>
        <w:tc>
          <w:tcPr>
            <w:tcW w:w="2796" w:type="dxa"/>
            <w:gridSpan w:val="25"/>
            <w:tcBorders>
              <w:top w:val="nil"/>
              <w:left w:val="nil"/>
              <w:bottom w:val="nil"/>
              <w:right w:val="nil"/>
            </w:tcBorders>
            <w:vAlign w:val="bottom"/>
          </w:tcPr>
          <w:p w14:paraId="7AF560FA"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14:paraId="329662B6"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14:paraId="4E55BEC0"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8E61A3" w:rsidRPr="00614D6A" w14:paraId="6B24525C"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39D2E83E" w14:textId="77777777" w:rsidR="008E61A3" w:rsidRPr="00614D6A" w:rsidRDefault="008E61A3" w:rsidP="0039607F">
            <w:pPr>
              <w:spacing w:after="40"/>
              <w:rPr>
                <w:sz w:val="8"/>
                <w:szCs w:val="8"/>
              </w:rPr>
            </w:pPr>
          </w:p>
        </w:tc>
      </w:tr>
      <w:tr w:rsidR="008E61A3" w:rsidRPr="00614D6A" w14:paraId="16C52B01" w14:textId="77777777" w:rsidTr="008E61A3">
        <w:trPr>
          <w:trHeight w:val="317"/>
          <w:jc w:val="center"/>
        </w:trPr>
        <w:tc>
          <w:tcPr>
            <w:tcW w:w="618" w:type="dxa"/>
            <w:gridSpan w:val="13"/>
            <w:tcBorders>
              <w:top w:val="nil"/>
              <w:left w:val="single" w:sz="4" w:space="0" w:color="auto"/>
              <w:bottom w:val="nil"/>
              <w:right w:val="nil"/>
            </w:tcBorders>
            <w:vAlign w:val="bottom"/>
          </w:tcPr>
          <w:p w14:paraId="6B788A55"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0A5FC2E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8E61A3" w:rsidRPr="00614D6A" w14:paraId="3845EA21" w14:textId="77777777" w:rsidTr="008E61A3">
        <w:trPr>
          <w:trHeight w:val="317"/>
          <w:jc w:val="center"/>
        </w:trPr>
        <w:tc>
          <w:tcPr>
            <w:tcW w:w="1155" w:type="dxa"/>
            <w:gridSpan w:val="17"/>
            <w:tcBorders>
              <w:top w:val="nil"/>
              <w:left w:val="single" w:sz="4" w:space="0" w:color="auto"/>
              <w:bottom w:val="nil"/>
              <w:right w:val="nil"/>
            </w:tcBorders>
            <w:vAlign w:val="bottom"/>
          </w:tcPr>
          <w:p w14:paraId="250F8E58" w14:textId="77777777" w:rsidR="008E61A3" w:rsidRPr="00614D6A" w:rsidRDefault="008E61A3" w:rsidP="0039607F">
            <w:pPr>
              <w:spacing w:after="40"/>
              <w:rPr>
                <w:sz w:val="21"/>
                <w:szCs w:val="21"/>
              </w:rPr>
            </w:pPr>
          </w:p>
        </w:tc>
        <w:tc>
          <w:tcPr>
            <w:tcW w:w="1780" w:type="dxa"/>
            <w:gridSpan w:val="16"/>
            <w:tcBorders>
              <w:top w:val="nil"/>
              <w:left w:val="nil"/>
              <w:bottom w:val="nil"/>
              <w:right w:val="nil"/>
            </w:tcBorders>
            <w:vAlign w:val="bottom"/>
          </w:tcPr>
          <w:p w14:paraId="60D49CA9"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14:paraId="578ADF4D"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14:paraId="05A579FF"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8E61A3" w:rsidRPr="00614D6A" w14:paraId="747AF191"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D33BA32" w14:textId="77777777" w:rsidR="008E61A3" w:rsidRPr="00614D6A" w:rsidRDefault="008E61A3" w:rsidP="0039607F">
            <w:pPr>
              <w:spacing w:after="40"/>
              <w:rPr>
                <w:sz w:val="8"/>
                <w:szCs w:val="8"/>
              </w:rPr>
            </w:pPr>
          </w:p>
        </w:tc>
      </w:tr>
      <w:tr w:rsidR="008E61A3" w:rsidRPr="00614D6A" w14:paraId="5B5619F8" w14:textId="77777777" w:rsidTr="008E61A3">
        <w:trPr>
          <w:trHeight w:val="317"/>
          <w:jc w:val="center"/>
        </w:trPr>
        <w:tc>
          <w:tcPr>
            <w:tcW w:w="618" w:type="dxa"/>
            <w:gridSpan w:val="13"/>
            <w:tcBorders>
              <w:top w:val="nil"/>
              <w:left w:val="single" w:sz="4" w:space="0" w:color="auto"/>
              <w:bottom w:val="nil"/>
              <w:right w:val="nil"/>
            </w:tcBorders>
            <w:vAlign w:val="bottom"/>
          </w:tcPr>
          <w:p w14:paraId="2B924CFA"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269FCBB1"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8E61A3" w:rsidRPr="00614D6A" w14:paraId="65512AA0" w14:textId="77777777" w:rsidTr="008E61A3">
        <w:trPr>
          <w:trHeight w:val="317"/>
          <w:jc w:val="center"/>
        </w:trPr>
        <w:tc>
          <w:tcPr>
            <w:tcW w:w="618" w:type="dxa"/>
            <w:gridSpan w:val="13"/>
            <w:tcBorders>
              <w:top w:val="nil"/>
              <w:left w:val="single" w:sz="4" w:space="0" w:color="auto"/>
              <w:bottom w:val="single" w:sz="4" w:space="0" w:color="auto"/>
              <w:right w:val="nil"/>
            </w:tcBorders>
            <w:vAlign w:val="bottom"/>
          </w:tcPr>
          <w:p w14:paraId="112F22AD" w14:textId="77777777" w:rsidR="008E61A3" w:rsidRPr="00614D6A" w:rsidRDefault="008E61A3" w:rsidP="0039607F">
            <w:pPr>
              <w:spacing w:after="40"/>
              <w:rPr>
                <w:sz w:val="21"/>
                <w:szCs w:val="21"/>
              </w:rPr>
            </w:pPr>
          </w:p>
        </w:tc>
        <w:tc>
          <w:tcPr>
            <w:tcW w:w="1086" w:type="dxa"/>
            <w:gridSpan w:val="7"/>
            <w:tcBorders>
              <w:top w:val="nil"/>
              <w:left w:val="nil"/>
              <w:bottom w:val="single" w:sz="4" w:space="0" w:color="auto"/>
              <w:right w:val="nil"/>
            </w:tcBorders>
            <w:vAlign w:val="bottom"/>
          </w:tcPr>
          <w:p w14:paraId="585209AF"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14:paraId="5E4A5950" w14:textId="77777777" w:rsidR="008E61A3" w:rsidRPr="00614D6A" w:rsidRDefault="008E61A3" w:rsidP="0039607F">
            <w:pPr>
              <w:spacing w:after="40"/>
              <w:rPr>
                <w:sz w:val="21"/>
                <w:szCs w:val="21"/>
              </w:rPr>
            </w:pPr>
            <w:r w:rsidRPr="00614D6A">
              <w:rPr>
                <w:sz w:val="21"/>
                <w:szCs w:val="21"/>
              </w:rPr>
              <w:t>Specify: ____________________________________________________________</w:t>
            </w:r>
          </w:p>
        </w:tc>
      </w:tr>
      <w:tr w:rsidR="008E61A3" w:rsidRPr="00614D6A" w14:paraId="41A5881B" w14:textId="77777777" w:rsidTr="008E61A3">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14:paraId="75DD30C9" w14:textId="77777777" w:rsidR="008E61A3" w:rsidRPr="00520480" w:rsidRDefault="008E61A3" w:rsidP="0039607F">
            <w:pPr>
              <w:spacing w:after="40"/>
              <w:rPr>
                <w:b/>
                <w:szCs w:val="8"/>
              </w:rPr>
            </w:pPr>
            <w:r w:rsidRPr="00520480">
              <w:rPr>
                <w:b/>
                <w:szCs w:val="8"/>
              </w:rPr>
              <w:t>Outcome</w:t>
            </w:r>
          </w:p>
        </w:tc>
      </w:tr>
      <w:tr w:rsidR="008E61A3" w:rsidRPr="00614D6A" w14:paraId="36665863" w14:textId="77777777" w:rsidTr="008E61A3">
        <w:trPr>
          <w:trHeight w:val="317"/>
          <w:jc w:val="center"/>
        </w:trPr>
        <w:tc>
          <w:tcPr>
            <w:tcW w:w="179" w:type="dxa"/>
            <w:gridSpan w:val="2"/>
            <w:tcBorders>
              <w:top w:val="single" w:sz="4" w:space="0" w:color="auto"/>
              <w:left w:val="single" w:sz="4" w:space="0" w:color="auto"/>
              <w:bottom w:val="nil"/>
              <w:right w:val="nil"/>
            </w:tcBorders>
            <w:vAlign w:val="bottom"/>
          </w:tcPr>
          <w:p w14:paraId="06633BAB" w14:textId="77777777" w:rsidR="008E61A3" w:rsidRPr="00614D6A" w:rsidRDefault="008E61A3" w:rsidP="0039607F">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14:paraId="27F4CA04" w14:textId="77777777" w:rsidR="008E61A3" w:rsidRPr="009E1004" w:rsidRDefault="008E61A3" w:rsidP="0039607F">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74F6CC73"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14:paraId="3B0E3F2E"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14:paraId="2C9A94AA"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14:paraId="41460624"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277781F1" w14:textId="77777777" w:rsidTr="008E61A3">
        <w:trPr>
          <w:trHeight w:val="317"/>
          <w:jc w:val="center"/>
        </w:trPr>
        <w:tc>
          <w:tcPr>
            <w:tcW w:w="618" w:type="dxa"/>
            <w:gridSpan w:val="13"/>
            <w:tcBorders>
              <w:top w:val="nil"/>
              <w:left w:val="single" w:sz="4" w:space="0" w:color="auto"/>
              <w:bottom w:val="nil"/>
              <w:right w:val="nil"/>
            </w:tcBorders>
            <w:vAlign w:val="bottom"/>
          </w:tcPr>
          <w:p w14:paraId="0F59A87B" w14:textId="77777777" w:rsidR="008E61A3" w:rsidRPr="00614D6A" w:rsidRDefault="008E61A3" w:rsidP="0039607F">
            <w:pPr>
              <w:rPr>
                <w:sz w:val="21"/>
                <w:szCs w:val="21"/>
              </w:rPr>
            </w:pPr>
          </w:p>
        </w:tc>
        <w:tc>
          <w:tcPr>
            <w:tcW w:w="1978" w:type="dxa"/>
            <w:gridSpan w:val="13"/>
            <w:tcBorders>
              <w:top w:val="nil"/>
              <w:left w:val="nil"/>
              <w:bottom w:val="nil"/>
              <w:right w:val="nil"/>
            </w:tcBorders>
            <w:shd w:val="clear" w:color="auto" w:fill="FFFFFF"/>
            <w:vAlign w:val="bottom"/>
          </w:tcPr>
          <w:p w14:paraId="7DA13A57" w14:textId="77777777" w:rsidR="008E61A3" w:rsidRPr="00614D6A" w:rsidRDefault="008E61A3" w:rsidP="0039607F">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14:paraId="2D481CA2" w14:textId="77777777" w:rsidR="008E61A3" w:rsidRPr="00614D6A" w:rsidRDefault="008E61A3" w:rsidP="0039607F">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14:paraId="427F4499" w14:textId="77777777" w:rsidR="008E61A3" w:rsidRPr="00614D6A" w:rsidRDefault="008E61A3" w:rsidP="0039607F">
            <w:pPr>
              <w:rPr>
                <w:sz w:val="21"/>
                <w:szCs w:val="21"/>
              </w:rPr>
            </w:pPr>
          </w:p>
        </w:tc>
      </w:tr>
      <w:tr w:rsidR="008E61A3" w:rsidRPr="00614D6A" w14:paraId="5CE24659" w14:textId="77777777" w:rsidTr="008E61A3">
        <w:trPr>
          <w:trHeight w:val="317"/>
          <w:jc w:val="center"/>
        </w:trPr>
        <w:tc>
          <w:tcPr>
            <w:tcW w:w="969" w:type="dxa"/>
            <w:gridSpan w:val="15"/>
            <w:tcBorders>
              <w:top w:val="nil"/>
              <w:left w:val="single" w:sz="4" w:space="0" w:color="auto"/>
              <w:bottom w:val="nil"/>
              <w:right w:val="nil"/>
            </w:tcBorders>
            <w:vAlign w:val="bottom"/>
          </w:tcPr>
          <w:p w14:paraId="2EC0C4A8" w14:textId="77777777" w:rsidR="008E61A3" w:rsidRPr="00614D6A" w:rsidRDefault="008E61A3" w:rsidP="0039607F">
            <w:pPr>
              <w:rPr>
                <w:sz w:val="21"/>
                <w:szCs w:val="21"/>
              </w:rPr>
            </w:pPr>
          </w:p>
        </w:tc>
        <w:tc>
          <w:tcPr>
            <w:tcW w:w="9936" w:type="dxa"/>
            <w:gridSpan w:val="96"/>
            <w:tcBorders>
              <w:top w:val="nil"/>
              <w:left w:val="nil"/>
              <w:bottom w:val="nil"/>
              <w:right w:val="single" w:sz="4" w:space="0" w:color="auto"/>
            </w:tcBorders>
            <w:shd w:val="clear" w:color="auto" w:fill="FFFFFF"/>
            <w:vAlign w:val="bottom"/>
          </w:tcPr>
          <w:p w14:paraId="34452D29" w14:textId="77777777" w:rsidR="008E61A3" w:rsidRPr="00614D6A" w:rsidRDefault="008E61A3" w:rsidP="0039607F">
            <w:pPr>
              <w:rPr>
                <w:b/>
                <w:sz w:val="21"/>
                <w:szCs w:val="21"/>
                <w:vertAlign w:val="superscript"/>
              </w:rPr>
            </w:pPr>
            <w:r w:rsidRPr="002F32AF">
              <w:rPr>
                <w:b/>
                <w:sz w:val="21"/>
                <w:szCs w:val="21"/>
              </w:rPr>
              <w:t>^</w:t>
            </w:r>
            <w:r w:rsidRPr="00614D6A">
              <w:rPr>
                <w:sz w:val="21"/>
                <w:szCs w:val="21"/>
              </w:rPr>
              <w:t>If recipient died, relationship of transfusion to death:</w:t>
            </w:r>
          </w:p>
        </w:tc>
      </w:tr>
      <w:tr w:rsidR="008E61A3" w:rsidRPr="00614D6A" w14:paraId="3942FD5D" w14:textId="77777777" w:rsidTr="008E61A3">
        <w:trPr>
          <w:trHeight w:val="317"/>
          <w:jc w:val="center"/>
        </w:trPr>
        <w:tc>
          <w:tcPr>
            <w:tcW w:w="1017" w:type="dxa"/>
            <w:gridSpan w:val="16"/>
            <w:tcBorders>
              <w:top w:val="nil"/>
              <w:left w:val="single" w:sz="4" w:space="0" w:color="auto"/>
              <w:bottom w:val="nil"/>
              <w:right w:val="nil"/>
            </w:tcBorders>
            <w:vAlign w:val="bottom"/>
          </w:tcPr>
          <w:p w14:paraId="6FB1B6F8" w14:textId="77777777" w:rsidR="008E61A3" w:rsidRPr="00614D6A" w:rsidRDefault="008E61A3" w:rsidP="0039607F">
            <w:pPr>
              <w:rPr>
                <w:sz w:val="21"/>
                <w:szCs w:val="21"/>
              </w:rPr>
            </w:pPr>
          </w:p>
        </w:tc>
        <w:tc>
          <w:tcPr>
            <w:tcW w:w="1226" w:type="dxa"/>
            <w:gridSpan w:val="7"/>
            <w:tcBorders>
              <w:top w:val="nil"/>
              <w:left w:val="nil"/>
              <w:bottom w:val="nil"/>
              <w:right w:val="nil"/>
            </w:tcBorders>
            <w:vAlign w:val="bottom"/>
          </w:tcPr>
          <w:p w14:paraId="0FC544DA"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14:paraId="1DEF234F"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14:paraId="7A2A4571"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14:paraId="42B705A6"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14:paraId="0260860D"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14:paraId="4C0364E8"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6188D29A" w14:textId="77777777" w:rsidTr="008E61A3">
        <w:trPr>
          <w:trHeight w:val="317"/>
          <w:jc w:val="center"/>
        </w:trPr>
        <w:tc>
          <w:tcPr>
            <w:tcW w:w="618" w:type="dxa"/>
            <w:gridSpan w:val="13"/>
            <w:tcBorders>
              <w:top w:val="nil"/>
              <w:left w:val="single" w:sz="4" w:space="0" w:color="auto"/>
              <w:bottom w:val="nil"/>
              <w:right w:val="nil"/>
            </w:tcBorders>
            <w:vAlign w:val="bottom"/>
          </w:tcPr>
          <w:p w14:paraId="59FEA489" w14:textId="77777777" w:rsidR="008E61A3" w:rsidRPr="00614D6A" w:rsidRDefault="008E61A3" w:rsidP="0039607F">
            <w:pPr>
              <w:rPr>
                <w:sz w:val="21"/>
                <w:szCs w:val="21"/>
              </w:rPr>
            </w:pPr>
          </w:p>
        </w:tc>
        <w:tc>
          <w:tcPr>
            <w:tcW w:w="1802" w:type="dxa"/>
            <w:gridSpan w:val="11"/>
            <w:tcBorders>
              <w:top w:val="nil"/>
              <w:left w:val="nil"/>
              <w:bottom w:val="nil"/>
              <w:right w:val="nil"/>
            </w:tcBorders>
            <w:shd w:val="clear" w:color="auto" w:fill="FFFFFF"/>
            <w:vAlign w:val="bottom"/>
          </w:tcPr>
          <w:p w14:paraId="18FB0E1D" w14:textId="77777777" w:rsidR="008E61A3" w:rsidRPr="00614D6A" w:rsidRDefault="008E61A3" w:rsidP="0039607F">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14:paraId="7259290D" w14:textId="77777777" w:rsidR="008E61A3" w:rsidRPr="00614D6A" w:rsidRDefault="008E61A3" w:rsidP="0039607F">
            <w:pPr>
              <w:rPr>
                <w:sz w:val="21"/>
                <w:szCs w:val="21"/>
                <w:vertAlign w:val="superscript"/>
              </w:rPr>
            </w:pPr>
            <w:r w:rsidRPr="00614D6A">
              <w:rPr>
                <w:sz w:val="21"/>
                <w:szCs w:val="21"/>
              </w:rPr>
              <w:t>______________________________________________________</w:t>
            </w:r>
          </w:p>
        </w:tc>
      </w:tr>
      <w:tr w:rsidR="008E61A3" w:rsidRPr="00614D6A" w14:paraId="03575910" w14:textId="77777777" w:rsidTr="008E61A3">
        <w:trPr>
          <w:trHeight w:val="317"/>
          <w:jc w:val="center"/>
        </w:trPr>
        <w:tc>
          <w:tcPr>
            <w:tcW w:w="618" w:type="dxa"/>
            <w:gridSpan w:val="13"/>
            <w:tcBorders>
              <w:top w:val="nil"/>
              <w:left w:val="single" w:sz="4" w:space="0" w:color="auto"/>
              <w:bottom w:val="nil"/>
              <w:right w:val="nil"/>
            </w:tcBorders>
            <w:vAlign w:val="bottom"/>
          </w:tcPr>
          <w:p w14:paraId="590459F3" w14:textId="77777777" w:rsidR="008E61A3" w:rsidRPr="00614D6A" w:rsidRDefault="008E61A3" w:rsidP="0039607F">
            <w:pPr>
              <w:rPr>
                <w:sz w:val="21"/>
                <w:szCs w:val="21"/>
              </w:rPr>
            </w:pPr>
          </w:p>
        </w:tc>
        <w:tc>
          <w:tcPr>
            <w:tcW w:w="3063" w:type="dxa"/>
            <w:gridSpan w:val="25"/>
            <w:tcBorders>
              <w:top w:val="nil"/>
              <w:left w:val="nil"/>
              <w:bottom w:val="nil"/>
              <w:right w:val="nil"/>
            </w:tcBorders>
            <w:shd w:val="clear" w:color="auto" w:fill="FFFFFF"/>
            <w:vAlign w:val="bottom"/>
          </w:tcPr>
          <w:p w14:paraId="16FBB0B9" w14:textId="77777777" w:rsidR="008E61A3" w:rsidRPr="00614D6A" w:rsidRDefault="008E61A3" w:rsidP="0039607F">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50B75CD5" w14:textId="77777777" w:rsidR="008E61A3" w:rsidRPr="00614D6A" w:rsidRDefault="008E61A3" w:rsidP="0039607F">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14:paraId="257136FD" w14:textId="77777777" w:rsidR="008E61A3" w:rsidRPr="00614D6A" w:rsidRDefault="008E61A3" w:rsidP="0039607F">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2EF3114F" w14:textId="77777777" w:rsidTr="008E61A3">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14:paraId="4900636C" w14:textId="77777777" w:rsidR="008E61A3" w:rsidRPr="00614D6A" w:rsidRDefault="008E61A3" w:rsidP="0039607F">
            <w:pPr>
              <w:jc w:val="right"/>
              <w:rPr>
                <w:b/>
                <w:sz w:val="8"/>
                <w:szCs w:val="8"/>
                <w:vertAlign w:val="superscript"/>
              </w:rPr>
            </w:pPr>
          </w:p>
        </w:tc>
      </w:tr>
      <w:tr w:rsidR="008E61A3" w:rsidRPr="00614D6A" w14:paraId="1A1DC5A6"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DEBCCD4" w14:textId="77777777" w:rsidR="008E61A3" w:rsidRPr="00614D6A" w:rsidRDefault="008E61A3" w:rsidP="0039607F">
            <w:pPr>
              <w:rPr>
                <w:b/>
                <w:bCs/>
              </w:rPr>
            </w:pPr>
            <w:r>
              <w:rPr>
                <w:b/>
                <w:bCs/>
              </w:rPr>
              <w:t>Component Details</w:t>
            </w:r>
          </w:p>
        </w:tc>
      </w:tr>
      <w:tr w:rsidR="008E61A3" w:rsidRPr="00614D6A" w14:paraId="38ECB292" w14:textId="77777777" w:rsidTr="008E61A3">
        <w:tblPrEx>
          <w:tblCellMar>
            <w:right w:w="115" w:type="dxa"/>
          </w:tblCellMar>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14:paraId="0334229D" w14:textId="77777777" w:rsidR="008E61A3" w:rsidRPr="009E1004" w:rsidRDefault="008E61A3" w:rsidP="0039607F">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14:paraId="02208215"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14:paraId="342B1714"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14:paraId="7421349F"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8E61A3" w:rsidRPr="00614D6A" w14:paraId="0D3394D0" w14:textId="77777777" w:rsidTr="008E61A3">
        <w:tblPrEx>
          <w:tblCellMar>
            <w:right w:w="115" w:type="dxa"/>
          </w:tblCellMar>
        </w:tblPrEx>
        <w:trPr>
          <w:trHeight w:val="360"/>
          <w:jc w:val="center"/>
        </w:trPr>
        <w:tc>
          <w:tcPr>
            <w:tcW w:w="1443" w:type="dxa"/>
            <w:gridSpan w:val="19"/>
            <w:shd w:val="clear" w:color="auto" w:fill="auto"/>
            <w:tcMar>
              <w:left w:w="72" w:type="dxa"/>
              <w:right w:w="72" w:type="dxa"/>
            </w:tcMar>
            <w:vAlign w:val="bottom"/>
          </w:tcPr>
          <w:p w14:paraId="6B8B59C9" w14:textId="77777777" w:rsidR="008E61A3" w:rsidRPr="00614D6A" w:rsidRDefault="008E61A3" w:rsidP="0039607F">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14:paraId="5C00708D" w14:textId="77777777" w:rsidR="008E61A3" w:rsidRPr="00614D6A" w:rsidRDefault="008E61A3" w:rsidP="0039607F">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14:paraId="17EAA6DE" w14:textId="77777777" w:rsidR="008E61A3" w:rsidRPr="00614D6A" w:rsidRDefault="008E61A3" w:rsidP="0039607F">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14:paraId="20105DBB" w14:textId="77777777" w:rsidR="008E61A3" w:rsidRPr="009E1004" w:rsidRDefault="008E61A3" w:rsidP="0039607F">
            <w:pPr>
              <w:rPr>
                <w:b/>
                <w:bCs/>
                <w:sz w:val="20"/>
                <w:szCs w:val="20"/>
              </w:rPr>
            </w:pPr>
            <w:r w:rsidRPr="009E1004">
              <w:rPr>
                <w:b/>
                <w:bCs/>
                <w:sz w:val="20"/>
                <w:szCs w:val="20"/>
              </w:rPr>
              <w:t>^</w:t>
            </w:r>
            <w:r w:rsidRPr="002F32AF">
              <w:rPr>
                <w:bCs/>
                <w:sz w:val="20"/>
                <w:szCs w:val="20"/>
              </w:rPr>
              <w:t>Unit number</w:t>
            </w:r>
          </w:p>
          <w:p w14:paraId="2EE88290" w14:textId="77777777" w:rsidR="008E61A3" w:rsidRPr="00614D6A" w:rsidRDefault="008E61A3" w:rsidP="0039607F">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28E5878F" w14:textId="77777777" w:rsidR="008E61A3" w:rsidRPr="009E1004" w:rsidRDefault="008E61A3" w:rsidP="0039607F">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14:paraId="088E4A1A" w14:textId="77777777" w:rsidR="008E61A3" w:rsidRDefault="008E61A3" w:rsidP="0039607F">
            <w:pPr>
              <w:rPr>
                <w:b/>
                <w:bCs/>
                <w:sz w:val="20"/>
                <w:szCs w:val="20"/>
              </w:rPr>
            </w:pPr>
            <w:r w:rsidRPr="009E1004">
              <w:rPr>
                <w:b/>
                <w:bCs/>
                <w:sz w:val="20"/>
                <w:szCs w:val="20"/>
              </w:rPr>
              <w:t xml:space="preserve">*Blood group </w:t>
            </w:r>
          </w:p>
          <w:p w14:paraId="55BD700E" w14:textId="77777777" w:rsidR="008E61A3" w:rsidRPr="009E1004" w:rsidRDefault="008E61A3" w:rsidP="0039607F">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14:paraId="5F80B428" w14:textId="77777777" w:rsidR="008E61A3" w:rsidRPr="001D30C6" w:rsidRDefault="008E61A3" w:rsidP="0039607F">
            <w:pPr>
              <w:rPr>
                <w:b/>
                <w:bCs/>
                <w:sz w:val="20"/>
                <w:szCs w:val="20"/>
              </w:rPr>
            </w:pPr>
            <w:r w:rsidRPr="001D30C6">
              <w:rPr>
                <w:b/>
                <w:bCs/>
                <w:sz w:val="20"/>
                <w:szCs w:val="20"/>
              </w:rPr>
              <w:t xml:space="preserve">Implicated </w:t>
            </w:r>
          </w:p>
          <w:p w14:paraId="678C5206" w14:textId="77777777" w:rsidR="008E61A3" w:rsidRPr="00614D6A" w:rsidRDefault="008E61A3" w:rsidP="0039607F">
            <w:pPr>
              <w:rPr>
                <w:bCs/>
                <w:sz w:val="20"/>
                <w:szCs w:val="20"/>
              </w:rPr>
            </w:pPr>
            <w:r w:rsidRPr="001D30C6">
              <w:rPr>
                <w:b/>
                <w:bCs/>
                <w:sz w:val="20"/>
                <w:szCs w:val="20"/>
              </w:rPr>
              <w:t>Unit?</w:t>
            </w:r>
          </w:p>
        </w:tc>
      </w:tr>
      <w:tr w:rsidR="008E61A3" w:rsidRPr="00614D6A" w14:paraId="5A882C0E" w14:textId="77777777" w:rsidTr="008E61A3">
        <w:tblPrEx>
          <w:tblCellMar>
            <w:right w:w="115" w:type="dxa"/>
          </w:tblCellMar>
        </w:tblPrEx>
        <w:trPr>
          <w:trHeight w:val="360"/>
          <w:jc w:val="center"/>
        </w:trPr>
        <w:tc>
          <w:tcPr>
            <w:tcW w:w="10905" w:type="dxa"/>
            <w:gridSpan w:val="111"/>
            <w:shd w:val="clear" w:color="auto" w:fill="D9D9D9"/>
            <w:tcMar>
              <w:left w:w="72" w:type="dxa"/>
              <w:right w:w="72" w:type="dxa"/>
            </w:tcMar>
            <w:vAlign w:val="bottom"/>
          </w:tcPr>
          <w:p w14:paraId="0EE0A0DE" w14:textId="77777777" w:rsidR="008E61A3" w:rsidRPr="00614D6A" w:rsidRDefault="008E61A3" w:rsidP="0039607F">
            <w:pPr>
              <w:rPr>
                <w:b/>
                <w:bCs/>
                <w:sz w:val="20"/>
                <w:szCs w:val="20"/>
              </w:rPr>
            </w:pPr>
            <w:r w:rsidRPr="00614D6A">
              <w:rPr>
                <w:b/>
                <w:bCs/>
                <w:sz w:val="20"/>
                <w:szCs w:val="20"/>
              </w:rPr>
              <w:t>^IMPLICATED UNIT</w:t>
            </w:r>
          </w:p>
        </w:tc>
      </w:tr>
      <w:tr w:rsidR="008E61A3" w:rsidRPr="00614D6A" w14:paraId="149D66AC" w14:textId="77777777" w:rsidTr="008E61A3">
        <w:tblPrEx>
          <w:tblCellMar>
            <w:right w:w="115" w:type="dxa"/>
          </w:tblCellMar>
        </w:tblPrEx>
        <w:trPr>
          <w:trHeight w:val="360"/>
          <w:jc w:val="center"/>
        </w:trPr>
        <w:tc>
          <w:tcPr>
            <w:tcW w:w="1443" w:type="dxa"/>
            <w:gridSpan w:val="19"/>
            <w:tcBorders>
              <w:bottom w:val="nil"/>
            </w:tcBorders>
            <w:shd w:val="clear" w:color="auto" w:fill="D9D9D9"/>
            <w:tcMar>
              <w:left w:w="72" w:type="dxa"/>
              <w:right w:w="72" w:type="dxa"/>
            </w:tcMar>
            <w:vAlign w:val="bottom"/>
          </w:tcPr>
          <w:p w14:paraId="350EF2E6"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14:paraId="198924EB"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14:paraId="3D5A0A29"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4244A8FA"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5F134FBE" w14:textId="77777777" w:rsidR="008E61A3" w:rsidRPr="00614D6A" w:rsidRDefault="008E61A3" w:rsidP="0039607F">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14:paraId="02E70C76" w14:textId="77777777" w:rsidR="008E61A3" w:rsidRPr="00614D6A" w:rsidRDefault="008E61A3" w:rsidP="0039607F">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74D5B593" w14:textId="77777777" w:rsidR="008E61A3" w:rsidRPr="00614D6A" w:rsidRDefault="008E61A3" w:rsidP="0039607F">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14:paraId="45A3B6C6"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14:paraId="34A7A9C4"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14:paraId="1F2883E5"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14:paraId="7058AACD" w14:textId="77777777" w:rsidR="008E61A3" w:rsidRPr="00614D6A" w:rsidRDefault="008E61A3" w:rsidP="0039607F">
            <w:pPr>
              <w:jc w:val="center"/>
              <w:rPr>
                <w:bCs/>
                <w:sz w:val="18"/>
                <w:szCs w:val="18"/>
              </w:rPr>
            </w:pPr>
            <w:r w:rsidRPr="00614D6A">
              <w:rPr>
                <w:sz w:val="22"/>
                <w:szCs w:val="22"/>
              </w:rPr>
              <w:t>Y</w:t>
            </w:r>
          </w:p>
        </w:tc>
      </w:tr>
      <w:tr w:rsidR="008E61A3" w:rsidRPr="00614D6A" w14:paraId="01FC17BF"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7578930C"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14:paraId="2DAE26E6" w14:textId="77777777" w:rsidR="008E61A3" w:rsidRPr="00614D6A" w:rsidRDefault="008E61A3" w:rsidP="0039607F">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1" w:type="dxa"/>
            <w:gridSpan w:val="16"/>
            <w:vMerge/>
            <w:shd w:val="clear" w:color="auto" w:fill="D9D9D9"/>
            <w:tcMar>
              <w:left w:w="72" w:type="dxa"/>
              <w:right w:w="72" w:type="dxa"/>
            </w:tcMar>
            <w:vAlign w:val="bottom"/>
          </w:tcPr>
          <w:p w14:paraId="0D1722FE" w14:textId="77777777" w:rsidR="008E61A3" w:rsidRPr="00614D6A" w:rsidRDefault="008E61A3" w:rsidP="0039607F">
            <w:pPr>
              <w:rPr>
                <w:bCs/>
                <w:sz w:val="18"/>
                <w:szCs w:val="18"/>
              </w:rPr>
            </w:pPr>
          </w:p>
        </w:tc>
        <w:tc>
          <w:tcPr>
            <w:tcW w:w="1713" w:type="dxa"/>
            <w:gridSpan w:val="18"/>
            <w:tcBorders>
              <w:top w:val="nil"/>
              <w:bottom w:val="nil"/>
            </w:tcBorders>
            <w:shd w:val="clear" w:color="auto" w:fill="D9D9D9"/>
            <w:vAlign w:val="bottom"/>
          </w:tcPr>
          <w:p w14:paraId="4BA63128" w14:textId="77777777" w:rsidR="008E61A3" w:rsidRPr="00614D6A" w:rsidRDefault="008E61A3" w:rsidP="0039607F">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41B89EED" w14:textId="77777777" w:rsidR="008E61A3" w:rsidRPr="00614D6A" w:rsidRDefault="008E61A3" w:rsidP="0039607F">
            <w:pPr>
              <w:rPr>
                <w:bCs/>
                <w:sz w:val="18"/>
                <w:szCs w:val="18"/>
              </w:rPr>
            </w:pPr>
          </w:p>
        </w:tc>
        <w:tc>
          <w:tcPr>
            <w:tcW w:w="631" w:type="dxa"/>
            <w:gridSpan w:val="8"/>
            <w:vMerge/>
            <w:tcBorders>
              <w:bottom w:val="nil"/>
            </w:tcBorders>
            <w:shd w:val="clear" w:color="auto" w:fill="D9D9D9"/>
            <w:tcMar>
              <w:left w:w="72" w:type="dxa"/>
              <w:right w:w="72" w:type="dxa"/>
            </w:tcMar>
            <w:vAlign w:val="bottom"/>
          </w:tcPr>
          <w:p w14:paraId="62B5CA4E" w14:textId="77777777" w:rsidR="008E61A3" w:rsidRPr="00614D6A" w:rsidRDefault="008E61A3" w:rsidP="0039607F">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14:paraId="731EF4DD" w14:textId="77777777" w:rsidR="008E61A3" w:rsidRPr="00614D6A" w:rsidRDefault="008E61A3" w:rsidP="0039607F">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14:paraId="05A4BD06" w14:textId="77777777" w:rsidR="008E61A3" w:rsidRPr="00614D6A" w:rsidRDefault="008E61A3" w:rsidP="0039607F">
            <w:pPr>
              <w:ind w:left="-72"/>
              <w:rPr>
                <w:bCs/>
                <w:sz w:val="18"/>
                <w:szCs w:val="18"/>
              </w:rPr>
            </w:pPr>
          </w:p>
        </w:tc>
        <w:tc>
          <w:tcPr>
            <w:tcW w:w="821" w:type="dxa"/>
            <w:gridSpan w:val="2"/>
            <w:vMerge/>
            <w:shd w:val="clear" w:color="auto" w:fill="D9D9D9"/>
            <w:tcMar>
              <w:left w:w="72" w:type="dxa"/>
              <w:right w:w="72" w:type="dxa"/>
            </w:tcMar>
            <w:vAlign w:val="center"/>
          </w:tcPr>
          <w:p w14:paraId="1BF430AD" w14:textId="77777777" w:rsidR="008E61A3" w:rsidRPr="00614D6A" w:rsidRDefault="008E61A3" w:rsidP="0039607F">
            <w:pPr>
              <w:jc w:val="center"/>
              <w:rPr>
                <w:bCs/>
                <w:sz w:val="18"/>
                <w:szCs w:val="18"/>
              </w:rPr>
            </w:pPr>
          </w:p>
        </w:tc>
      </w:tr>
      <w:tr w:rsidR="008E61A3" w:rsidRPr="00614D6A" w14:paraId="62045418"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3F27A505"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14:paraId="6EF29838" w14:textId="77777777" w:rsidR="008E61A3" w:rsidRPr="00614D6A" w:rsidRDefault="008E61A3" w:rsidP="0039607F">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14:paraId="6BC6804C" w14:textId="77777777" w:rsidR="008E61A3" w:rsidRPr="00614D6A" w:rsidRDefault="008E61A3" w:rsidP="0039607F">
            <w:pPr>
              <w:rPr>
                <w:bCs/>
                <w:sz w:val="18"/>
                <w:szCs w:val="18"/>
              </w:rPr>
            </w:pPr>
          </w:p>
        </w:tc>
        <w:tc>
          <w:tcPr>
            <w:tcW w:w="1713" w:type="dxa"/>
            <w:gridSpan w:val="18"/>
            <w:tcBorders>
              <w:top w:val="nil"/>
              <w:bottom w:val="nil"/>
            </w:tcBorders>
            <w:shd w:val="clear" w:color="auto" w:fill="D9D9D9"/>
            <w:vAlign w:val="bottom"/>
          </w:tcPr>
          <w:p w14:paraId="3934C970" w14:textId="77777777" w:rsidR="008E61A3" w:rsidRPr="00614D6A" w:rsidRDefault="008E61A3" w:rsidP="0039607F">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3920A1D5" w14:textId="77777777" w:rsidR="008E61A3" w:rsidRPr="00614D6A" w:rsidRDefault="008E61A3" w:rsidP="0039607F">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14:paraId="33ED418B"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14:paraId="2FF8512E"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14:paraId="644F29D3"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1" w:type="dxa"/>
            <w:gridSpan w:val="2"/>
            <w:vMerge/>
            <w:shd w:val="clear" w:color="auto" w:fill="D9D9D9"/>
            <w:tcMar>
              <w:left w:w="72" w:type="dxa"/>
              <w:right w:w="72" w:type="dxa"/>
            </w:tcMar>
            <w:vAlign w:val="center"/>
          </w:tcPr>
          <w:p w14:paraId="4C0474DE" w14:textId="77777777" w:rsidR="008E61A3" w:rsidRPr="00614D6A" w:rsidRDefault="008E61A3" w:rsidP="0039607F">
            <w:pPr>
              <w:jc w:val="center"/>
              <w:rPr>
                <w:bCs/>
                <w:sz w:val="18"/>
                <w:szCs w:val="18"/>
              </w:rPr>
            </w:pPr>
          </w:p>
        </w:tc>
      </w:tr>
      <w:tr w:rsidR="008E61A3" w:rsidRPr="00614D6A" w14:paraId="6CD9EB8C" w14:textId="77777777" w:rsidTr="008E61A3">
        <w:tblPrEx>
          <w:tblCellMar>
            <w:right w:w="115" w:type="dxa"/>
          </w:tblCellMar>
        </w:tblPrEx>
        <w:trPr>
          <w:trHeight w:val="360"/>
          <w:jc w:val="center"/>
        </w:trPr>
        <w:tc>
          <w:tcPr>
            <w:tcW w:w="1443" w:type="dxa"/>
            <w:gridSpan w:val="19"/>
            <w:tcBorders>
              <w:top w:val="nil"/>
            </w:tcBorders>
            <w:shd w:val="clear" w:color="auto" w:fill="D9D9D9"/>
            <w:tcMar>
              <w:left w:w="72" w:type="dxa"/>
              <w:right w:w="72" w:type="dxa"/>
            </w:tcMar>
            <w:vAlign w:val="bottom"/>
          </w:tcPr>
          <w:p w14:paraId="5B1B08B0"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14:paraId="37293E53" w14:textId="77777777" w:rsidR="008E61A3" w:rsidRPr="00614D6A" w:rsidRDefault="008E61A3" w:rsidP="0039607F">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14:paraId="4448CFB1" w14:textId="77777777" w:rsidR="008E61A3" w:rsidRPr="00614D6A" w:rsidRDefault="008E61A3" w:rsidP="0039607F">
            <w:pPr>
              <w:rPr>
                <w:bCs/>
                <w:sz w:val="18"/>
                <w:szCs w:val="18"/>
              </w:rPr>
            </w:pPr>
          </w:p>
        </w:tc>
        <w:tc>
          <w:tcPr>
            <w:tcW w:w="1713" w:type="dxa"/>
            <w:gridSpan w:val="18"/>
            <w:tcBorders>
              <w:top w:val="nil"/>
            </w:tcBorders>
            <w:shd w:val="clear" w:color="auto" w:fill="D9D9D9"/>
            <w:vAlign w:val="bottom"/>
          </w:tcPr>
          <w:p w14:paraId="38549577" w14:textId="77777777" w:rsidR="008E61A3" w:rsidRPr="00614D6A" w:rsidRDefault="008E61A3" w:rsidP="0039607F">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FF6B9BE" w14:textId="77777777" w:rsidR="008E61A3" w:rsidRPr="00614D6A" w:rsidRDefault="008E61A3" w:rsidP="0039607F">
            <w:pPr>
              <w:rPr>
                <w:bCs/>
                <w:sz w:val="18"/>
                <w:szCs w:val="18"/>
              </w:rPr>
            </w:pPr>
          </w:p>
        </w:tc>
        <w:tc>
          <w:tcPr>
            <w:tcW w:w="631" w:type="dxa"/>
            <w:gridSpan w:val="8"/>
            <w:tcBorders>
              <w:top w:val="nil"/>
            </w:tcBorders>
            <w:shd w:val="clear" w:color="auto" w:fill="D9D9D9"/>
            <w:tcMar>
              <w:left w:w="72" w:type="dxa"/>
              <w:right w:w="72" w:type="dxa"/>
            </w:tcMar>
            <w:vAlign w:val="bottom"/>
          </w:tcPr>
          <w:p w14:paraId="57407AC0" w14:textId="77777777" w:rsidR="008E61A3" w:rsidRPr="00614D6A" w:rsidRDefault="008E61A3" w:rsidP="0039607F">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14:paraId="5FB1F196"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14:paraId="488DFF87"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14:paraId="0A90B770" w14:textId="77777777" w:rsidR="008E61A3" w:rsidRPr="00614D6A" w:rsidRDefault="008E61A3" w:rsidP="0039607F">
            <w:pPr>
              <w:jc w:val="center"/>
              <w:rPr>
                <w:bCs/>
                <w:sz w:val="18"/>
                <w:szCs w:val="18"/>
              </w:rPr>
            </w:pPr>
          </w:p>
        </w:tc>
      </w:tr>
      <w:tr w:rsidR="008E61A3" w:rsidRPr="00614D6A" w14:paraId="2AA0553C" w14:textId="77777777" w:rsidTr="008E61A3">
        <w:tblPrEx>
          <w:tblCellMar>
            <w:right w:w="115" w:type="dxa"/>
          </w:tblCellMar>
        </w:tblPrEx>
        <w:trPr>
          <w:trHeight w:val="360"/>
          <w:jc w:val="center"/>
        </w:trPr>
        <w:tc>
          <w:tcPr>
            <w:tcW w:w="1443" w:type="dxa"/>
            <w:gridSpan w:val="19"/>
            <w:tcBorders>
              <w:bottom w:val="nil"/>
            </w:tcBorders>
            <w:shd w:val="clear" w:color="auto" w:fill="auto"/>
            <w:tcMar>
              <w:left w:w="72" w:type="dxa"/>
              <w:right w:w="72" w:type="dxa"/>
            </w:tcMar>
            <w:vAlign w:val="bottom"/>
          </w:tcPr>
          <w:p w14:paraId="7F2E4BF9"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14:paraId="2E2581E0"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14:paraId="6FF42FEF"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05DFE18F"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78DCD6A1" w14:textId="77777777" w:rsidR="008E61A3" w:rsidRPr="00614D6A" w:rsidRDefault="008E61A3" w:rsidP="0039607F">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14:paraId="4B22DAB8" w14:textId="77777777" w:rsidR="008E61A3" w:rsidRPr="00614D6A" w:rsidRDefault="008E61A3" w:rsidP="0039607F">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132DA4FB" w14:textId="77777777" w:rsidR="008E61A3" w:rsidRPr="00614D6A" w:rsidRDefault="008E61A3" w:rsidP="0039607F">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14:paraId="591EE662"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14:paraId="11791618"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14:paraId="6D515E0C"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14:paraId="6591EF90" w14:textId="77777777" w:rsidR="008E61A3" w:rsidRPr="00614D6A" w:rsidRDefault="008E61A3" w:rsidP="0039607F">
            <w:pPr>
              <w:jc w:val="center"/>
              <w:rPr>
                <w:bCs/>
                <w:sz w:val="18"/>
                <w:szCs w:val="18"/>
              </w:rPr>
            </w:pPr>
            <w:r w:rsidRPr="00614D6A">
              <w:rPr>
                <w:sz w:val="22"/>
                <w:szCs w:val="22"/>
              </w:rPr>
              <w:t>N</w:t>
            </w:r>
          </w:p>
        </w:tc>
      </w:tr>
      <w:tr w:rsidR="008E61A3" w:rsidRPr="00614D6A" w14:paraId="136B86AF"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63F2A42E" w14:textId="77777777" w:rsidR="008E61A3" w:rsidRPr="00614D6A" w:rsidRDefault="008E61A3" w:rsidP="0039607F">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14:paraId="6E915A31" w14:textId="77777777" w:rsidR="008E61A3" w:rsidRPr="00614D6A" w:rsidRDefault="008E61A3" w:rsidP="0039607F">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1" w:type="dxa"/>
            <w:gridSpan w:val="16"/>
            <w:vMerge/>
            <w:tcBorders>
              <w:top w:val="nil"/>
              <w:bottom w:val="nil"/>
            </w:tcBorders>
            <w:shd w:val="clear" w:color="auto" w:fill="auto"/>
            <w:tcMar>
              <w:left w:w="72" w:type="dxa"/>
              <w:right w:w="72" w:type="dxa"/>
            </w:tcMar>
            <w:vAlign w:val="bottom"/>
          </w:tcPr>
          <w:p w14:paraId="593DEFB4" w14:textId="77777777" w:rsidR="008E61A3" w:rsidRPr="00614D6A" w:rsidRDefault="008E61A3" w:rsidP="0039607F">
            <w:pPr>
              <w:rPr>
                <w:bCs/>
                <w:sz w:val="18"/>
                <w:szCs w:val="18"/>
              </w:rPr>
            </w:pPr>
          </w:p>
        </w:tc>
        <w:tc>
          <w:tcPr>
            <w:tcW w:w="1713" w:type="dxa"/>
            <w:gridSpan w:val="18"/>
            <w:tcBorders>
              <w:top w:val="nil"/>
              <w:bottom w:val="nil"/>
            </w:tcBorders>
            <w:shd w:val="clear" w:color="auto" w:fill="auto"/>
            <w:vAlign w:val="bottom"/>
          </w:tcPr>
          <w:p w14:paraId="3821A76E" w14:textId="77777777" w:rsidR="008E61A3" w:rsidRPr="00614D6A" w:rsidRDefault="008E61A3" w:rsidP="0039607F">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E20F508" w14:textId="77777777" w:rsidR="008E61A3" w:rsidRPr="00614D6A" w:rsidRDefault="008E61A3" w:rsidP="0039607F">
            <w:pPr>
              <w:rPr>
                <w:bCs/>
                <w:sz w:val="18"/>
                <w:szCs w:val="18"/>
              </w:rPr>
            </w:pPr>
          </w:p>
        </w:tc>
        <w:tc>
          <w:tcPr>
            <w:tcW w:w="631" w:type="dxa"/>
            <w:gridSpan w:val="8"/>
            <w:vMerge/>
            <w:tcBorders>
              <w:bottom w:val="nil"/>
            </w:tcBorders>
            <w:shd w:val="clear" w:color="auto" w:fill="auto"/>
            <w:tcMar>
              <w:left w:w="72" w:type="dxa"/>
              <w:right w:w="72" w:type="dxa"/>
            </w:tcMar>
            <w:vAlign w:val="bottom"/>
          </w:tcPr>
          <w:p w14:paraId="51653E73" w14:textId="77777777" w:rsidR="008E61A3" w:rsidRPr="00614D6A" w:rsidRDefault="008E61A3" w:rsidP="0039607F">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14:paraId="34199613" w14:textId="77777777" w:rsidR="008E61A3" w:rsidRPr="00614D6A" w:rsidRDefault="008E61A3" w:rsidP="0039607F">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14:paraId="549F17A4" w14:textId="77777777" w:rsidR="008E61A3" w:rsidRPr="00614D6A" w:rsidRDefault="008E61A3" w:rsidP="0039607F">
            <w:pPr>
              <w:ind w:left="-72"/>
              <w:rPr>
                <w:bCs/>
                <w:sz w:val="18"/>
                <w:szCs w:val="18"/>
              </w:rPr>
            </w:pPr>
          </w:p>
        </w:tc>
        <w:tc>
          <w:tcPr>
            <w:tcW w:w="821" w:type="dxa"/>
            <w:gridSpan w:val="2"/>
            <w:vMerge/>
            <w:shd w:val="clear" w:color="auto" w:fill="auto"/>
            <w:tcMar>
              <w:left w:w="72" w:type="dxa"/>
              <w:right w:w="72" w:type="dxa"/>
            </w:tcMar>
            <w:vAlign w:val="center"/>
          </w:tcPr>
          <w:p w14:paraId="765AC604" w14:textId="77777777" w:rsidR="008E61A3" w:rsidRPr="00614D6A" w:rsidRDefault="008E61A3" w:rsidP="0039607F">
            <w:pPr>
              <w:jc w:val="center"/>
              <w:rPr>
                <w:bCs/>
                <w:sz w:val="18"/>
                <w:szCs w:val="18"/>
              </w:rPr>
            </w:pPr>
          </w:p>
        </w:tc>
      </w:tr>
      <w:tr w:rsidR="008E61A3" w:rsidRPr="00614D6A" w14:paraId="59FF68FC"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1F1AAB89"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14:paraId="5D3376F1" w14:textId="77777777" w:rsidR="008E61A3" w:rsidRPr="00614D6A" w:rsidRDefault="008E61A3" w:rsidP="0039607F">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14:paraId="1A66E308" w14:textId="77777777" w:rsidR="008E61A3" w:rsidRPr="00614D6A" w:rsidRDefault="008E61A3" w:rsidP="0039607F">
            <w:pPr>
              <w:rPr>
                <w:bCs/>
                <w:sz w:val="18"/>
                <w:szCs w:val="18"/>
              </w:rPr>
            </w:pPr>
          </w:p>
        </w:tc>
        <w:tc>
          <w:tcPr>
            <w:tcW w:w="1713" w:type="dxa"/>
            <w:gridSpan w:val="18"/>
            <w:tcBorders>
              <w:top w:val="nil"/>
              <w:bottom w:val="nil"/>
            </w:tcBorders>
            <w:shd w:val="clear" w:color="auto" w:fill="auto"/>
            <w:vAlign w:val="bottom"/>
          </w:tcPr>
          <w:p w14:paraId="78205776" w14:textId="77777777" w:rsidR="008E61A3" w:rsidRPr="00614D6A" w:rsidRDefault="008E61A3" w:rsidP="0039607F">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0BC8347E" w14:textId="77777777" w:rsidR="008E61A3" w:rsidRPr="00614D6A" w:rsidRDefault="008E61A3" w:rsidP="0039607F">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14:paraId="1A928B89"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14:paraId="02FFBE5F"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14:paraId="2836ED73"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1" w:type="dxa"/>
            <w:gridSpan w:val="2"/>
            <w:vMerge/>
            <w:shd w:val="clear" w:color="auto" w:fill="auto"/>
            <w:tcMar>
              <w:left w:w="72" w:type="dxa"/>
              <w:right w:w="72" w:type="dxa"/>
            </w:tcMar>
            <w:vAlign w:val="center"/>
          </w:tcPr>
          <w:p w14:paraId="5E400B53" w14:textId="77777777" w:rsidR="008E61A3" w:rsidRPr="00614D6A" w:rsidRDefault="008E61A3" w:rsidP="0039607F">
            <w:pPr>
              <w:jc w:val="center"/>
              <w:rPr>
                <w:bCs/>
                <w:sz w:val="18"/>
                <w:szCs w:val="18"/>
              </w:rPr>
            </w:pPr>
          </w:p>
        </w:tc>
      </w:tr>
      <w:tr w:rsidR="008E61A3" w:rsidRPr="00614D6A" w14:paraId="65CE96DA" w14:textId="77777777" w:rsidTr="008E61A3">
        <w:tblPrEx>
          <w:tblCellMar>
            <w:right w:w="115" w:type="dxa"/>
          </w:tblCellMar>
        </w:tblPrEx>
        <w:trPr>
          <w:trHeight w:val="360"/>
          <w:jc w:val="center"/>
        </w:trPr>
        <w:tc>
          <w:tcPr>
            <w:tcW w:w="1443" w:type="dxa"/>
            <w:gridSpan w:val="19"/>
            <w:tcBorders>
              <w:top w:val="nil"/>
            </w:tcBorders>
            <w:shd w:val="clear" w:color="auto" w:fill="auto"/>
            <w:tcMar>
              <w:left w:w="72" w:type="dxa"/>
              <w:right w:w="72" w:type="dxa"/>
            </w:tcMar>
            <w:vAlign w:val="bottom"/>
          </w:tcPr>
          <w:p w14:paraId="366B72B9"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14:paraId="531D019E" w14:textId="77777777" w:rsidR="008E61A3" w:rsidRPr="00614D6A" w:rsidRDefault="008E61A3" w:rsidP="0039607F">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14:paraId="1AD3DF25" w14:textId="77777777" w:rsidR="008E61A3" w:rsidRPr="00614D6A" w:rsidRDefault="008E61A3" w:rsidP="0039607F">
            <w:pPr>
              <w:rPr>
                <w:bCs/>
                <w:sz w:val="18"/>
                <w:szCs w:val="18"/>
              </w:rPr>
            </w:pPr>
          </w:p>
        </w:tc>
        <w:tc>
          <w:tcPr>
            <w:tcW w:w="1713" w:type="dxa"/>
            <w:gridSpan w:val="18"/>
            <w:tcBorders>
              <w:top w:val="nil"/>
            </w:tcBorders>
            <w:shd w:val="clear" w:color="auto" w:fill="auto"/>
            <w:vAlign w:val="bottom"/>
          </w:tcPr>
          <w:p w14:paraId="4D2452A0" w14:textId="77777777" w:rsidR="008E61A3" w:rsidRPr="00614D6A" w:rsidRDefault="008E61A3" w:rsidP="0039607F">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0582A935" w14:textId="77777777" w:rsidR="008E61A3" w:rsidRPr="00614D6A" w:rsidRDefault="008E61A3" w:rsidP="0039607F">
            <w:pPr>
              <w:rPr>
                <w:bCs/>
                <w:sz w:val="18"/>
                <w:szCs w:val="18"/>
              </w:rPr>
            </w:pPr>
          </w:p>
        </w:tc>
        <w:tc>
          <w:tcPr>
            <w:tcW w:w="631" w:type="dxa"/>
            <w:gridSpan w:val="8"/>
            <w:tcBorders>
              <w:top w:val="nil"/>
            </w:tcBorders>
            <w:shd w:val="clear" w:color="auto" w:fill="auto"/>
            <w:tcMar>
              <w:left w:w="72" w:type="dxa"/>
              <w:right w:w="72" w:type="dxa"/>
            </w:tcMar>
            <w:vAlign w:val="bottom"/>
          </w:tcPr>
          <w:p w14:paraId="00A20B02" w14:textId="77777777" w:rsidR="008E61A3" w:rsidRPr="00614D6A" w:rsidRDefault="008E61A3" w:rsidP="0039607F">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14:paraId="638CFA68"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14:paraId="326F47D7"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14:paraId="7223E329" w14:textId="77777777" w:rsidR="008E61A3" w:rsidRPr="00614D6A" w:rsidRDefault="008E61A3" w:rsidP="0039607F">
            <w:pPr>
              <w:jc w:val="center"/>
              <w:rPr>
                <w:bCs/>
                <w:sz w:val="18"/>
                <w:szCs w:val="18"/>
              </w:rPr>
            </w:pPr>
          </w:p>
        </w:tc>
      </w:tr>
      <w:tr w:rsidR="008E61A3" w:rsidRPr="00614D6A" w14:paraId="1AB47D08" w14:textId="77777777" w:rsidTr="008E61A3">
        <w:tblPrEx>
          <w:tblCellMar>
            <w:right w:w="115" w:type="dxa"/>
          </w:tblCellMar>
        </w:tblPrEx>
        <w:trPr>
          <w:trHeight w:val="360"/>
          <w:jc w:val="center"/>
        </w:trPr>
        <w:tc>
          <w:tcPr>
            <w:tcW w:w="10905" w:type="dxa"/>
            <w:gridSpan w:val="111"/>
            <w:shd w:val="clear" w:color="auto" w:fill="CCCCCC"/>
            <w:vAlign w:val="bottom"/>
          </w:tcPr>
          <w:p w14:paraId="417E05E2" w14:textId="77777777" w:rsidR="008E61A3" w:rsidRPr="00614D6A" w:rsidRDefault="008E61A3" w:rsidP="0039607F">
            <w:pPr>
              <w:rPr>
                <w:b/>
                <w:bCs/>
                <w:sz w:val="22"/>
                <w:szCs w:val="22"/>
              </w:rPr>
            </w:pPr>
            <w:r w:rsidRPr="00614D6A">
              <w:rPr>
                <w:b/>
                <w:bCs/>
                <w:sz w:val="22"/>
                <w:szCs w:val="22"/>
              </w:rPr>
              <w:t>Custom Fields</w:t>
            </w:r>
          </w:p>
        </w:tc>
      </w:tr>
      <w:tr w:rsidR="008E61A3" w:rsidRPr="00614D6A" w14:paraId="785D09DD" w14:textId="77777777" w:rsidTr="008E61A3">
        <w:tblPrEx>
          <w:tblCellMar>
            <w:right w:w="115" w:type="dxa"/>
          </w:tblCellMar>
        </w:tblPrEx>
        <w:trPr>
          <w:trHeight w:val="360"/>
          <w:jc w:val="center"/>
        </w:trPr>
        <w:tc>
          <w:tcPr>
            <w:tcW w:w="2669" w:type="dxa"/>
            <w:gridSpan w:val="27"/>
            <w:tcBorders>
              <w:right w:val="nil"/>
            </w:tcBorders>
            <w:vAlign w:val="bottom"/>
          </w:tcPr>
          <w:p w14:paraId="192D4BCA" w14:textId="77777777" w:rsidR="008E61A3" w:rsidRPr="00614D6A" w:rsidRDefault="008E61A3" w:rsidP="0039607F">
            <w:pPr>
              <w:rPr>
                <w:bCs/>
                <w:sz w:val="22"/>
                <w:szCs w:val="22"/>
              </w:rPr>
            </w:pPr>
            <w:r w:rsidRPr="00614D6A">
              <w:rPr>
                <w:bCs/>
                <w:sz w:val="22"/>
                <w:szCs w:val="22"/>
              </w:rPr>
              <w:t>Label</w:t>
            </w:r>
          </w:p>
        </w:tc>
        <w:tc>
          <w:tcPr>
            <w:tcW w:w="2755" w:type="dxa"/>
            <w:gridSpan w:val="33"/>
            <w:tcBorders>
              <w:left w:val="nil"/>
            </w:tcBorders>
            <w:vAlign w:val="bottom"/>
          </w:tcPr>
          <w:p w14:paraId="79C13A7A" w14:textId="77777777" w:rsidR="008E61A3" w:rsidRPr="00614D6A" w:rsidRDefault="008E61A3" w:rsidP="0039607F">
            <w:pPr>
              <w:rPr>
                <w:bCs/>
                <w:sz w:val="22"/>
                <w:szCs w:val="22"/>
              </w:rPr>
            </w:pPr>
          </w:p>
        </w:tc>
        <w:tc>
          <w:tcPr>
            <w:tcW w:w="2756" w:type="dxa"/>
            <w:gridSpan w:val="27"/>
            <w:tcBorders>
              <w:right w:val="nil"/>
            </w:tcBorders>
            <w:vAlign w:val="bottom"/>
          </w:tcPr>
          <w:p w14:paraId="04ED6012" w14:textId="77777777" w:rsidR="008E61A3" w:rsidRPr="00614D6A" w:rsidRDefault="008E61A3" w:rsidP="0039607F">
            <w:pPr>
              <w:rPr>
                <w:bCs/>
                <w:sz w:val="22"/>
                <w:szCs w:val="22"/>
              </w:rPr>
            </w:pPr>
            <w:r w:rsidRPr="00614D6A">
              <w:rPr>
                <w:bCs/>
                <w:sz w:val="22"/>
                <w:szCs w:val="22"/>
              </w:rPr>
              <w:t>Label</w:t>
            </w:r>
          </w:p>
        </w:tc>
        <w:tc>
          <w:tcPr>
            <w:tcW w:w="2725" w:type="dxa"/>
            <w:gridSpan w:val="24"/>
            <w:tcBorders>
              <w:left w:val="nil"/>
            </w:tcBorders>
            <w:vAlign w:val="bottom"/>
          </w:tcPr>
          <w:p w14:paraId="218B4EDC" w14:textId="77777777" w:rsidR="008E61A3" w:rsidRPr="00614D6A" w:rsidRDefault="008E61A3" w:rsidP="0039607F">
            <w:pPr>
              <w:rPr>
                <w:bCs/>
                <w:sz w:val="22"/>
                <w:szCs w:val="22"/>
              </w:rPr>
            </w:pPr>
          </w:p>
        </w:tc>
      </w:tr>
      <w:tr w:rsidR="008E61A3" w:rsidRPr="00614D6A" w14:paraId="6A410110" w14:textId="77777777" w:rsidTr="008E61A3">
        <w:tblPrEx>
          <w:tblCellMar>
            <w:right w:w="115" w:type="dxa"/>
          </w:tblCellMar>
        </w:tblPrEx>
        <w:trPr>
          <w:trHeight w:val="316"/>
          <w:jc w:val="center"/>
        </w:trPr>
        <w:tc>
          <w:tcPr>
            <w:tcW w:w="2669" w:type="dxa"/>
            <w:gridSpan w:val="27"/>
            <w:tcBorders>
              <w:bottom w:val="nil"/>
              <w:right w:val="nil"/>
            </w:tcBorders>
            <w:vAlign w:val="bottom"/>
          </w:tcPr>
          <w:p w14:paraId="2450491D" w14:textId="77777777" w:rsidR="008E61A3" w:rsidRPr="00614D6A" w:rsidRDefault="008E61A3" w:rsidP="0039607F">
            <w:pPr>
              <w:rPr>
                <w:bCs/>
                <w:sz w:val="22"/>
                <w:szCs w:val="22"/>
              </w:rPr>
            </w:pPr>
            <w:r w:rsidRPr="00614D6A">
              <w:rPr>
                <w:bCs/>
                <w:sz w:val="22"/>
                <w:szCs w:val="22"/>
              </w:rPr>
              <w:t>_______________</w:t>
            </w:r>
          </w:p>
        </w:tc>
        <w:tc>
          <w:tcPr>
            <w:tcW w:w="2755" w:type="dxa"/>
            <w:gridSpan w:val="33"/>
            <w:tcBorders>
              <w:left w:val="nil"/>
              <w:bottom w:val="nil"/>
            </w:tcBorders>
            <w:vAlign w:val="bottom"/>
          </w:tcPr>
          <w:p w14:paraId="3711B1AE" w14:textId="77777777" w:rsidR="008E61A3" w:rsidRPr="00614D6A" w:rsidRDefault="008E61A3" w:rsidP="0039607F">
            <w:pPr>
              <w:rPr>
                <w:bCs/>
                <w:sz w:val="22"/>
                <w:szCs w:val="22"/>
              </w:rPr>
            </w:pPr>
            <w:r w:rsidRPr="00614D6A">
              <w:rPr>
                <w:bCs/>
                <w:sz w:val="18"/>
                <w:szCs w:val="18"/>
              </w:rPr>
              <w:t>______/______/________</w:t>
            </w:r>
          </w:p>
        </w:tc>
        <w:tc>
          <w:tcPr>
            <w:tcW w:w="2756" w:type="dxa"/>
            <w:gridSpan w:val="27"/>
            <w:tcBorders>
              <w:bottom w:val="nil"/>
              <w:right w:val="nil"/>
            </w:tcBorders>
            <w:vAlign w:val="bottom"/>
          </w:tcPr>
          <w:p w14:paraId="3CDA3960" w14:textId="77777777" w:rsidR="008E61A3" w:rsidRPr="00614D6A" w:rsidRDefault="008E61A3" w:rsidP="0039607F">
            <w:pPr>
              <w:rPr>
                <w:bCs/>
                <w:sz w:val="22"/>
                <w:szCs w:val="22"/>
              </w:rPr>
            </w:pPr>
            <w:r w:rsidRPr="00614D6A">
              <w:rPr>
                <w:bCs/>
                <w:sz w:val="22"/>
                <w:szCs w:val="22"/>
              </w:rPr>
              <w:t>________________</w:t>
            </w:r>
          </w:p>
        </w:tc>
        <w:tc>
          <w:tcPr>
            <w:tcW w:w="2725" w:type="dxa"/>
            <w:gridSpan w:val="24"/>
            <w:tcBorders>
              <w:left w:val="nil"/>
              <w:bottom w:val="nil"/>
            </w:tcBorders>
            <w:vAlign w:val="bottom"/>
          </w:tcPr>
          <w:p w14:paraId="1AD7F790" w14:textId="77777777" w:rsidR="008E61A3" w:rsidRPr="00614D6A" w:rsidRDefault="008E61A3" w:rsidP="0039607F">
            <w:pPr>
              <w:rPr>
                <w:bCs/>
                <w:sz w:val="22"/>
                <w:szCs w:val="22"/>
              </w:rPr>
            </w:pPr>
            <w:r w:rsidRPr="00614D6A">
              <w:rPr>
                <w:bCs/>
                <w:sz w:val="18"/>
                <w:szCs w:val="18"/>
              </w:rPr>
              <w:t>______/______/________</w:t>
            </w:r>
          </w:p>
        </w:tc>
      </w:tr>
      <w:tr w:rsidR="008E61A3" w:rsidRPr="00614D6A" w14:paraId="27B3DF2B" w14:textId="77777777" w:rsidTr="008E61A3">
        <w:tblPrEx>
          <w:tblCellMar>
            <w:right w:w="115" w:type="dxa"/>
          </w:tblCellMar>
        </w:tblPrEx>
        <w:trPr>
          <w:trHeight w:val="272"/>
          <w:jc w:val="center"/>
        </w:trPr>
        <w:tc>
          <w:tcPr>
            <w:tcW w:w="2669" w:type="dxa"/>
            <w:gridSpan w:val="27"/>
            <w:tcBorders>
              <w:top w:val="nil"/>
              <w:bottom w:val="nil"/>
              <w:right w:val="nil"/>
            </w:tcBorders>
            <w:vAlign w:val="bottom"/>
          </w:tcPr>
          <w:p w14:paraId="5AD2B407" w14:textId="77777777" w:rsidR="008E61A3" w:rsidRPr="00614D6A" w:rsidRDefault="008E61A3" w:rsidP="0039607F">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14:paraId="60515BFD" w14:textId="77777777" w:rsidR="008E61A3" w:rsidRPr="00614D6A" w:rsidRDefault="008E61A3" w:rsidP="0039607F">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14:paraId="2C42E4E2" w14:textId="77777777" w:rsidR="008E61A3" w:rsidRPr="00614D6A" w:rsidRDefault="008E61A3" w:rsidP="0039607F">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14:paraId="1D538221" w14:textId="77777777" w:rsidR="008E61A3" w:rsidRPr="00614D6A" w:rsidRDefault="008E61A3" w:rsidP="0039607F">
            <w:pPr>
              <w:rPr>
                <w:bCs/>
                <w:sz w:val="22"/>
                <w:szCs w:val="22"/>
              </w:rPr>
            </w:pPr>
            <w:r w:rsidRPr="00614D6A">
              <w:rPr>
                <w:bCs/>
                <w:sz w:val="22"/>
                <w:szCs w:val="22"/>
              </w:rPr>
              <w:t>__________________</w:t>
            </w:r>
          </w:p>
        </w:tc>
      </w:tr>
      <w:tr w:rsidR="008E61A3" w:rsidRPr="004972DF" w14:paraId="2F462E8C" w14:textId="77777777" w:rsidTr="008E61A3">
        <w:tblPrEx>
          <w:tblCellMar>
            <w:right w:w="115" w:type="dxa"/>
          </w:tblCellMar>
        </w:tblPrEx>
        <w:trPr>
          <w:trHeight w:val="74"/>
          <w:jc w:val="center"/>
        </w:trPr>
        <w:tc>
          <w:tcPr>
            <w:tcW w:w="2669" w:type="dxa"/>
            <w:gridSpan w:val="27"/>
            <w:tcBorders>
              <w:top w:val="nil"/>
              <w:bottom w:val="nil"/>
              <w:right w:val="nil"/>
            </w:tcBorders>
            <w:vAlign w:val="bottom"/>
          </w:tcPr>
          <w:p w14:paraId="3A852A6C" w14:textId="77777777" w:rsidR="008E61A3" w:rsidRPr="004972DF" w:rsidRDefault="008E61A3" w:rsidP="0039607F">
            <w:pPr>
              <w:rPr>
                <w:bCs/>
                <w:sz w:val="8"/>
                <w:szCs w:val="8"/>
              </w:rPr>
            </w:pPr>
          </w:p>
        </w:tc>
        <w:tc>
          <w:tcPr>
            <w:tcW w:w="2755" w:type="dxa"/>
            <w:gridSpan w:val="33"/>
            <w:tcBorders>
              <w:top w:val="nil"/>
              <w:left w:val="nil"/>
              <w:bottom w:val="nil"/>
            </w:tcBorders>
            <w:vAlign w:val="bottom"/>
          </w:tcPr>
          <w:p w14:paraId="21B934BF" w14:textId="77777777" w:rsidR="008E61A3" w:rsidRPr="004972DF" w:rsidRDefault="008E61A3" w:rsidP="0039607F">
            <w:pPr>
              <w:rPr>
                <w:bCs/>
                <w:sz w:val="8"/>
                <w:szCs w:val="8"/>
              </w:rPr>
            </w:pPr>
          </w:p>
        </w:tc>
        <w:tc>
          <w:tcPr>
            <w:tcW w:w="2756" w:type="dxa"/>
            <w:gridSpan w:val="27"/>
            <w:tcBorders>
              <w:top w:val="nil"/>
              <w:bottom w:val="nil"/>
              <w:right w:val="nil"/>
            </w:tcBorders>
            <w:vAlign w:val="bottom"/>
          </w:tcPr>
          <w:p w14:paraId="5929501D" w14:textId="77777777" w:rsidR="008E61A3" w:rsidRPr="004972DF" w:rsidRDefault="008E61A3" w:rsidP="0039607F">
            <w:pPr>
              <w:rPr>
                <w:bCs/>
                <w:sz w:val="8"/>
                <w:szCs w:val="8"/>
              </w:rPr>
            </w:pPr>
          </w:p>
        </w:tc>
        <w:tc>
          <w:tcPr>
            <w:tcW w:w="2725" w:type="dxa"/>
            <w:gridSpan w:val="24"/>
            <w:tcBorders>
              <w:top w:val="nil"/>
              <w:left w:val="nil"/>
              <w:bottom w:val="nil"/>
            </w:tcBorders>
            <w:vAlign w:val="bottom"/>
          </w:tcPr>
          <w:p w14:paraId="20F34260" w14:textId="77777777" w:rsidR="008E61A3" w:rsidRPr="004972DF" w:rsidRDefault="008E61A3" w:rsidP="0039607F">
            <w:pPr>
              <w:rPr>
                <w:bCs/>
                <w:sz w:val="8"/>
                <w:szCs w:val="8"/>
              </w:rPr>
            </w:pPr>
          </w:p>
        </w:tc>
      </w:tr>
      <w:tr w:rsidR="008E61A3" w:rsidRPr="00614D6A" w14:paraId="3BE8877A"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2748A40" w14:textId="77777777" w:rsidR="008E61A3" w:rsidRPr="00614D6A" w:rsidRDefault="008E61A3" w:rsidP="0039607F">
            <w:pPr>
              <w:rPr>
                <w:b/>
                <w:bCs/>
                <w:sz w:val="22"/>
                <w:szCs w:val="22"/>
              </w:rPr>
            </w:pPr>
            <w:r w:rsidRPr="00614D6A">
              <w:rPr>
                <w:b/>
                <w:bCs/>
                <w:sz w:val="22"/>
                <w:szCs w:val="22"/>
              </w:rPr>
              <w:t>Comments</w:t>
            </w:r>
          </w:p>
        </w:tc>
      </w:tr>
      <w:tr w:rsidR="008E61A3" w:rsidRPr="00614D6A" w14:paraId="008EE7E2" w14:textId="77777777" w:rsidTr="008E61A3">
        <w:tblPrEx>
          <w:tblCellMar>
            <w:right w:w="115" w:type="dxa"/>
          </w:tblCellMar>
        </w:tblPrEx>
        <w:trPr>
          <w:trHeight w:val="1574"/>
          <w:jc w:val="center"/>
        </w:trPr>
        <w:tc>
          <w:tcPr>
            <w:tcW w:w="10905" w:type="dxa"/>
            <w:gridSpan w:val="111"/>
            <w:tcBorders>
              <w:bottom w:val="single" w:sz="4" w:space="0" w:color="auto"/>
            </w:tcBorders>
          </w:tcPr>
          <w:p w14:paraId="62A21F12" w14:textId="70C291B0" w:rsidR="008E61A3" w:rsidRPr="00614D6A" w:rsidRDefault="008E61A3" w:rsidP="0039607F">
            <w:pPr>
              <w:rPr>
                <w:bCs/>
                <w:sz w:val="22"/>
                <w:szCs w:val="22"/>
              </w:rPr>
            </w:pPr>
          </w:p>
        </w:tc>
      </w:tr>
    </w:tbl>
    <w:p w14:paraId="0C341877" w14:textId="0465FCD0" w:rsidR="001E714C" w:rsidRPr="00321444" w:rsidRDefault="001E714C" w:rsidP="008E61A3">
      <w:pPr>
        <w:spacing w:after="200" w:line="276" w:lineRule="auto"/>
        <w:rPr>
          <w:sz w:val="28"/>
          <w:szCs w:val="28"/>
        </w:rPr>
      </w:pPr>
    </w:p>
    <w:sectPr w:rsidR="001E714C" w:rsidRPr="00321444" w:rsidSect="006C6578">
      <w:footerReference w:type="default" r:id="rId12"/>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58380" w14:textId="77777777" w:rsidR="00006B5A" w:rsidRDefault="00006B5A" w:rsidP="008B5D54">
      <w:r>
        <w:separator/>
      </w:r>
    </w:p>
  </w:endnote>
  <w:endnote w:type="continuationSeparator" w:id="0">
    <w:p w14:paraId="5110FC7B" w14:textId="77777777" w:rsidR="00006B5A" w:rsidRDefault="00006B5A" w:rsidP="008B5D54">
      <w:r>
        <w:continuationSeparator/>
      </w:r>
    </w:p>
  </w:endnote>
  <w:endnote w:type="continuationNotice" w:id="1">
    <w:p w14:paraId="52589EC5" w14:textId="77777777" w:rsidR="00006B5A" w:rsidRDefault="00006B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D590" w14:textId="15972F9B" w:rsidR="0039607F" w:rsidRDefault="0039607F"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14:paraId="4B4CE22F" w14:textId="0416BF49" w:rsidR="0039607F" w:rsidRPr="007F4F95" w:rsidRDefault="0039607F" w:rsidP="004D63F7">
    <w:pPr>
      <w:pStyle w:val="Footer"/>
      <w:ind w:right="360" w:firstLine="90"/>
      <w:rPr>
        <w:rFonts w:ascii="Arial" w:hAnsi="Arial" w:cs="Arial"/>
        <w:sz w:val="16"/>
        <w:szCs w:val="16"/>
      </w:rPr>
    </w:pPr>
    <w:r>
      <w:rPr>
        <w:rFonts w:ascii="Arial" w:hAnsi="Arial" w:cs="Arial"/>
        <w:sz w:val="16"/>
        <w:szCs w:val="16"/>
      </w:rPr>
      <w:tab/>
    </w:r>
  </w:p>
  <w:p w14:paraId="6726BD3A" w14:textId="717D4EFB" w:rsidR="0039607F" w:rsidRPr="007F4F95" w:rsidRDefault="0039607F" w:rsidP="004D63F7">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8A8B" w14:textId="5A8F88F4" w:rsidR="0039607F" w:rsidRDefault="0039607F"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14:paraId="02F8DD87" w14:textId="2D88B453" w:rsidR="0039607F" w:rsidRPr="007F4F95" w:rsidRDefault="0039607F" w:rsidP="004D63F7">
    <w:pPr>
      <w:pStyle w:val="Footer"/>
      <w:ind w:right="360" w:firstLine="90"/>
      <w:rPr>
        <w:rFonts w:ascii="Arial" w:hAnsi="Arial" w:cs="Arial"/>
        <w:sz w:val="16"/>
        <w:szCs w:val="16"/>
      </w:rPr>
    </w:pPr>
    <w:r>
      <w:rPr>
        <w:rFonts w:ascii="Arial" w:hAnsi="Arial" w:cs="Arial"/>
        <w:sz w:val="16"/>
        <w:szCs w:val="16"/>
      </w:rPr>
      <w:tab/>
    </w:r>
  </w:p>
  <w:p w14:paraId="13B92A4D" w14:textId="77777777" w:rsidR="0039607F" w:rsidRPr="007F4F95" w:rsidRDefault="0039607F" w:rsidP="000702D4">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FA44A" w14:textId="77777777" w:rsidR="00006B5A" w:rsidRDefault="00006B5A" w:rsidP="008B5D54">
      <w:r>
        <w:separator/>
      </w:r>
    </w:p>
  </w:footnote>
  <w:footnote w:type="continuationSeparator" w:id="0">
    <w:p w14:paraId="76C71C5D" w14:textId="77777777" w:rsidR="00006B5A" w:rsidRDefault="00006B5A" w:rsidP="008B5D54">
      <w:r>
        <w:continuationSeparator/>
      </w:r>
    </w:p>
  </w:footnote>
  <w:footnote w:type="continuationNotice" w:id="1">
    <w:p w14:paraId="1679ED0F" w14:textId="77777777" w:rsidR="00006B5A" w:rsidRDefault="00006B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C49C" w14:textId="77777777" w:rsidR="007E7A0A" w:rsidRDefault="007E7A0A" w:rsidP="007E7A0A">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3F2A248A" wp14:editId="4EC896CD">
          <wp:simplePos x="0" y="0"/>
          <wp:positionH relativeFrom="margin">
            <wp:align>left</wp:align>
          </wp:positionH>
          <wp:positionV relativeFrom="paragraph">
            <wp:posOffset>7620</wp:posOffset>
          </wp:positionV>
          <wp:extent cx="1226820" cy="44630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237F916E" w14:textId="77777777" w:rsidR="007E7A0A" w:rsidRPr="002F42E1" w:rsidRDefault="007E7A0A" w:rsidP="007E7A0A">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6FFAED11" w14:textId="1F848A1A" w:rsidR="007E7A0A" w:rsidRPr="002F42E1" w:rsidRDefault="007E7A0A" w:rsidP="007E7A0A">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E3196B">
      <w:rPr>
        <w:rFonts w:ascii="Arial" w:hAnsi="Arial" w:cs="Arial"/>
        <w:sz w:val="16"/>
      </w:rPr>
      <w:t>2</w:t>
    </w:r>
    <w:r w:rsidRPr="006164C2">
      <w:rPr>
        <w:rFonts w:ascii="Arial" w:hAnsi="Arial" w:cs="Arial"/>
        <w:sz w:val="16"/>
      </w:rPr>
      <w:t>/31/</w:t>
    </w:r>
    <w:r w:rsidR="0062586B">
      <w:rPr>
        <w:rFonts w:ascii="Arial" w:hAnsi="Arial" w:cs="Arial"/>
        <w:sz w:val="16"/>
      </w:rPr>
      <w:t>20</w:t>
    </w:r>
    <w:r w:rsidRPr="006164C2">
      <w:rPr>
        <w:rFonts w:ascii="Arial" w:hAnsi="Arial" w:cs="Arial"/>
        <w:sz w:val="16"/>
      </w:rPr>
      <w:t>2</w:t>
    </w:r>
    <w:r w:rsidR="00E3196B">
      <w:rPr>
        <w:rFonts w:ascii="Arial" w:hAnsi="Arial" w:cs="Arial"/>
        <w:sz w:val="16"/>
      </w:rPr>
      <w:t>6</w:t>
    </w:r>
  </w:p>
  <w:p w14:paraId="73C58851" w14:textId="758506DA" w:rsidR="0039607F" w:rsidRPr="00404D54" w:rsidRDefault="007E7A0A" w:rsidP="007E7A0A">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0srS0NDe0tDBV0lEKTi0uzszPAykwqgUA9gjngCwAAAA="/>
  </w:docVars>
  <w:rsids>
    <w:rsidRoot w:val="000702D4"/>
    <w:rsid w:val="00006B5A"/>
    <w:rsid w:val="000702D4"/>
    <w:rsid w:val="0007070B"/>
    <w:rsid w:val="000B4E95"/>
    <w:rsid w:val="000F4F64"/>
    <w:rsid w:val="00121B77"/>
    <w:rsid w:val="00127643"/>
    <w:rsid w:val="001E209E"/>
    <w:rsid w:val="001E714C"/>
    <w:rsid w:val="002329BA"/>
    <w:rsid w:val="00241049"/>
    <w:rsid w:val="00257693"/>
    <w:rsid w:val="002D15E4"/>
    <w:rsid w:val="00300C8B"/>
    <w:rsid w:val="003065E3"/>
    <w:rsid w:val="00321444"/>
    <w:rsid w:val="00327E9B"/>
    <w:rsid w:val="00361270"/>
    <w:rsid w:val="00375A63"/>
    <w:rsid w:val="0039607F"/>
    <w:rsid w:val="003C7E72"/>
    <w:rsid w:val="003E316C"/>
    <w:rsid w:val="00404D54"/>
    <w:rsid w:val="00405F63"/>
    <w:rsid w:val="0040739A"/>
    <w:rsid w:val="0041390A"/>
    <w:rsid w:val="00450B15"/>
    <w:rsid w:val="004953BB"/>
    <w:rsid w:val="004D63F7"/>
    <w:rsid w:val="004E1DC8"/>
    <w:rsid w:val="005004C7"/>
    <w:rsid w:val="005123BA"/>
    <w:rsid w:val="00541548"/>
    <w:rsid w:val="00551F81"/>
    <w:rsid w:val="0055321E"/>
    <w:rsid w:val="00560869"/>
    <w:rsid w:val="005838A9"/>
    <w:rsid w:val="005C64B5"/>
    <w:rsid w:val="005D64CB"/>
    <w:rsid w:val="0061265A"/>
    <w:rsid w:val="0062586B"/>
    <w:rsid w:val="00640021"/>
    <w:rsid w:val="00645FFA"/>
    <w:rsid w:val="006852D8"/>
    <w:rsid w:val="00691EA2"/>
    <w:rsid w:val="00693A26"/>
    <w:rsid w:val="006C18C9"/>
    <w:rsid w:val="006C6578"/>
    <w:rsid w:val="006D3775"/>
    <w:rsid w:val="006E7574"/>
    <w:rsid w:val="00701FB5"/>
    <w:rsid w:val="007849AD"/>
    <w:rsid w:val="007943F5"/>
    <w:rsid w:val="007A78D5"/>
    <w:rsid w:val="007B3888"/>
    <w:rsid w:val="007C2323"/>
    <w:rsid w:val="007C2797"/>
    <w:rsid w:val="007C6679"/>
    <w:rsid w:val="007D467E"/>
    <w:rsid w:val="007D5585"/>
    <w:rsid w:val="007E7A0A"/>
    <w:rsid w:val="007F4F95"/>
    <w:rsid w:val="008103CD"/>
    <w:rsid w:val="0083231A"/>
    <w:rsid w:val="008732ED"/>
    <w:rsid w:val="008933DB"/>
    <w:rsid w:val="008A6343"/>
    <w:rsid w:val="008B5D54"/>
    <w:rsid w:val="008E61A3"/>
    <w:rsid w:val="008F0DDA"/>
    <w:rsid w:val="00920620"/>
    <w:rsid w:val="009206E5"/>
    <w:rsid w:val="00937142"/>
    <w:rsid w:val="0097121E"/>
    <w:rsid w:val="009829B3"/>
    <w:rsid w:val="00984915"/>
    <w:rsid w:val="009919F7"/>
    <w:rsid w:val="009A5EA6"/>
    <w:rsid w:val="009B18CB"/>
    <w:rsid w:val="00A018CB"/>
    <w:rsid w:val="00A032FF"/>
    <w:rsid w:val="00A11C8C"/>
    <w:rsid w:val="00A36336"/>
    <w:rsid w:val="00A45EF5"/>
    <w:rsid w:val="00A85F69"/>
    <w:rsid w:val="00A968E9"/>
    <w:rsid w:val="00B36E4E"/>
    <w:rsid w:val="00B420B3"/>
    <w:rsid w:val="00B55735"/>
    <w:rsid w:val="00B6070E"/>
    <w:rsid w:val="00B608AC"/>
    <w:rsid w:val="00B81217"/>
    <w:rsid w:val="00BA5C01"/>
    <w:rsid w:val="00BF12BB"/>
    <w:rsid w:val="00C24828"/>
    <w:rsid w:val="00C60E67"/>
    <w:rsid w:val="00C80EDB"/>
    <w:rsid w:val="00C86B50"/>
    <w:rsid w:val="00CE5C23"/>
    <w:rsid w:val="00D048C5"/>
    <w:rsid w:val="00D11022"/>
    <w:rsid w:val="00D33489"/>
    <w:rsid w:val="00DA255E"/>
    <w:rsid w:val="00DC2A8F"/>
    <w:rsid w:val="00DC57CC"/>
    <w:rsid w:val="00DF1DC3"/>
    <w:rsid w:val="00E3196B"/>
    <w:rsid w:val="00E51E8D"/>
    <w:rsid w:val="00E574E2"/>
    <w:rsid w:val="00EB1F49"/>
    <w:rsid w:val="00EC1B4D"/>
    <w:rsid w:val="00F06129"/>
    <w:rsid w:val="00F12F78"/>
    <w:rsid w:val="00F45507"/>
    <w:rsid w:val="00F61FB6"/>
    <w:rsid w:val="00F642B1"/>
    <w:rsid w:val="00FA0B40"/>
    <w:rsid w:val="00FB3505"/>
    <w:rsid w:val="00FB5CED"/>
    <w:rsid w:val="00FC1132"/>
    <w:rsid w:val="00FF7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 w:type="paragraph" w:styleId="Revision">
    <w:name w:val="Revision"/>
    <w:hidden/>
    <w:uiPriority w:val="99"/>
    <w:semiHidden/>
    <w:rsid w:val="007E7A0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E3196B"/>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92614">
      <w:bodyDiv w:val="1"/>
      <w:marLeft w:val="0"/>
      <w:marRight w:val="0"/>
      <w:marTop w:val="0"/>
      <w:marBottom w:val="0"/>
      <w:divBdr>
        <w:top w:val="none" w:sz="0" w:space="0" w:color="auto"/>
        <w:left w:val="none" w:sz="0" w:space="0" w:color="auto"/>
        <w:bottom w:val="none" w:sz="0" w:space="0" w:color="auto"/>
        <w:right w:val="none" w:sz="0" w:space="0" w:color="auto"/>
      </w:divBdr>
    </w:div>
    <w:div w:id="181891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FA29A2-FDDD-460E-8BA2-3DC3753F735B}">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2.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customXml/itemProps3.xml><?xml version="1.0" encoding="utf-8"?>
<ds:datastoreItem xmlns:ds="http://schemas.openxmlformats.org/officeDocument/2006/customXml" ds:itemID="{D84906E4-4DD4-4950-A57A-5BCADFD2F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5EF752-0918-406C-8BD2-D2B672E381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01</Words>
  <Characters>1141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dc:description/>
  <cp:lastModifiedBy>Chavez Ortiz, Joel (CDC/NCEZID/DHQP/MPSB)</cp:lastModifiedBy>
  <cp:revision>5</cp:revision>
  <cp:lastPrinted>2024-07-15T16:25:00Z</cp:lastPrinted>
  <dcterms:created xsi:type="dcterms:W3CDTF">2024-04-01T19:27:00Z</dcterms:created>
  <dcterms:modified xsi:type="dcterms:W3CDTF">2024-07-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3:5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7665097-2cbc-4503-88a8-4f006d5e5f9f</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42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